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091" w:type="dxa"/>
        <w:tblInd w:w="-22" w:type="dxa"/>
        <w:tblLook w:val="04A0" w:firstRow="1" w:lastRow="0" w:firstColumn="1" w:lastColumn="0" w:noHBand="0" w:noVBand="1"/>
      </w:tblPr>
      <w:tblGrid>
        <w:gridCol w:w="1907"/>
        <w:gridCol w:w="2617"/>
        <w:gridCol w:w="86"/>
        <w:gridCol w:w="1954"/>
        <w:gridCol w:w="172"/>
        <w:gridCol w:w="3355"/>
      </w:tblGrid>
      <w:tr w:rsidR="00C86C35" w:rsidRPr="00480728" w14:paraId="5C68B325" w14:textId="77777777" w:rsidTr="7B745EFD">
        <w:trPr>
          <w:trHeight w:val="432"/>
        </w:trPr>
        <w:tc>
          <w:tcPr>
            <w:tcW w:w="10091" w:type="dxa"/>
            <w:gridSpan w:val="6"/>
            <w:shd w:val="clear" w:color="auto" w:fill="000000" w:themeFill="text1"/>
            <w:vAlign w:val="center"/>
          </w:tcPr>
          <w:p w14:paraId="76314D20" w14:textId="4BBCA47D" w:rsidR="00C27008" w:rsidRPr="00480728" w:rsidRDefault="787D1006" w:rsidP="787D1006">
            <w:pPr>
              <w:jc w:val="center"/>
              <w:rPr>
                <w:b/>
                <w:color w:val="FFFFFF" w:themeColor="background1"/>
              </w:rPr>
            </w:pPr>
            <w:r w:rsidRPr="00480728">
              <w:rPr>
                <w:b/>
                <w:color w:val="FFFFFF" w:themeColor="background1"/>
              </w:rPr>
              <w:t xml:space="preserve">SATURDAY, </w:t>
            </w:r>
            <w:r w:rsidR="00767F93" w:rsidRPr="00480728">
              <w:rPr>
                <w:b/>
                <w:color w:val="FFFFFF" w:themeColor="background1"/>
              </w:rPr>
              <w:t>APRIL 11</w:t>
            </w:r>
          </w:p>
        </w:tc>
      </w:tr>
      <w:tr w:rsidR="00C27008" w:rsidRPr="00480728" w14:paraId="049410E6" w14:textId="77777777" w:rsidTr="7B745EFD">
        <w:trPr>
          <w:trHeight w:val="1008"/>
        </w:trPr>
        <w:tc>
          <w:tcPr>
            <w:tcW w:w="10091" w:type="dxa"/>
            <w:gridSpan w:val="6"/>
            <w:vAlign w:val="center"/>
          </w:tcPr>
          <w:p w14:paraId="37AD6949" w14:textId="2BEA8BD3" w:rsidR="00C27008" w:rsidRPr="00480728" w:rsidRDefault="00C27008" w:rsidP="00B50860">
            <w:pPr>
              <w:jc w:val="center"/>
              <w:rPr>
                <w:i/>
              </w:rPr>
            </w:pPr>
            <w:r w:rsidRPr="00480728">
              <w:rPr>
                <w:i/>
              </w:rPr>
              <w:t xml:space="preserve">Registration: </w:t>
            </w:r>
            <w:r w:rsidR="004263CE" w:rsidRPr="00480728">
              <w:rPr>
                <w:i/>
              </w:rPr>
              <w:t>Noon</w:t>
            </w:r>
            <w:r w:rsidR="00D941D2" w:rsidRPr="00480728">
              <w:rPr>
                <w:rFonts w:cs="Arial"/>
                <w:szCs w:val="20"/>
              </w:rPr>
              <w:t>–</w:t>
            </w:r>
            <w:r w:rsidR="00043445" w:rsidRPr="00480728">
              <w:rPr>
                <w:i/>
              </w:rPr>
              <w:t>5 p.m.</w:t>
            </w:r>
          </w:p>
          <w:p w14:paraId="0CA72DC8" w14:textId="057746B5" w:rsidR="00C27008" w:rsidRPr="00480728" w:rsidRDefault="00C27008" w:rsidP="00B50860">
            <w:pPr>
              <w:jc w:val="center"/>
            </w:pPr>
            <w:r w:rsidRPr="00480728">
              <w:rPr>
                <w:i/>
              </w:rPr>
              <w:t xml:space="preserve">Exhibit Hall: </w:t>
            </w:r>
            <w:r w:rsidR="00043445" w:rsidRPr="00480728">
              <w:rPr>
                <w:i/>
              </w:rPr>
              <w:t xml:space="preserve">Set up from </w:t>
            </w:r>
            <w:r w:rsidR="00613465" w:rsidRPr="00480728">
              <w:rPr>
                <w:i/>
              </w:rPr>
              <w:t>N</w:t>
            </w:r>
            <w:r w:rsidR="00BB7BAB" w:rsidRPr="00480728">
              <w:rPr>
                <w:i/>
              </w:rPr>
              <w:t>oon</w:t>
            </w:r>
            <w:r w:rsidR="00D941D2" w:rsidRPr="00480728">
              <w:rPr>
                <w:rFonts w:cs="Arial"/>
                <w:szCs w:val="20"/>
              </w:rPr>
              <w:t>–</w:t>
            </w:r>
            <w:r w:rsidR="00043445" w:rsidRPr="00480728">
              <w:rPr>
                <w:i/>
              </w:rPr>
              <w:t>5 p.m.</w:t>
            </w:r>
          </w:p>
        </w:tc>
      </w:tr>
      <w:tr w:rsidR="00D347F4" w:rsidRPr="00480728" w14:paraId="61214263" w14:textId="77777777" w:rsidTr="00EF5B32">
        <w:tc>
          <w:tcPr>
            <w:tcW w:w="1907" w:type="dxa"/>
          </w:tcPr>
          <w:p w14:paraId="1870BD85" w14:textId="77777777" w:rsidR="00C86C35" w:rsidRPr="00480728" w:rsidRDefault="28041534" w:rsidP="00C86C35">
            <w:pPr>
              <w:rPr>
                <w:rFonts w:cs="Arial"/>
              </w:rPr>
            </w:pPr>
            <w:r w:rsidRPr="00480728">
              <w:rPr>
                <w:rFonts w:cs="Arial"/>
              </w:rPr>
              <w:t>8 a.m.</w:t>
            </w:r>
            <w:r w:rsidR="00D941D2" w:rsidRPr="00480728">
              <w:rPr>
                <w:rFonts w:cs="Arial"/>
                <w:szCs w:val="24"/>
              </w:rPr>
              <w:t>–</w:t>
            </w:r>
            <w:r w:rsidR="00965892" w:rsidRPr="00480728">
              <w:rPr>
                <w:rFonts w:cs="Arial"/>
              </w:rPr>
              <w:t>12</w:t>
            </w:r>
            <w:r w:rsidRPr="00480728">
              <w:rPr>
                <w:rFonts w:cs="Arial"/>
              </w:rPr>
              <w:t>:30 p.m.</w:t>
            </w:r>
          </w:p>
          <w:p w14:paraId="5E8AEB7C" w14:textId="77777777" w:rsidR="00887B63" w:rsidRPr="00480728" w:rsidRDefault="00887B63" w:rsidP="00330EDE">
            <w:pPr>
              <w:rPr>
                <w:rFonts w:cs="Arial"/>
              </w:rPr>
            </w:pPr>
          </w:p>
          <w:p w14:paraId="3F5906B8" w14:textId="760988DE" w:rsidR="00A11925" w:rsidRPr="00480728" w:rsidRDefault="00A11925" w:rsidP="00330EDE">
            <w:pPr>
              <w:rPr>
                <w:rFonts w:cs="Arial"/>
              </w:rPr>
            </w:pPr>
          </w:p>
        </w:tc>
        <w:tc>
          <w:tcPr>
            <w:tcW w:w="4657" w:type="dxa"/>
            <w:gridSpan w:val="3"/>
          </w:tcPr>
          <w:p w14:paraId="55639F67" w14:textId="1221B42F" w:rsidR="00330EDE" w:rsidRPr="00480728" w:rsidRDefault="00C86C35" w:rsidP="00262D2A">
            <w:pPr>
              <w:rPr>
                <w:rFonts w:cs="Arial"/>
              </w:rPr>
            </w:pPr>
            <w:r w:rsidRPr="00480728">
              <w:rPr>
                <w:rFonts w:cs="Arial"/>
              </w:rPr>
              <w:t>Board of Directors Meeting*</w:t>
            </w:r>
          </w:p>
        </w:tc>
        <w:tc>
          <w:tcPr>
            <w:tcW w:w="3527" w:type="dxa"/>
            <w:gridSpan w:val="2"/>
          </w:tcPr>
          <w:p w14:paraId="69E71519" w14:textId="65DB656C" w:rsidR="00A11925" w:rsidRPr="00480728" w:rsidRDefault="00887B63" w:rsidP="00262D2A">
            <w:r w:rsidRPr="00480728">
              <w:t>Camellia 2, Ballroom Level OR National Harbor 12</w:t>
            </w:r>
            <w:r w:rsidR="00576206" w:rsidRPr="00480728">
              <w:t>–</w:t>
            </w:r>
            <w:r w:rsidRPr="00480728">
              <w:t>13</w:t>
            </w:r>
          </w:p>
        </w:tc>
      </w:tr>
      <w:tr w:rsidR="00D347F4" w:rsidRPr="00480728" w14:paraId="0B419D12" w14:textId="77777777" w:rsidTr="00EF5B32">
        <w:tc>
          <w:tcPr>
            <w:tcW w:w="1907" w:type="dxa"/>
          </w:tcPr>
          <w:p w14:paraId="53FCB5CB" w14:textId="7B5574DA" w:rsidR="00C86C35" w:rsidRPr="00480728" w:rsidRDefault="00E74D6E" w:rsidP="00C86C35">
            <w:pPr>
              <w:rPr>
                <w:rFonts w:cs="Arial"/>
              </w:rPr>
            </w:pPr>
            <w:r w:rsidRPr="00480728">
              <w:rPr>
                <w:rFonts w:cs="Arial"/>
              </w:rPr>
              <w:t>1–5 p.m.</w:t>
            </w:r>
          </w:p>
        </w:tc>
        <w:tc>
          <w:tcPr>
            <w:tcW w:w="4657" w:type="dxa"/>
            <w:gridSpan w:val="3"/>
          </w:tcPr>
          <w:p w14:paraId="20D700D1" w14:textId="19411B31" w:rsidR="00C86C35" w:rsidRPr="00480728" w:rsidRDefault="00E74D6E" w:rsidP="00C86C35">
            <w:pPr>
              <w:rPr>
                <w:rFonts w:cs="Arial"/>
              </w:rPr>
            </w:pPr>
            <w:r w:rsidRPr="00480728">
              <w:rPr>
                <w:rFonts w:cs="Arial"/>
              </w:rPr>
              <w:t>Pre</w:t>
            </w:r>
            <w:r w:rsidR="1A45D882" w:rsidRPr="00480728">
              <w:rPr>
                <w:rFonts w:cs="Arial"/>
              </w:rPr>
              <w:t>c</w:t>
            </w:r>
            <w:r w:rsidR="405BD032" w:rsidRPr="00480728">
              <w:rPr>
                <w:rFonts w:cs="Arial"/>
              </w:rPr>
              <w:t>onference</w:t>
            </w:r>
            <w:r w:rsidRPr="00480728">
              <w:rPr>
                <w:rFonts w:cs="Arial"/>
              </w:rPr>
              <w:t xml:space="preserve"> Workshop</w:t>
            </w:r>
          </w:p>
        </w:tc>
        <w:tc>
          <w:tcPr>
            <w:tcW w:w="3527" w:type="dxa"/>
            <w:gridSpan w:val="2"/>
          </w:tcPr>
          <w:p w14:paraId="51EBB82C" w14:textId="77777777" w:rsidR="00C86C35" w:rsidRPr="00480728" w:rsidRDefault="00E74D6E" w:rsidP="00C86C35">
            <w:r w:rsidRPr="00480728">
              <w:t>Chesapeake 4</w:t>
            </w:r>
            <w:r w:rsidR="00576206" w:rsidRPr="00480728">
              <w:t>–</w:t>
            </w:r>
            <w:r w:rsidRPr="00480728">
              <w:t>6, Ballroom Level</w:t>
            </w:r>
          </w:p>
          <w:p w14:paraId="7347241F" w14:textId="7174B64E" w:rsidR="00921FE4" w:rsidRPr="00480728" w:rsidRDefault="00921FE4" w:rsidP="00C86C35"/>
        </w:tc>
      </w:tr>
      <w:tr w:rsidR="00D347F4" w:rsidRPr="00480728" w14:paraId="53A05295" w14:textId="77777777" w:rsidTr="00EF5B32">
        <w:tc>
          <w:tcPr>
            <w:tcW w:w="1907" w:type="dxa"/>
          </w:tcPr>
          <w:p w14:paraId="6EC41C12" w14:textId="73FD93BF" w:rsidR="009346C7" w:rsidRPr="00480728" w:rsidRDefault="00EC7FFC" w:rsidP="067F7165">
            <w:pPr>
              <w:rPr>
                <w:rFonts w:cs="Arial"/>
              </w:rPr>
            </w:pPr>
            <w:r w:rsidRPr="00480728">
              <w:rPr>
                <w:rFonts w:cs="Arial"/>
              </w:rPr>
              <w:t>6</w:t>
            </w:r>
            <w:r w:rsidR="00576206" w:rsidRPr="00480728">
              <w:rPr>
                <w:rFonts w:cs="Arial"/>
              </w:rPr>
              <w:t>–</w:t>
            </w:r>
            <w:r w:rsidRPr="00480728">
              <w:rPr>
                <w:rFonts w:cs="Arial"/>
              </w:rPr>
              <w:t>8</w:t>
            </w:r>
            <w:r w:rsidR="009346C7" w:rsidRPr="00480728">
              <w:rPr>
                <w:rFonts w:cs="Arial"/>
              </w:rPr>
              <w:t xml:space="preserve"> p.m.</w:t>
            </w:r>
          </w:p>
        </w:tc>
        <w:tc>
          <w:tcPr>
            <w:tcW w:w="4657" w:type="dxa"/>
            <w:gridSpan w:val="3"/>
          </w:tcPr>
          <w:p w14:paraId="7475C869" w14:textId="6B6CBE2C" w:rsidR="009346C7" w:rsidRPr="00480728" w:rsidRDefault="009346C7" w:rsidP="067F7165">
            <w:pPr>
              <w:rPr>
                <w:rFonts w:cs="Arial"/>
              </w:rPr>
            </w:pPr>
            <w:r w:rsidRPr="00480728">
              <w:rPr>
                <w:rFonts w:cs="Arial"/>
              </w:rPr>
              <w:t xml:space="preserve">Board Dinner*                                                                         </w:t>
            </w:r>
          </w:p>
        </w:tc>
        <w:tc>
          <w:tcPr>
            <w:tcW w:w="3527" w:type="dxa"/>
            <w:gridSpan w:val="2"/>
          </w:tcPr>
          <w:p w14:paraId="754EC23A" w14:textId="77777777" w:rsidR="009346C7" w:rsidRPr="00480728" w:rsidRDefault="002E3360" w:rsidP="00FD111A">
            <w:r w:rsidRPr="00480728">
              <w:t>TBD</w:t>
            </w:r>
          </w:p>
          <w:p w14:paraId="6596574F" w14:textId="156E86FB" w:rsidR="00B1707B" w:rsidRPr="00480728" w:rsidRDefault="00B1707B" w:rsidP="00FD111A"/>
        </w:tc>
      </w:tr>
      <w:tr w:rsidR="00B50860" w:rsidRPr="00480728" w14:paraId="619D71A0" w14:textId="77777777" w:rsidTr="7B745EFD">
        <w:trPr>
          <w:trHeight w:val="432"/>
        </w:trPr>
        <w:tc>
          <w:tcPr>
            <w:tcW w:w="10091" w:type="dxa"/>
            <w:gridSpan w:val="6"/>
            <w:shd w:val="clear" w:color="auto" w:fill="000000" w:themeFill="text1"/>
            <w:vAlign w:val="center"/>
          </w:tcPr>
          <w:p w14:paraId="75EEB4DD" w14:textId="437B95FB" w:rsidR="00F1282F" w:rsidRPr="00480728" w:rsidRDefault="00C86C35" w:rsidP="00B50860">
            <w:pPr>
              <w:jc w:val="center"/>
              <w:rPr>
                <w:color w:val="FFFFFF" w:themeColor="background1"/>
              </w:rPr>
            </w:pPr>
            <w:r w:rsidRPr="00480728">
              <w:rPr>
                <w:b/>
                <w:color w:val="FFFFFF" w:themeColor="background1"/>
              </w:rPr>
              <w:t xml:space="preserve">SUNDAY, </w:t>
            </w:r>
            <w:r w:rsidR="00767F93" w:rsidRPr="00480728">
              <w:rPr>
                <w:b/>
                <w:color w:val="FFFFFF" w:themeColor="background1"/>
              </w:rPr>
              <w:t>APRIL 12</w:t>
            </w:r>
          </w:p>
        </w:tc>
      </w:tr>
      <w:tr w:rsidR="00C27008" w:rsidRPr="00480728" w14:paraId="2ACD37E0" w14:textId="77777777" w:rsidTr="7B745EFD">
        <w:trPr>
          <w:trHeight w:val="1008"/>
        </w:trPr>
        <w:tc>
          <w:tcPr>
            <w:tcW w:w="10091" w:type="dxa"/>
            <w:gridSpan w:val="6"/>
            <w:vAlign w:val="center"/>
          </w:tcPr>
          <w:p w14:paraId="701D0454" w14:textId="202FBFCB" w:rsidR="00C27008" w:rsidRPr="00480728" w:rsidRDefault="00C27008" w:rsidP="00B50860">
            <w:pPr>
              <w:jc w:val="center"/>
              <w:rPr>
                <w:i/>
              </w:rPr>
            </w:pPr>
            <w:r w:rsidRPr="00480728">
              <w:rPr>
                <w:i/>
              </w:rPr>
              <w:t>Registration:</w:t>
            </w:r>
            <w:r w:rsidR="00F5003F" w:rsidRPr="00480728">
              <w:rPr>
                <w:i/>
              </w:rPr>
              <w:t xml:space="preserve"> </w:t>
            </w:r>
            <w:r w:rsidR="00630ECB" w:rsidRPr="00480728">
              <w:rPr>
                <w:i/>
              </w:rPr>
              <w:t>7:30</w:t>
            </w:r>
            <w:r w:rsidR="00043445" w:rsidRPr="00480728">
              <w:rPr>
                <w:i/>
              </w:rPr>
              <w:t xml:space="preserve"> a.m.</w:t>
            </w:r>
            <w:r w:rsidR="00D941D2" w:rsidRPr="00480728">
              <w:rPr>
                <w:rFonts w:cs="Arial"/>
              </w:rPr>
              <w:t>–</w:t>
            </w:r>
            <w:r w:rsidR="00E1578B" w:rsidRPr="00480728">
              <w:rPr>
                <w:i/>
              </w:rPr>
              <w:t xml:space="preserve"> </w:t>
            </w:r>
            <w:r w:rsidR="6E4E416B" w:rsidRPr="00480728">
              <w:rPr>
                <w:i/>
                <w:iCs/>
              </w:rPr>
              <w:t>8</w:t>
            </w:r>
            <w:r w:rsidR="00043445" w:rsidRPr="00480728">
              <w:rPr>
                <w:i/>
              </w:rPr>
              <w:t>p.m.</w:t>
            </w:r>
          </w:p>
          <w:p w14:paraId="45757957" w14:textId="77777777" w:rsidR="00C27008" w:rsidRPr="00480728" w:rsidRDefault="00C27008" w:rsidP="00B50860">
            <w:pPr>
              <w:jc w:val="center"/>
              <w:rPr>
                <w:i/>
              </w:rPr>
            </w:pPr>
            <w:r w:rsidRPr="00480728">
              <w:rPr>
                <w:i/>
              </w:rPr>
              <w:t xml:space="preserve">Exhibit Hall: </w:t>
            </w:r>
            <w:r w:rsidR="00043445" w:rsidRPr="00480728">
              <w:rPr>
                <w:i/>
              </w:rPr>
              <w:t>Set up from 9 a.</w:t>
            </w:r>
            <w:r w:rsidR="002345F8" w:rsidRPr="00480728">
              <w:rPr>
                <w:i/>
              </w:rPr>
              <w:t>m.</w:t>
            </w:r>
            <w:r w:rsidR="002345F8" w:rsidRPr="00480728">
              <w:rPr>
                <w:rFonts w:cs="Arial"/>
                <w:szCs w:val="20"/>
              </w:rPr>
              <w:t xml:space="preserve"> –</w:t>
            </w:r>
            <w:r w:rsidR="002345F8" w:rsidRPr="00480728">
              <w:rPr>
                <w:i/>
              </w:rPr>
              <w:t xml:space="preserve"> 4 </w:t>
            </w:r>
            <w:r w:rsidR="00043445" w:rsidRPr="00480728">
              <w:rPr>
                <w:i/>
              </w:rPr>
              <w:t>p.m.</w:t>
            </w:r>
          </w:p>
          <w:p w14:paraId="2BB3C65A" w14:textId="79C0CD0C" w:rsidR="00B16BF8" w:rsidRPr="00480728" w:rsidRDefault="00B16BF8" w:rsidP="00B50860">
            <w:pPr>
              <w:jc w:val="center"/>
              <w:rPr>
                <w:i/>
              </w:rPr>
            </w:pPr>
            <w:r w:rsidRPr="00480728">
              <w:rPr>
                <w:i/>
              </w:rPr>
              <w:t>All leadership group meetings are on the ballroom level of the venue.</w:t>
            </w:r>
          </w:p>
        </w:tc>
      </w:tr>
      <w:tr w:rsidR="00D347F4" w:rsidRPr="00480728" w14:paraId="07718369" w14:textId="77777777" w:rsidTr="00EF5B32">
        <w:tc>
          <w:tcPr>
            <w:tcW w:w="1907" w:type="dxa"/>
          </w:tcPr>
          <w:p w14:paraId="75B97B8F" w14:textId="60F92398" w:rsidR="00896908" w:rsidRPr="00480728" w:rsidRDefault="00896908">
            <w:pPr>
              <w:rPr>
                <w:rFonts w:cs="Arial"/>
              </w:rPr>
            </w:pPr>
            <w:r w:rsidRPr="00480728">
              <w:rPr>
                <w:rFonts w:cs="Arial"/>
              </w:rPr>
              <w:t>8 a.m.–</w:t>
            </w:r>
            <w:r w:rsidR="00B87141" w:rsidRPr="00480728">
              <w:rPr>
                <w:rFonts w:cs="Arial"/>
              </w:rPr>
              <w:t>Noon</w:t>
            </w:r>
          </w:p>
        </w:tc>
        <w:tc>
          <w:tcPr>
            <w:tcW w:w="4657" w:type="dxa"/>
            <w:gridSpan w:val="3"/>
          </w:tcPr>
          <w:p w14:paraId="1906E029" w14:textId="0D949285" w:rsidR="00896908" w:rsidRPr="00480728" w:rsidRDefault="00450288">
            <w:pPr>
              <w:rPr>
                <w:rFonts w:cs="Arial"/>
              </w:rPr>
            </w:pPr>
            <w:r w:rsidRPr="00480728">
              <w:rPr>
                <w:rFonts w:cs="Arial"/>
              </w:rPr>
              <w:t>Foundation of ALA Board of Trustees</w:t>
            </w:r>
            <w:r w:rsidR="00896908" w:rsidRPr="00480728">
              <w:rPr>
                <w:rFonts w:cs="Arial"/>
              </w:rPr>
              <w:t xml:space="preserve"> Meeting</w:t>
            </w:r>
          </w:p>
          <w:p w14:paraId="67C6162E" w14:textId="77777777" w:rsidR="00340D16" w:rsidRPr="00480728" w:rsidRDefault="00340D16">
            <w:pPr>
              <w:rPr>
                <w:rFonts w:cs="Arial"/>
              </w:rPr>
            </w:pPr>
          </w:p>
        </w:tc>
        <w:tc>
          <w:tcPr>
            <w:tcW w:w="3527" w:type="dxa"/>
            <w:gridSpan w:val="2"/>
          </w:tcPr>
          <w:p w14:paraId="354DDF05" w14:textId="0F6620A9" w:rsidR="00896908" w:rsidRPr="00480728" w:rsidRDefault="0003164B">
            <w:pPr>
              <w:rPr>
                <w:rFonts w:cs="Arial"/>
              </w:rPr>
            </w:pPr>
            <w:r w:rsidRPr="00480728">
              <w:rPr>
                <w:rFonts w:cs="Arial"/>
              </w:rPr>
              <w:t>National Harbor 1</w:t>
            </w:r>
          </w:p>
        </w:tc>
      </w:tr>
      <w:tr w:rsidR="007D6F64" w:rsidRPr="00480728" w14:paraId="6E9C4CD8" w14:textId="77777777" w:rsidTr="00EF5B32">
        <w:tc>
          <w:tcPr>
            <w:tcW w:w="1907" w:type="dxa"/>
          </w:tcPr>
          <w:p w14:paraId="3C58DAB1" w14:textId="77777777" w:rsidR="00044445" w:rsidRPr="00480728" w:rsidRDefault="00044445">
            <w:pPr>
              <w:rPr>
                <w:rFonts w:cs="Arial"/>
              </w:rPr>
            </w:pPr>
            <w:r w:rsidRPr="00480728">
              <w:rPr>
                <w:rFonts w:cs="Arial"/>
              </w:rPr>
              <w:t>9 a.m.</w:t>
            </w:r>
            <w:r w:rsidRPr="00480728">
              <w:rPr>
                <w:rFonts w:cs="Arial"/>
              </w:rPr>
              <w:softHyphen/>
              <w:t>–Noon</w:t>
            </w:r>
          </w:p>
        </w:tc>
        <w:tc>
          <w:tcPr>
            <w:tcW w:w="4657" w:type="dxa"/>
            <w:gridSpan w:val="3"/>
          </w:tcPr>
          <w:p w14:paraId="37CA8D14" w14:textId="77777777" w:rsidR="00044445" w:rsidRPr="00480728" w:rsidRDefault="00044445">
            <w:pPr>
              <w:rPr>
                <w:rFonts w:cs="Arial"/>
              </w:rPr>
            </w:pPr>
            <w:r w:rsidRPr="00480728">
              <w:rPr>
                <w:rFonts w:cs="Arial"/>
              </w:rPr>
              <w:t>CLM</w:t>
            </w:r>
            <w:r w:rsidRPr="00480728">
              <w:rPr>
                <w:rFonts w:cs="Arial"/>
                <w:vertAlign w:val="superscript"/>
              </w:rPr>
              <w:t xml:space="preserve"> ®</w:t>
            </w:r>
            <w:r w:rsidRPr="00480728">
              <w:rPr>
                <w:rFonts w:cs="Arial"/>
              </w:rPr>
              <w:t xml:space="preserve"> Promotion Committee Meeting</w:t>
            </w:r>
          </w:p>
          <w:p w14:paraId="70930B82" w14:textId="77777777" w:rsidR="00044445" w:rsidRPr="00480728" w:rsidRDefault="00044445">
            <w:pPr>
              <w:rPr>
                <w:rFonts w:cs="Arial"/>
              </w:rPr>
            </w:pPr>
          </w:p>
        </w:tc>
        <w:tc>
          <w:tcPr>
            <w:tcW w:w="3527" w:type="dxa"/>
            <w:gridSpan w:val="2"/>
          </w:tcPr>
          <w:p w14:paraId="542D72DC" w14:textId="77777777" w:rsidR="00044445" w:rsidRPr="00480728" w:rsidRDefault="00044445">
            <w:pPr>
              <w:rPr>
                <w:rFonts w:cs="Arial"/>
              </w:rPr>
            </w:pPr>
            <w:r w:rsidRPr="00480728">
              <w:rPr>
                <w:rFonts w:cs="Arial"/>
              </w:rPr>
              <w:t>National Harbor 6</w:t>
            </w:r>
          </w:p>
        </w:tc>
      </w:tr>
      <w:tr w:rsidR="007D6F64" w:rsidRPr="00480728" w14:paraId="115F1D80" w14:textId="77777777" w:rsidTr="00EF5B32">
        <w:tc>
          <w:tcPr>
            <w:tcW w:w="1907" w:type="dxa"/>
          </w:tcPr>
          <w:p w14:paraId="7D3CDC06" w14:textId="2EAF030F" w:rsidR="00044445" w:rsidRPr="00480728" w:rsidRDefault="00044445">
            <w:pPr>
              <w:rPr>
                <w:rFonts w:cs="Arial"/>
              </w:rPr>
            </w:pPr>
            <w:r w:rsidRPr="00480728">
              <w:rPr>
                <w:rFonts w:cs="Arial"/>
              </w:rPr>
              <w:t>9 a.m.</w:t>
            </w:r>
            <w:r w:rsidRPr="00480728">
              <w:rPr>
                <w:rFonts w:cs="Arial"/>
                <w:szCs w:val="24"/>
              </w:rPr>
              <w:t>–</w:t>
            </w:r>
            <w:r w:rsidR="00E03960" w:rsidRPr="00480728">
              <w:rPr>
                <w:rFonts w:cs="Arial"/>
              </w:rPr>
              <w:t>11 a.m.</w:t>
            </w:r>
          </w:p>
        </w:tc>
        <w:tc>
          <w:tcPr>
            <w:tcW w:w="4657" w:type="dxa"/>
            <w:gridSpan w:val="3"/>
          </w:tcPr>
          <w:p w14:paraId="22D1BF34" w14:textId="77777777" w:rsidR="00044445" w:rsidRPr="00480728" w:rsidRDefault="00044445">
            <w:pPr>
              <w:rPr>
                <w:rFonts w:cs="Arial"/>
              </w:rPr>
            </w:pPr>
            <w:r w:rsidRPr="00480728">
              <w:rPr>
                <w:rFonts w:cs="Arial"/>
              </w:rPr>
              <w:t>Member Experience Committee Meeting</w:t>
            </w:r>
          </w:p>
          <w:p w14:paraId="63A0EC74" w14:textId="77777777" w:rsidR="00044445" w:rsidRPr="00480728" w:rsidRDefault="00044445">
            <w:pPr>
              <w:rPr>
                <w:rFonts w:cs="Arial"/>
              </w:rPr>
            </w:pPr>
          </w:p>
        </w:tc>
        <w:tc>
          <w:tcPr>
            <w:tcW w:w="3527" w:type="dxa"/>
            <w:gridSpan w:val="2"/>
          </w:tcPr>
          <w:p w14:paraId="2F9C11AE" w14:textId="77777777" w:rsidR="00044445" w:rsidRPr="00480728" w:rsidRDefault="00044445">
            <w:pPr>
              <w:rPr>
                <w:rFonts w:cs="Arial"/>
              </w:rPr>
            </w:pPr>
            <w:r w:rsidRPr="00480728">
              <w:rPr>
                <w:rFonts w:cs="Arial"/>
              </w:rPr>
              <w:t>National Harbor 7</w:t>
            </w:r>
          </w:p>
        </w:tc>
      </w:tr>
      <w:tr w:rsidR="007D6F64" w:rsidRPr="00480728" w14:paraId="2ACAAFEC" w14:textId="77777777" w:rsidTr="00EF5B32">
        <w:tc>
          <w:tcPr>
            <w:tcW w:w="1907" w:type="dxa"/>
          </w:tcPr>
          <w:p w14:paraId="611C8443" w14:textId="77777777" w:rsidR="00F464D3" w:rsidRPr="00480728" w:rsidRDefault="00F464D3">
            <w:pPr>
              <w:rPr>
                <w:rFonts w:cs="Arial"/>
              </w:rPr>
            </w:pPr>
            <w:r w:rsidRPr="00480728">
              <w:rPr>
                <w:rFonts w:cs="Arial"/>
              </w:rPr>
              <w:t>9:30 a.m. – Noon</w:t>
            </w:r>
          </w:p>
        </w:tc>
        <w:tc>
          <w:tcPr>
            <w:tcW w:w="4657" w:type="dxa"/>
            <w:gridSpan w:val="3"/>
          </w:tcPr>
          <w:p w14:paraId="1E0AF7F3" w14:textId="77777777" w:rsidR="00F464D3" w:rsidRPr="00480728" w:rsidRDefault="00F464D3">
            <w:pPr>
              <w:rPr>
                <w:rFonts w:cs="Arial"/>
              </w:rPr>
            </w:pPr>
            <w:r w:rsidRPr="00480728">
              <w:rPr>
                <w:rFonts w:cs="Arial"/>
              </w:rPr>
              <w:t>DEIA Advisory Council Meeting</w:t>
            </w:r>
          </w:p>
          <w:p w14:paraId="25D6F78D" w14:textId="77777777" w:rsidR="00F464D3" w:rsidRPr="00480728" w:rsidRDefault="00F464D3">
            <w:pPr>
              <w:rPr>
                <w:rFonts w:cs="Arial"/>
              </w:rPr>
            </w:pPr>
          </w:p>
          <w:p w14:paraId="42E3A0A2" w14:textId="77777777" w:rsidR="00F464D3" w:rsidRPr="00480728" w:rsidRDefault="00F464D3">
            <w:pPr>
              <w:rPr>
                <w:rFonts w:cs="Arial"/>
              </w:rPr>
            </w:pPr>
          </w:p>
        </w:tc>
        <w:tc>
          <w:tcPr>
            <w:tcW w:w="3527" w:type="dxa"/>
            <w:gridSpan w:val="2"/>
          </w:tcPr>
          <w:p w14:paraId="31963A79" w14:textId="77777777" w:rsidR="00F464D3" w:rsidRPr="00480728" w:rsidRDefault="00F464D3">
            <w:pPr>
              <w:rPr>
                <w:rFonts w:cs="Arial"/>
              </w:rPr>
            </w:pPr>
            <w:r w:rsidRPr="00480728">
              <w:rPr>
                <w:rFonts w:cs="Arial"/>
              </w:rPr>
              <w:t>National Harbor 15</w:t>
            </w:r>
          </w:p>
          <w:p w14:paraId="6B4E02B4" w14:textId="77777777" w:rsidR="00F464D3" w:rsidRPr="00480728" w:rsidRDefault="00F464D3">
            <w:pPr>
              <w:rPr>
                <w:rFonts w:cs="Arial"/>
              </w:rPr>
            </w:pPr>
          </w:p>
        </w:tc>
      </w:tr>
      <w:tr w:rsidR="007D6F64" w:rsidRPr="00480728" w14:paraId="6E83E417" w14:textId="77777777" w:rsidTr="00EF5B32">
        <w:tc>
          <w:tcPr>
            <w:tcW w:w="1907" w:type="dxa"/>
          </w:tcPr>
          <w:p w14:paraId="6CA51C61" w14:textId="77777777" w:rsidR="00044445" w:rsidRPr="00480728" w:rsidRDefault="00044445">
            <w:pPr>
              <w:rPr>
                <w:rFonts w:cs="Arial"/>
              </w:rPr>
            </w:pPr>
            <w:r w:rsidRPr="00480728">
              <w:rPr>
                <w:rFonts w:cs="Arial"/>
              </w:rPr>
              <w:t>9:30 a.m.</w:t>
            </w:r>
            <w:r w:rsidRPr="00480728">
              <w:rPr>
                <w:rFonts w:cs="Arial"/>
              </w:rPr>
              <w:softHyphen/>
              <w:t>–Noon</w:t>
            </w:r>
          </w:p>
          <w:p w14:paraId="153EA795" w14:textId="77777777" w:rsidR="00044445" w:rsidRPr="00480728" w:rsidRDefault="00044445">
            <w:pPr>
              <w:rPr>
                <w:rFonts w:cs="Arial"/>
              </w:rPr>
            </w:pPr>
          </w:p>
        </w:tc>
        <w:tc>
          <w:tcPr>
            <w:tcW w:w="4657" w:type="dxa"/>
            <w:gridSpan w:val="3"/>
          </w:tcPr>
          <w:p w14:paraId="1FAFB9CD" w14:textId="77777777" w:rsidR="00044445" w:rsidRPr="00480728" w:rsidRDefault="00044445">
            <w:pPr>
              <w:rPr>
                <w:rFonts w:cs="Arial"/>
              </w:rPr>
            </w:pPr>
            <w:r w:rsidRPr="00480728">
              <w:rPr>
                <w:rFonts w:cs="Arial"/>
              </w:rPr>
              <w:t>Future Readiness Advisory Council Meeting</w:t>
            </w:r>
          </w:p>
          <w:p w14:paraId="3377A991" w14:textId="77777777" w:rsidR="00044445" w:rsidRPr="00480728" w:rsidRDefault="00044445">
            <w:pPr>
              <w:rPr>
                <w:rFonts w:cs="Arial"/>
              </w:rPr>
            </w:pPr>
          </w:p>
        </w:tc>
        <w:tc>
          <w:tcPr>
            <w:tcW w:w="3527" w:type="dxa"/>
            <w:gridSpan w:val="2"/>
          </w:tcPr>
          <w:p w14:paraId="10B0ED14" w14:textId="77777777" w:rsidR="00044445" w:rsidRPr="00480728" w:rsidRDefault="00044445">
            <w:pPr>
              <w:rPr>
                <w:rFonts w:cs="Arial"/>
              </w:rPr>
            </w:pPr>
            <w:r w:rsidRPr="00480728">
              <w:rPr>
                <w:rFonts w:cs="Arial"/>
              </w:rPr>
              <w:t>National Harbor 5</w:t>
            </w:r>
          </w:p>
        </w:tc>
      </w:tr>
      <w:tr w:rsidR="007D6F64" w:rsidRPr="00480728" w14:paraId="1D425CC7" w14:textId="77777777" w:rsidTr="00EF5B32">
        <w:tc>
          <w:tcPr>
            <w:tcW w:w="1907" w:type="dxa"/>
          </w:tcPr>
          <w:p w14:paraId="54D23FAA" w14:textId="77777777" w:rsidR="00044445" w:rsidRPr="00480728" w:rsidRDefault="00044445">
            <w:pPr>
              <w:rPr>
                <w:rFonts w:cs="Arial"/>
              </w:rPr>
            </w:pPr>
            <w:r w:rsidRPr="00480728">
              <w:rPr>
                <w:rFonts w:cs="Arial"/>
              </w:rPr>
              <w:t>9:30 a.m.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Noon</w:t>
            </w:r>
          </w:p>
        </w:tc>
        <w:tc>
          <w:tcPr>
            <w:tcW w:w="4657" w:type="dxa"/>
            <w:gridSpan w:val="3"/>
          </w:tcPr>
          <w:p w14:paraId="20E13999" w14:textId="77777777" w:rsidR="00044445" w:rsidRPr="00480728" w:rsidRDefault="00044445">
            <w:pPr>
              <w:rPr>
                <w:rFonts w:cs="Arial"/>
              </w:rPr>
            </w:pPr>
            <w:r w:rsidRPr="00480728">
              <w:rPr>
                <w:rFonts w:cs="Arial"/>
              </w:rPr>
              <w:t>Member Ambassador Committee Meeting</w:t>
            </w:r>
          </w:p>
          <w:p w14:paraId="7B6B5814" w14:textId="77777777" w:rsidR="00044445" w:rsidRPr="00480728" w:rsidRDefault="00044445">
            <w:pPr>
              <w:rPr>
                <w:rFonts w:cs="Arial"/>
              </w:rPr>
            </w:pPr>
          </w:p>
        </w:tc>
        <w:tc>
          <w:tcPr>
            <w:tcW w:w="3527" w:type="dxa"/>
            <w:gridSpan w:val="2"/>
          </w:tcPr>
          <w:p w14:paraId="601EEBA1" w14:textId="77777777" w:rsidR="00044445" w:rsidRPr="00480728" w:rsidRDefault="00044445">
            <w:pPr>
              <w:rPr>
                <w:rFonts w:cs="Arial"/>
              </w:rPr>
            </w:pPr>
            <w:r w:rsidRPr="00480728">
              <w:rPr>
                <w:rFonts w:cs="Arial"/>
              </w:rPr>
              <w:t>National Harbor 8</w:t>
            </w:r>
          </w:p>
        </w:tc>
      </w:tr>
      <w:tr w:rsidR="00D347F4" w:rsidRPr="00480728" w14:paraId="30DB599C" w14:textId="77777777" w:rsidTr="00EF5B32">
        <w:tc>
          <w:tcPr>
            <w:tcW w:w="1907" w:type="dxa"/>
          </w:tcPr>
          <w:p w14:paraId="678863FF" w14:textId="4DFC971A" w:rsidR="00EF5B5E" w:rsidRPr="00480728" w:rsidRDefault="64BA2DD7">
            <w:pPr>
              <w:rPr>
                <w:rFonts w:cs="Arial"/>
              </w:rPr>
            </w:pPr>
            <w:r w:rsidRPr="00480728">
              <w:rPr>
                <w:rFonts w:cs="Arial"/>
              </w:rPr>
              <w:t>9</w:t>
            </w:r>
            <w:r w:rsidR="00EF5B5E" w:rsidRPr="00480728">
              <w:rPr>
                <w:rFonts w:cs="Arial"/>
              </w:rPr>
              <w:t>–</w:t>
            </w:r>
            <w:r w:rsidR="00B87141" w:rsidRPr="00480728">
              <w:rPr>
                <w:rFonts w:cs="Arial"/>
              </w:rPr>
              <w:t>Noon</w:t>
            </w:r>
          </w:p>
        </w:tc>
        <w:tc>
          <w:tcPr>
            <w:tcW w:w="4657" w:type="dxa"/>
            <w:gridSpan w:val="3"/>
          </w:tcPr>
          <w:p w14:paraId="46DC8DB4" w14:textId="063E2222" w:rsidR="00EF5B5E" w:rsidRPr="00480728" w:rsidRDefault="00AC54F7">
            <w:pPr>
              <w:rPr>
                <w:rFonts w:cs="Arial"/>
              </w:rPr>
            </w:pPr>
            <w:r w:rsidRPr="00480728">
              <w:rPr>
                <w:rFonts w:cs="Arial"/>
              </w:rPr>
              <w:t>CLM</w:t>
            </w:r>
            <w:r w:rsidR="4D41E4D7" w:rsidRPr="00480728">
              <w:rPr>
                <w:rFonts w:cs="Arial"/>
                <w:vertAlign w:val="superscript"/>
              </w:rPr>
              <w:t xml:space="preserve"> ®</w:t>
            </w:r>
            <w:r w:rsidRPr="00480728">
              <w:rPr>
                <w:rFonts w:cs="Arial"/>
              </w:rPr>
              <w:t xml:space="preserve"> Certification Question Writing Committee Meeting</w:t>
            </w:r>
          </w:p>
          <w:p w14:paraId="76711961" w14:textId="2D67C10B" w:rsidR="00340D16" w:rsidRPr="00480728" w:rsidRDefault="00340D16">
            <w:pPr>
              <w:rPr>
                <w:rFonts w:cs="Arial"/>
              </w:rPr>
            </w:pPr>
          </w:p>
        </w:tc>
        <w:tc>
          <w:tcPr>
            <w:tcW w:w="3527" w:type="dxa"/>
            <w:gridSpan w:val="2"/>
          </w:tcPr>
          <w:p w14:paraId="6BE7A615" w14:textId="54FE9447" w:rsidR="00EF5B5E" w:rsidRPr="00480728" w:rsidRDefault="00F52F60">
            <w:pPr>
              <w:rPr>
                <w:rFonts w:cs="Arial"/>
              </w:rPr>
            </w:pPr>
            <w:r w:rsidRPr="00480728">
              <w:rPr>
                <w:rFonts w:cs="Arial"/>
              </w:rPr>
              <w:t>National Harbor 4</w:t>
            </w:r>
          </w:p>
        </w:tc>
      </w:tr>
      <w:tr w:rsidR="00D347F4" w:rsidRPr="00480728" w14:paraId="7A86CD03" w14:textId="77777777" w:rsidTr="00EF5B32">
        <w:tc>
          <w:tcPr>
            <w:tcW w:w="1907" w:type="dxa"/>
          </w:tcPr>
          <w:p w14:paraId="421DC607" w14:textId="57370290" w:rsidR="00D51504" w:rsidRPr="00480728" w:rsidRDefault="00D51504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10</w:t>
            </w:r>
            <w:r w:rsidR="00EF5B5E" w:rsidRPr="00480728">
              <w:rPr>
                <w:rFonts w:cs="Arial"/>
              </w:rPr>
              <w:t xml:space="preserve"> a.m.</w:t>
            </w:r>
            <w:r w:rsidRPr="00480728">
              <w:rPr>
                <w:rFonts w:cs="Arial"/>
              </w:rPr>
              <w:t>–</w:t>
            </w:r>
            <w:r w:rsidR="00B87141" w:rsidRPr="00480728">
              <w:rPr>
                <w:rFonts w:cs="Arial"/>
              </w:rPr>
              <w:t>Noon</w:t>
            </w:r>
          </w:p>
        </w:tc>
        <w:tc>
          <w:tcPr>
            <w:tcW w:w="4657" w:type="dxa"/>
            <w:gridSpan w:val="3"/>
          </w:tcPr>
          <w:p w14:paraId="63493659" w14:textId="77777777" w:rsidR="00D51504" w:rsidRPr="00480728" w:rsidRDefault="00282364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Chapter Connection</w:t>
            </w:r>
            <w:r w:rsidR="00855DF5" w:rsidRPr="00480728">
              <w:rPr>
                <w:rFonts w:cs="Arial"/>
              </w:rPr>
              <w:t>s</w:t>
            </w:r>
            <w:r w:rsidR="00D51504" w:rsidRPr="00480728">
              <w:rPr>
                <w:rFonts w:cs="Arial"/>
              </w:rPr>
              <w:t xml:space="preserve"> Committee Meeting</w:t>
            </w:r>
          </w:p>
          <w:p w14:paraId="0B42E146" w14:textId="6EF314CD" w:rsidR="00340D16" w:rsidRPr="00480728" w:rsidRDefault="00340D16" w:rsidP="00D51504">
            <w:pPr>
              <w:rPr>
                <w:rFonts w:cs="Arial"/>
              </w:rPr>
            </w:pPr>
          </w:p>
        </w:tc>
        <w:tc>
          <w:tcPr>
            <w:tcW w:w="3527" w:type="dxa"/>
            <w:gridSpan w:val="2"/>
          </w:tcPr>
          <w:p w14:paraId="48667A28" w14:textId="2A1F4A16" w:rsidR="00D51504" w:rsidRPr="00480728" w:rsidRDefault="0025221C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National Harbor 14</w:t>
            </w:r>
          </w:p>
          <w:p w14:paraId="1FC8EF08" w14:textId="4853D544" w:rsidR="00873879" w:rsidRPr="00480728" w:rsidRDefault="00873879" w:rsidP="00D51504">
            <w:pPr>
              <w:rPr>
                <w:rFonts w:cs="Arial"/>
              </w:rPr>
            </w:pPr>
          </w:p>
        </w:tc>
      </w:tr>
      <w:tr w:rsidR="00D347F4" w:rsidRPr="00480728" w14:paraId="434E4814" w14:textId="77777777" w:rsidTr="00EF5B32">
        <w:tc>
          <w:tcPr>
            <w:tcW w:w="1907" w:type="dxa"/>
          </w:tcPr>
          <w:p w14:paraId="5650F9E9" w14:textId="2AE39620" w:rsidR="00C730C5" w:rsidRPr="00480728" w:rsidRDefault="001B6D91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10 a.m.–</w:t>
            </w:r>
            <w:r w:rsidR="00B87141" w:rsidRPr="00480728">
              <w:rPr>
                <w:rFonts w:cs="Arial"/>
              </w:rPr>
              <w:t>Noon</w:t>
            </w:r>
          </w:p>
        </w:tc>
        <w:tc>
          <w:tcPr>
            <w:tcW w:w="4657" w:type="dxa"/>
            <w:gridSpan w:val="3"/>
          </w:tcPr>
          <w:p w14:paraId="4ADCFF05" w14:textId="77777777" w:rsidR="00C730C5" w:rsidRPr="00480728" w:rsidRDefault="001B6D91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Volunteer Development and Experience Advisory Council Meeting</w:t>
            </w:r>
          </w:p>
          <w:p w14:paraId="7B90428C" w14:textId="678BBCF1" w:rsidR="001B6D91" w:rsidRPr="00480728" w:rsidRDefault="001B6D91" w:rsidP="00D51504">
            <w:pPr>
              <w:rPr>
                <w:rFonts w:cs="Arial"/>
              </w:rPr>
            </w:pPr>
          </w:p>
        </w:tc>
        <w:tc>
          <w:tcPr>
            <w:tcW w:w="3527" w:type="dxa"/>
            <w:gridSpan w:val="2"/>
          </w:tcPr>
          <w:p w14:paraId="6855EC11" w14:textId="62B93142" w:rsidR="00C730C5" w:rsidRPr="00480728" w:rsidRDefault="0010630B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National Harbor 9</w:t>
            </w:r>
          </w:p>
        </w:tc>
      </w:tr>
      <w:tr w:rsidR="007D6F64" w:rsidRPr="00480728" w14:paraId="19C5FFB3" w14:textId="77777777" w:rsidTr="00EF5B32">
        <w:tc>
          <w:tcPr>
            <w:tcW w:w="1907" w:type="dxa"/>
          </w:tcPr>
          <w:p w14:paraId="4925FF25" w14:textId="504CC09C" w:rsidR="00CB7085" w:rsidRPr="00480728" w:rsidRDefault="00CB7085">
            <w:pPr>
              <w:rPr>
                <w:rFonts w:cs="Arial"/>
              </w:rPr>
            </w:pPr>
            <w:r w:rsidRPr="00480728">
              <w:rPr>
                <w:rFonts w:cs="Arial"/>
              </w:rPr>
              <w:t>11</w:t>
            </w:r>
            <w:r w:rsidR="00E03960" w:rsidRPr="00480728">
              <w:rPr>
                <w:rFonts w:cs="Arial"/>
              </w:rPr>
              <w:t>a.m.</w:t>
            </w:r>
            <w:r w:rsidRPr="00480728">
              <w:rPr>
                <w:rFonts w:cs="Arial"/>
              </w:rPr>
              <w:t>–Noon</w:t>
            </w:r>
          </w:p>
        </w:tc>
        <w:tc>
          <w:tcPr>
            <w:tcW w:w="4657" w:type="dxa"/>
            <w:gridSpan w:val="3"/>
          </w:tcPr>
          <w:p w14:paraId="51B9FA7E" w14:textId="77777777" w:rsidR="00CB7085" w:rsidRPr="00480728" w:rsidRDefault="00CB7085">
            <w:pPr>
              <w:rPr>
                <w:rFonts w:cs="Arial"/>
              </w:rPr>
            </w:pPr>
            <w:r w:rsidRPr="00480728">
              <w:rPr>
                <w:rFonts w:cs="Arial"/>
              </w:rPr>
              <w:t>Independent Member Advisory Council Meeting</w:t>
            </w:r>
          </w:p>
          <w:p w14:paraId="66CB9B9F" w14:textId="77777777" w:rsidR="00CB7085" w:rsidRPr="00480728" w:rsidRDefault="00CB7085">
            <w:pPr>
              <w:rPr>
                <w:rFonts w:cs="Arial"/>
              </w:rPr>
            </w:pPr>
          </w:p>
        </w:tc>
        <w:tc>
          <w:tcPr>
            <w:tcW w:w="3527" w:type="dxa"/>
            <w:gridSpan w:val="2"/>
          </w:tcPr>
          <w:p w14:paraId="2C1E1986" w14:textId="35DB1904" w:rsidR="00CB7085" w:rsidRPr="00480728" w:rsidRDefault="00CB7085">
            <w:pPr>
              <w:rPr>
                <w:rFonts w:cs="Arial"/>
              </w:rPr>
            </w:pPr>
            <w:r w:rsidRPr="00480728">
              <w:rPr>
                <w:rFonts w:cs="Arial"/>
              </w:rPr>
              <w:t xml:space="preserve">National Harbor </w:t>
            </w:r>
            <w:r w:rsidR="00EE080D" w:rsidRPr="00480728">
              <w:rPr>
                <w:rFonts w:cs="Arial"/>
              </w:rPr>
              <w:t>7</w:t>
            </w:r>
          </w:p>
        </w:tc>
      </w:tr>
      <w:tr w:rsidR="00D347F4" w:rsidRPr="00480728" w14:paraId="0C7561C1" w14:textId="77777777" w:rsidTr="00EF5B32">
        <w:tc>
          <w:tcPr>
            <w:tcW w:w="1907" w:type="dxa"/>
          </w:tcPr>
          <w:p w14:paraId="0A7979AA" w14:textId="71AC5826" w:rsidR="00D51504" w:rsidRPr="00480728" w:rsidRDefault="00A26F7D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Noon</w:t>
            </w:r>
            <w:r w:rsidR="00D51504" w:rsidRPr="00480728">
              <w:rPr>
                <w:rFonts w:cs="Arial"/>
                <w:szCs w:val="24"/>
              </w:rPr>
              <w:t>–1:</w:t>
            </w:r>
            <w:r w:rsidR="00070EFD" w:rsidRPr="00480728">
              <w:rPr>
                <w:rFonts w:cs="Arial"/>
                <w:szCs w:val="24"/>
              </w:rPr>
              <w:t>15</w:t>
            </w:r>
            <w:r w:rsidR="00D51504" w:rsidRPr="00480728">
              <w:rPr>
                <w:rFonts w:cs="Arial"/>
              </w:rPr>
              <w:t xml:space="preserve"> p.m.</w:t>
            </w:r>
          </w:p>
        </w:tc>
        <w:tc>
          <w:tcPr>
            <w:tcW w:w="4657" w:type="dxa"/>
            <w:gridSpan w:val="3"/>
          </w:tcPr>
          <w:p w14:paraId="400A7A5C" w14:textId="77777777" w:rsidR="00D51504" w:rsidRPr="00480728" w:rsidRDefault="00C549F7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Leadership Group</w:t>
            </w:r>
            <w:r w:rsidR="00D51504" w:rsidRPr="00480728">
              <w:rPr>
                <w:rFonts w:cs="Arial"/>
              </w:rPr>
              <w:t xml:space="preserve"> Lunch</w:t>
            </w:r>
          </w:p>
          <w:p w14:paraId="713D120C" w14:textId="0EC657C0" w:rsidR="00F077E6" w:rsidRPr="00480728" w:rsidRDefault="00F077E6" w:rsidP="00D51504">
            <w:pPr>
              <w:rPr>
                <w:rFonts w:cs="Arial"/>
              </w:rPr>
            </w:pPr>
          </w:p>
        </w:tc>
        <w:tc>
          <w:tcPr>
            <w:tcW w:w="3527" w:type="dxa"/>
            <w:gridSpan w:val="2"/>
          </w:tcPr>
          <w:p w14:paraId="4EEA4567" w14:textId="4A8452DA" w:rsidR="00D51504" w:rsidRPr="00480728" w:rsidRDefault="00070EFD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National Harbor 2</w:t>
            </w:r>
            <w:r w:rsidR="00576206" w:rsidRPr="00480728">
              <w:rPr>
                <w:rFonts w:cs="Arial"/>
              </w:rPr>
              <w:t>–</w:t>
            </w:r>
            <w:r w:rsidRPr="00480728">
              <w:rPr>
                <w:rFonts w:cs="Arial"/>
              </w:rPr>
              <w:t>3</w:t>
            </w:r>
          </w:p>
        </w:tc>
      </w:tr>
      <w:tr w:rsidR="00D347F4" w:rsidRPr="00480728" w14:paraId="55F3BE46" w14:textId="77777777" w:rsidTr="00EF5B32">
        <w:tc>
          <w:tcPr>
            <w:tcW w:w="1907" w:type="dxa"/>
          </w:tcPr>
          <w:p w14:paraId="61CAD7AB" w14:textId="024BD184" w:rsidR="00D51504" w:rsidRPr="00480728" w:rsidRDefault="74A784AD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3</w:t>
            </w:r>
            <w:r w:rsidR="00D51504" w:rsidRPr="00480728">
              <w:rPr>
                <w:rFonts w:cs="Arial"/>
              </w:rPr>
              <w:t>–</w:t>
            </w:r>
            <w:r w:rsidR="1DACC1C9" w:rsidRPr="00480728">
              <w:rPr>
                <w:rFonts w:cs="Arial"/>
              </w:rPr>
              <w:t>4</w:t>
            </w:r>
            <w:r w:rsidR="00D51504" w:rsidRPr="00480728">
              <w:rPr>
                <w:rFonts w:cs="Arial"/>
              </w:rPr>
              <w:t>:30 p.m.</w:t>
            </w:r>
          </w:p>
        </w:tc>
        <w:tc>
          <w:tcPr>
            <w:tcW w:w="4657" w:type="dxa"/>
            <w:gridSpan w:val="3"/>
          </w:tcPr>
          <w:p w14:paraId="3DC09629" w14:textId="579BA58D" w:rsidR="00D51504" w:rsidRPr="00480728" w:rsidRDefault="00533A95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SIG</w:t>
            </w:r>
            <w:r w:rsidR="00FA376A" w:rsidRPr="00480728">
              <w:rPr>
                <w:rFonts w:cs="Arial"/>
              </w:rPr>
              <w:t xml:space="preserve"> Meeting</w:t>
            </w:r>
            <w:r w:rsidRPr="00480728">
              <w:rPr>
                <w:rFonts w:cs="Arial"/>
              </w:rPr>
              <w:t xml:space="preserve"> </w:t>
            </w:r>
            <w:r w:rsidR="00576206" w:rsidRPr="00480728">
              <w:rPr>
                <w:rFonts w:cs="Arial"/>
              </w:rPr>
              <w:t>–</w:t>
            </w:r>
            <w:r w:rsidRPr="00480728">
              <w:rPr>
                <w:rFonts w:cs="Arial"/>
              </w:rPr>
              <w:t xml:space="preserve"> </w:t>
            </w:r>
            <w:r w:rsidR="008B64DC" w:rsidRPr="00480728">
              <w:rPr>
                <w:rFonts w:cs="Arial"/>
              </w:rPr>
              <w:t>Plaintiff</w:t>
            </w:r>
            <w:r w:rsidR="00A60159" w:rsidRPr="00480728">
              <w:rPr>
                <w:rFonts w:cs="Arial"/>
              </w:rPr>
              <w:t xml:space="preserve"> and Personal Injury</w:t>
            </w:r>
          </w:p>
        </w:tc>
        <w:tc>
          <w:tcPr>
            <w:tcW w:w="3527" w:type="dxa"/>
            <w:gridSpan w:val="2"/>
          </w:tcPr>
          <w:p w14:paraId="7F4A69BA" w14:textId="77777777" w:rsidR="00D51504" w:rsidRPr="00480728" w:rsidRDefault="00890671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National Harbor 1, Ballroom Level</w:t>
            </w:r>
          </w:p>
          <w:p w14:paraId="204D70F9" w14:textId="5BD64F84" w:rsidR="00FC73C6" w:rsidRPr="00480728" w:rsidRDefault="00FC73C6" w:rsidP="00D51504">
            <w:pPr>
              <w:rPr>
                <w:rFonts w:cs="Arial"/>
              </w:rPr>
            </w:pPr>
          </w:p>
        </w:tc>
      </w:tr>
      <w:tr w:rsidR="00D347F4" w:rsidRPr="00480728" w14:paraId="36E69413" w14:textId="77777777" w:rsidTr="00EF5B32">
        <w:tc>
          <w:tcPr>
            <w:tcW w:w="1907" w:type="dxa"/>
          </w:tcPr>
          <w:p w14:paraId="17C0AF37" w14:textId="31B15C84" w:rsidR="00D51504" w:rsidRPr="00480728" w:rsidRDefault="1B98BF6A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3</w:t>
            </w:r>
            <w:r w:rsidR="00D51504" w:rsidRPr="00480728">
              <w:rPr>
                <w:rFonts w:cs="Arial"/>
              </w:rPr>
              <w:t>–</w:t>
            </w:r>
            <w:r w:rsidR="70006C50" w:rsidRPr="00480728">
              <w:rPr>
                <w:rFonts w:cs="Arial"/>
              </w:rPr>
              <w:t>4</w:t>
            </w:r>
            <w:r w:rsidR="00D51504" w:rsidRPr="00480728">
              <w:rPr>
                <w:rFonts w:cs="Arial"/>
              </w:rPr>
              <w:t>:30 p.m.</w:t>
            </w:r>
          </w:p>
        </w:tc>
        <w:tc>
          <w:tcPr>
            <w:tcW w:w="4657" w:type="dxa"/>
            <w:gridSpan w:val="3"/>
          </w:tcPr>
          <w:p w14:paraId="560E9769" w14:textId="2652A36B" w:rsidR="00D51504" w:rsidRPr="00480728" w:rsidRDefault="004B353D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SIG</w:t>
            </w:r>
            <w:r w:rsidR="00FA376A" w:rsidRPr="00480728">
              <w:rPr>
                <w:rFonts w:cs="Arial"/>
              </w:rPr>
              <w:t xml:space="preserve"> Meeting</w:t>
            </w:r>
            <w:r w:rsidRPr="00480728">
              <w:rPr>
                <w:rFonts w:cs="Arial"/>
              </w:rPr>
              <w:t xml:space="preserve"> </w:t>
            </w:r>
            <w:r w:rsidR="00631D51" w:rsidRPr="00480728">
              <w:rPr>
                <w:rFonts w:cs="Arial"/>
              </w:rPr>
              <w:t>–</w:t>
            </w:r>
            <w:r w:rsidRPr="00480728">
              <w:rPr>
                <w:rFonts w:cs="Arial"/>
              </w:rPr>
              <w:t xml:space="preserve"> </w:t>
            </w:r>
            <w:r w:rsidR="00631D51" w:rsidRPr="00480728">
              <w:rPr>
                <w:rFonts w:cs="Arial"/>
              </w:rPr>
              <w:t>International Firm Administrators</w:t>
            </w:r>
          </w:p>
        </w:tc>
        <w:tc>
          <w:tcPr>
            <w:tcW w:w="3527" w:type="dxa"/>
            <w:gridSpan w:val="2"/>
          </w:tcPr>
          <w:p w14:paraId="581396CC" w14:textId="77777777" w:rsidR="00F46C32" w:rsidRPr="00480728" w:rsidRDefault="00F46C32" w:rsidP="00F46C32">
            <w:pPr>
              <w:rPr>
                <w:rFonts w:cs="Arial"/>
              </w:rPr>
            </w:pPr>
            <w:r w:rsidRPr="00480728">
              <w:rPr>
                <w:rFonts w:cs="Arial"/>
              </w:rPr>
              <w:t>National Harbor 8, Ballroom Level</w:t>
            </w:r>
          </w:p>
          <w:p w14:paraId="08D38D76" w14:textId="0906852A" w:rsidR="00D51504" w:rsidRPr="00480728" w:rsidRDefault="00D51504" w:rsidP="00D51504">
            <w:pPr>
              <w:rPr>
                <w:rFonts w:cs="Arial"/>
              </w:rPr>
            </w:pPr>
          </w:p>
        </w:tc>
      </w:tr>
      <w:tr w:rsidR="00D347F4" w:rsidRPr="00480728" w14:paraId="43D3D944" w14:textId="77777777" w:rsidTr="00EF5B32">
        <w:tc>
          <w:tcPr>
            <w:tcW w:w="1907" w:type="dxa"/>
          </w:tcPr>
          <w:p w14:paraId="4310F85E" w14:textId="7C370A32" w:rsidR="00D51504" w:rsidRPr="00480728" w:rsidRDefault="735619A5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3</w:t>
            </w:r>
            <w:r w:rsidR="00D51504" w:rsidRPr="00480728">
              <w:rPr>
                <w:rFonts w:cs="Arial"/>
              </w:rPr>
              <w:t>–</w:t>
            </w:r>
            <w:r w:rsidR="35D50E9A" w:rsidRPr="00480728">
              <w:rPr>
                <w:rFonts w:cs="Arial"/>
              </w:rPr>
              <w:t>4</w:t>
            </w:r>
            <w:r w:rsidR="00D51504" w:rsidRPr="00480728">
              <w:rPr>
                <w:rFonts w:cs="Arial"/>
              </w:rPr>
              <w:t>:30 p.m.</w:t>
            </w:r>
          </w:p>
        </w:tc>
        <w:tc>
          <w:tcPr>
            <w:tcW w:w="4657" w:type="dxa"/>
            <w:gridSpan w:val="3"/>
          </w:tcPr>
          <w:p w14:paraId="7D150835" w14:textId="03FE77A4" w:rsidR="00D51504" w:rsidRPr="00480728" w:rsidRDefault="00631D51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SIG</w:t>
            </w:r>
            <w:r w:rsidR="00FA376A" w:rsidRPr="00480728">
              <w:rPr>
                <w:rFonts w:cs="Arial"/>
              </w:rPr>
              <w:t xml:space="preserve"> Meeting</w:t>
            </w:r>
            <w:r w:rsidRPr="00480728">
              <w:rPr>
                <w:rFonts w:cs="Arial"/>
              </w:rPr>
              <w:t xml:space="preserve"> </w:t>
            </w:r>
            <w:r w:rsidR="00094F31" w:rsidRPr="00480728">
              <w:rPr>
                <w:rFonts w:cs="Arial"/>
              </w:rPr>
              <w:t>–</w:t>
            </w:r>
            <w:r w:rsidRPr="00480728">
              <w:rPr>
                <w:rFonts w:cs="Arial"/>
              </w:rPr>
              <w:t xml:space="preserve"> </w:t>
            </w:r>
            <w:r w:rsidR="00094F31" w:rsidRPr="00480728">
              <w:rPr>
                <w:rFonts w:cs="Arial"/>
              </w:rPr>
              <w:t>Corporate/Government</w:t>
            </w:r>
          </w:p>
        </w:tc>
        <w:tc>
          <w:tcPr>
            <w:tcW w:w="3527" w:type="dxa"/>
            <w:gridSpan w:val="2"/>
          </w:tcPr>
          <w:p w14:paraId="7569BE63" w14:textId="77777777" w:rsidR="00D51504" w:rsidRPr="00480728" w:rsidRDefault="008152E0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National Harbor 9, Ballroom Level</w:t>
            </w:r>
          </w:p>
          <w:p w14:paraId="2AE8E632" w14:textId="25F4E6B1" w:rsidR="00892584" w:rsidRPr="00480728" w:rsidRDefault="00892584" w:rsidP="00D51504">
            <w:pPr>
              <w:rPr>
                <w:rFonts w:cs="Arial"/>
              </w:rPr>
            </w:pPr>
          </w:p>
        </w:tc>
      </w:tr>
      <w:tr w:rsidR="00D347F4" w:rsidRPr="00480728" w14:paraId="6BFBA8E7" w14:textId="77777777" w:rsidTr="00EF5B32">
        <w:tc>
          <w:tcPr>
            <w:tcW w:w="1907" w:type="dxa"/>
          </w:tcPr>
          <w:p w14:paraId="53A40864" w14:textId="668F13A0" w:rsidR="00892584" w:rsidRPr="00480728" w:rsidRDefault="00892584" w:rsidP="00892584">
            <w:pPr>
              <w:rPr>
                <w:rFonts w:cs="Arial"/>
              </w:rPr>
            </w:pPr>
            <w:r w:rsidRPr="00480728">
              <w:rPr>
                <w:rFonts w:cs="Arial"/>
              </w:rPr>
              <w:t>3–4:30 p.m.</w:t>
            </w:r>
          </w:p>
          <w:p w14:paraId="2EE6CF74" w14:textId="77777777" w:rsidR="00D51504" w:rsidRPr="00480728" w:rsidRDefault="00D51504" w:rsidP="00D51504">
            <w:pPr>
              <w:rPr>
                <w:rFonts w:cs="Arial"/>
                <w:color w:val="FF0000"/>
              </w:rPr>
            </w:pPr>
          </w:p>
        </w:tc>
        <w:tc>
          <w:tcPr>
            <w:tcW w:w="4657" w:type="dxa"/>
            <w:gridSpan w:val="3"/>
          </w:tcPr>
          <w:p w14:paraId="4DF30DF1" w14:textId="59683746" w:rsidR="00892584" w:rsidRPr="00480728" w:rsidRDefault="00892584" w:rsidP="00892584">
            <w:pPr>
              <w:rPr>
                <w:rFonts w:cs="Arial"/>
              </w:rPr>
            </w:pPr>
            <w:r w:rsidRPr="00480728">
              <w:rPr>
                <w:rFonts w:cs="Arial"/>
              </w:rPr>
              <w:t>SIG Meeting – Executive Leadership (C</w:t>
            </w:r>
            <w:r w:rsidR="00576206" w:rsidRPr="00480728">
              <w:rPr>
                <w:rFonts w:cs="Arial"/>
              </w:rPr>
              <w:t>–</w:t>
            </w:r>
            <w:r w:rsidRPr="00480728">
              <w:rPr>
                <w:rFonts w:cs="Arial"/>
              </w:rPr>
              <w:t>suite or similar)</w:t>
            </w:r>
          </w:p>
          <w:p w14:paraId="67B15A72" w14:textId="77777777" w:rsidR="00D51504" w:rsidRPr="00480728" w:rsidRDefault="00D51504" w:rsidP="00D51504">
            <w:pPr>
              <w:rPr>
                <w:rFonts w:cs="Arial"/>
                <w:color w:val="FF0000"/>
              </w:rPr>
            </w:pPr>
          </w:p>
        </w:tc>
        <w:tc>
          <w:tcPr>
            <w:tcW w:w="3527" w:type="dxa"/>
            <w:gridSpan w:val="2"/>
          </w:tcPr>
          <w:p w14:paraId="4F4C3727" w14:textId="77777777" w:rsidR="00892584" w:rsidRPr="00480728" w:rsidRDefault="00892584" w:rsidP="00892584">
            <w:pPr>
              <w:rPr>
                <w:rFonts w:cs="Arial"/>
              </w:rPr>
            </w:pPr>
            <w:r w:rsidRPr="00480728">
              <w:rPr>
                <w:rFonts w:cs="Arial"/>
              </w:rPr>
              <w:t>National Harbor 14, Ballroom Level</w:t>
            </w:r>
          </w:p>
          <w:p w14:paraId="19E7C84B" w14:textId="77777777" w:rsidR="00D51504" w:rsidRPr="00480728" w:rsidRDefault="00D51504" w:rsidP="00D51504">
            <w:pPr>
              <w:rPr>
                <w:rFonts w:cs="Arial"/>
              </w:rPr>
            </w:pPr>
          </w:p>
        </w:tc>
      </w:tr>
      <w:tr w:rsidR="00D347F4" w:rsidRPr="00480728" w14:paraId="2CFE2ED0" w14:textId="77777777" w:rsidTr="00EF5B32">
        <w:tc>
          <w:tcPr>
            <w:tcW w:w="1907" w:type="dxa"/>
          </w:tcPr>
          <w:p w14:paraId="1DAF9441" w14:textId="2B6BBE4B" w:rsidR="009E219C" w:rsidRPr="00480728" w:rsidRDefault="601DCD3E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lastRenderedPageBreak/>
              <w:t>3</w:t>
            </w:r>
            <w:r w:rsidR="009E219C" w:rsidRPr="00480728">
              <w:rPr>
                <w:rFonts w:cs="Arial"/>
              </w:rPr>
              <w:t>–</w:t>
            </w:r>
            <w:r w:rsidR="48D6F6A1" w:rsidRPr="00480728">
              <w:rPr>
                <w:rFonts w:cs="Arial"/>
              </w:rPr>
              <w:t>4</w:t>
            </w:r>
            <w:r w:rsidR="009E219C" w:rsidRPr="00480728">
              <w:rPr>
                <w:rFonts w:cs="Arial"/>
              </w:rPr>
              <w:t xml:space="preserve">:30 p.m. </w:t>
            </w:r>
          </w:p>
        </w:tc>
        <w:tc>
          <w:tcPr>
            <w:tcW w:w="4657" w:type="dxa"/>
            <w:gridSpan w:val="3"/>
          </w:tcPr>
          <w:p w14:paraId="73D7444C" w14:textId="1A1D95EF" w:rsidR="009E219C" w:rsidRPr="00480728" w:rsidRDefault="009E219C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SIG</w:t>
            </w:r>
            <w:r w:rsidR="00FA376A" w:rsidRPr="00480728">
              <w:rPr>
                <w:rFonts w:cs="Arial"/>
              </w:rPr>
              <w:t xml:space="preserve"> Meeting – First Five/First Five Live!</w:t>
            </w:r>
          </w:p>
        </w:tc>
        <w:tc>
          <w:tcPr>
            <w:tcW w:w="3527" w:type="dxa"/>
            <w:gridSpan w:val="2"/>
          </w:tcPr>
          <w:p w14:paraId="541EB314" w14:textId="2A82EE6B" w:rsidR="009E219C" w:rsidRPr="00480728" w:rsidRDefault="00AB1C23" w:rsidP="00D51504">
            <w:pPr>
              <w:rPr>
                <w:rFonts w:cs="Arial"/>
                <w:szCs w:val="20"/>
              </w:rPr>
            </w:pPr>
            <w:r w:rsidRPr="00480728">
              <w:rPr>
                <w:rFonts w:cs="Arial"/>
                <w:szCs w:val="20"/>
              </w:rPr>
              <w:t>National Harbor 15, Ballroom Level</w:t>
            </w:r>
          </w:p>
          <w:p w14:paraId="24640AC7" w14:textId="36B64464" w:rsidR="009E219C" w:rsidRPr="00480728" w:rsidRDefault="009E219C" w:rsidP="00D51504">
            <w:pPr>
              <w:rPr>
                <w:rFonts w:cs="Arial"/>
              </w:rPr>
            </w:pPr>
          </w:p>
        </w:tc>
      </w:tr>
      <w:tr w:rsidR="00D347F4" w:rsidRPr="00480728" w14:paraId="2DB7079F" w14:textId="77777777" w:rsidTr="00EF5B32">
        <w:tc>
          <w:tcPr>
            <w:tcW w:w="1907" w:type="dxa"/>
          </w:tcPr>
          <w:p w14:paraId="5B82CA20" w14:textId="53BF6648" w:rsidR="00D51504" w:rsidRPr="00480728" w:rsidRDefault="0E16E0FE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4</w:t>
            </w:r>
            <w:r w:rsidR="6F0B7023" w:rsidRPr="00480728">
              <w:rPr>
                <w:rFonts w:cs="Arial"/>
              </w:rPr>
              <w:t>:30</w:t>
            </w:r>
            <w:r w:rsidR="4F7F4D2B" w:rsidRPr="00480728">
              <w:rPr>
                <w:rFonts w:cs="Arial"/>
              </w:rPr>
              <w:t>–</w:t>
            </w:r>
            <w:r w:rsidR="67754F47" w:rsidRPr="00480728">
              <w:rPr>
                <w:rFonts w:cs="Arial"/>
              </w:rPr>
              <w:t>5</w:t>
            </w:r>
            <w:r w:rsidR="4F7F4D2B" w:rsidRPr="00480728">
              <w:rPr>
                <w:rFonts w:cs="Arial"/>
              </w:rPr>
              <w:t xml:space="preserve"> p.m.</w:t>
            </w:r>
          </w:p>
          <w:p w14:paraId="212C7778" w14:textId="01268B42" w:rsidR="004756F7" w:rsidRPr="00480728" w:rsidRDefault="004756F7" w:rsidP="00D51504">
            <w:pPr>
              <w:rPr>
                <w:rFonts w:cs="Arial"/>
              </w:rPr>
            </w:pPr>
          </w:p>
        </w:tc>
        <w:tc>
          <w:tcPr>
            <w:tcW w:w="4657" w:type="dxa"/>
            <w:gridSpan w:val="3"/>
          </w:tcPr>
          <w:p w14:paraId="41F00D49" w14:textId="3BB310D1" w:rsidR="00D51504" w:rsidRPr="00480728" w:rsidRDefault="00D51504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Session Managers Meet and Greet</w:t>
            </w:r>
          </w:p>
        </w:tc>
        <w:tc>
          <w:tcPr>
            <w:tcW w:w="3527" w:type="dxa"/>
            <w:gridSpan w:val="2"/>
          </w:tcPr>
          <w:p w14:paraId="313A896E" w14:textId="41FBA4FA" w:rsidR="00D51504" w:rsidRPr="00480728" w:rsidRDefault="208AA5E9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National Harbor 1, Ballroom Level</w:t>
            </w:r>
          </w:p>
        </w:tc>
      </w:tr>
      <w:tr w:rsidR="00D347F4" w:rsidRPr="00480728" w14:paraId="731178EC" w14:textId="77777777" w:rsidTr="00EF5B32">
        <w:tc>
          <w:tcPr>
            <w:tcW w:w="1907" w:type="dxa"/>
          </w:tcPr>
          <w:p w14:paraId="66195C34" w14:textId="4E7AF9B5" w:rsidR="00D51504" w:rsidRPr="00480728" w:rsidRDefault="00D51504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5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6 p.m.</w:t>
            </w:r>
          </w:p>
        </w:tc>
        <w:tc>
          <w:tcPr>
            <w:tcW w:w="4657" w:type="dxa"/>
            <w:gridSpan w:val="3"/>
          </w:tcPr>
          <w:p w14:paraId="75F33032" w14:textId="161510CD" w:rsidR="005D7A18" w:rsidRPr="00480728" w:rsidRDefault="00630C2E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ALA Connect: Ambassadors, Mentees &amp; First</w:t>
            </w:r>
            <w:r w:rsidR="00576206" w:rsidRPr="00480728">
              <w:rPr>
                <w:rFonts w:cs="Arial"/>
              </w:rPr>
              <w:t>–</w:t>
            </w:r>
            <w:r w:rsidRPr="00480728">
              <w:rPr>
                <w:rFonts w:cs="Arial"/>
              </w:rPr>
              <w:t>Time Attendees</w:t>
            </w:r>
            <w:r w:rsidR="005E6F18" w:rsidRPr="00480728">
              <w:rPr>
                <w:rFonts w:cs="Arial"/>
              </w:rPr>
              <w:t xml:space="preserve"> Reception</w:t>
            </w:r>
          </w:p>
        </w:tc>
        <w:tc>
          <w:tcPr>
            <w:tcW w:w="3527" w:type="dxa"/>
            <w:gridSpan w:val="2"/>
          </w:tcPr>
          <w:p w14:paraId="364B6BE0" w14:textId="415D71FD" w:rsidR="004A40C6" w:rsidRPr="00480728" w:rsidRDefault="004A40C6" w:rsidP="004A40C6">
            <w:pPr>
              <w:rPr>
                <w:rFonts w:cs="Arial"/>
              </w:rPr>
            </w:pPr>
            <w:r w:rsidRPr="00480728">
              <w:rPr>
                <w:rFonts w:cs="Arial"/>
              </w:rPr>
              <w:t>National Harbor 10</w:t>
            </w:r>
            <w:r w:rsidR="00576206" w:rsidRPr="00480728">
              <w:rPr>
                <w:rFonts w:cs="Arial"/>
              </w:rPr>
              <w:t>–</w:t>
            </w:r>
            <w:r w:rsidRPr="00480728">
              <w:rPr>
                <w:rFonts w:cs="Arial"/>
              </w:rPr>
              <w:t>11, Ballroom Level</w:t>
            </w:r>
          </w:p>
          <w:p w14:paraId="0D8CF14B" w14:textId="5449143A" w:rsidR="00D51504" w:rsidRPr="00480728" w:rsidRDefault="00D51504" w:rsidP="00D51504">
            <w:pPr>
              <w:rPr>
                <w:rFonts w:cs="Arial"/>
              </w:rPr>
            </w:pPr>
          </w:p>
        </w:tc>
      </w:tr>
      <w:tr w:rsidR="00D347F4" w:rsidRPr="00480728" w14:paraId="13C285B2" w14:textId="77777777" w:rsidTr="00EF5B32">
        <w:tc>
          <w:tcPr>
            <w:tcW w:w="1907" w:type="dxa"/>
          </w:tcPr>
          <w:p w14:paraId="18D30B10" w14:textId="5AC64F3C" w:rsidR="00D51504" w:rsidRPr="00480728" w:rsidRDefault="00D51504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6</w:t>
            </w:r>
            <w:r w:rsidRPr="00480728">
              <w:rPr>
                <w:rFonts w:cs="Arial"/>
                <w:szCs w:val="24"/>
              </w:rPr>
              <w:t>–</w:t>
            </w:r>
            <w:r w:rsidR="004A40C6" w:rsidRPr="00480728">
              <w:rPr>
                <w:rFonts w:cs="Arial"/>
              </w:rPr>
              <w:t>8</w:t>
            </w:r>
            <w:r w:rsidRPr="00480728">
              <w:rPr>
                <w:rFonts w:cs="Arial"/>
              </w:rPr>
              <w:t xml:space="preserve"> p.m.</w:t>
            </w:r>
          </w:p>
        </w:tc>
        <w:tc>
          <w:tcPr>
            <w:tcW w:w="4657" w:type="dxa"/>
            <w:gridSpan w:val="3"/>
          </w:tcPr>
          <w:p w14:paraId="291CC505" w14:textId="77777777" w:rsidR="00D51504" w:rsidRPr="00480728" w:rsidRDefault="00D51504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Welcome Reception</w:t>
            </w:r>
          </w:p>
          <w:p w14:paraId="735C1BF5" w14:textId="632364F3" w:rsidR="00B41E36" w:rsidRPr="00480728" w:rsidRDefault="00B41E36" w:rsidP="00D51504">
            <w:pPr>
              <w:rPr>
                <w:rFonts w:cs="Arial"/>
              </w:rPr>
            </w:pPr>
          </w:p>
        </w:tc>
        <w:tc>
          <w:tcPr>
            <w:tcW w:w="3527" w:type="dxa"/>
            <w:gridSpan w:val="2"/>
          </w:tcPr>
          <w:p w14:paraId="4DB04C3D" w14:textId="77777777" w:rsidR="004A40C6" w:rsidRPr="00480728" w:rsidRDefault="004A40C6" w:rsidP="004A40C6">
            <w:pPr>
              <w:rPr>
                <w:rFonts w:cs="Arial"/>
              </w:rPr>
            </w:pPr>
            <w:proofErr w:type="spellStart"/>
            <w:r w:rsidRPr="00480728">
              <w:rPr>
                <w:rFonts w:cs="Arial"/>
              </w:rPr>
              <w:t>RiverView</w:t>
            </w:r>
            <w:proofErr w:type="spellEnd"/>
            <w:r w:rsidRPr="00480728">
              <w:rPr>
                <w:rFonts w:cs="Arial"/>
              </w:rPr>
              <w:t xml:space="preserve"> Ballroom</w:t>
            </w:r>
          </w:p>
          <w:p w14:paraId="2FA97A38" w14:textId="476BF193" w:rsidR="00D51504" w:rsidRPr="00480728" w:rsidRDefault="00D51504" w:rsidP="00D51504">
            <w:pPr>
              <w:rPr>
                <w:rFonts w:cs="Arial"/>
              </w:rPr>
            </w:pPr>
          </w:p>
        </w:tc>
      </w:tr>
      <w:tr w:rsidR="00D51504" w:rsidRPr="00480728" w14:paraId="3C0E1728" w14:textId="77777777" w:rsidTr="7B745EFD">
        <w:trPr>
          <w:trHeight w:val="432"/>
        </w:trPr>
        <w:tc>
          <w:tcPr>
            <w:tcW w:w="10091" w:type="dxa"/>
            <w:gridSpan w:val="6"/>
            <w:shd w:val="clear" w:color="auto" w:fill="000000" w:themeFill="text1"/>
            <w:vAlign w:val="center"/>
          </w:tcPr>
          <w:p w14:paraId="61635DB0" w14:textId="008E4BED" w:rsidR="00D51504" w:rsidRPr="00480728" w:rsidRDefault="00D51504" w:rsidP="00D51504">
            <w:pPr>
              <w:jc w:val="center"/>
              <w:rPr>
                <w:b/>
                <w:color w:val="FFFFFF" w:themeColor="background1"/>
              </w:rPr>
            </w:pPr>
            <w:r w:rsidRPr="00480728">
              <w:rPr>
                <w:b/>
                <w:color w:val="FFFFFF" w:themeColor="background1"/>
              </w:rPr>
              <w:t xml:space="preserve">MONDAY, </w:t>
            </w:r>
            <w:r w:rsidR="00767F93" w:rsidRPr="00480728">
              <w:rPr>
                <w:b/>
                <w:color w:val="FFFFFF" w:themeColor="background1"/>
              </w:rPr>
              <w:t>APRIL 13</w:t>
            </w:r>
          </w:p>
        </w:tc>
      </w:tr>
      <w:tr w:rsidR="0049080D" w:rsidRPr="00480728" w14:paraId="3A277888" w14:textId="77777777" w:rsidTr="00044445">
        <w:trPr>
          <w:trHeight w:val="1008"/>
        </w:trPr>
        <w:tc>
          <w:tcPr>
            <w:tcW w:w="4524" w:type="dxa"/>
            <w:gridSpan w:val="2"/>
            <w:vAlign w:val="center"/>
          </w:tcPr>
          <w:p w14:paraId="039B3ACB" w14:textId="603E2E49" w:rsidR="00D51504" w:rsidRPr="00480728" w:rsidRDefault="00D51504" w:rsidP="00D51504">
            <w:pPr>
              <w:jc w:val="center"/>
              <w:rPr>
                <w:rFonts w:cs="Arial"/>
                <w:i/>
              </w:rPr>
            </w:pPr>
            <w:r w:rsidRPr="00480728">
              <w:rPr>
                <w:rFonts w:cs="Arial"/>
                <w:i/>
              </w:rPr>
              <w:t>Registration: 7:30 a.m.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  <w:i/>
              </w:rPr>
              <w:t>5 p.m.</w:t>
            </w:r>
          </w:p>
          <w:p w14:paraId="6CA91B0A" w14:textId="4FEDE5DD" w:rsidR="00D51504" w:rsidRPr="00480728" w:rsidRDefault="00D51504" w:rsidP="00D51504">
            <w:pPr>
              <w:jc w:val="center"/>
              <w:rPr>
                <w:rFonts w:cs="Arial"/>
                <w:i/>
              </w:rPr>
            </w:pPr>
            <w:r w:rsidRPr="00480728">
              <w:rPr>
                <w:rFonts w:cs="Arial"/>
                <w:i/>
              </w:rPr>
              <w:t>Exhibit Hall: 10 a.m.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  <w:i/>
              </w:rPr>
              <w:t xml:space="preserve"> 5 p.m. </w:t>
            </w:r>
          </w:p>
        </w:tc>
        <w:tc>
          <w:tcPr>
            <w:tcW w:w="5567" w:type="dxa"/>
            <w:gridSpan w:val="4"/>
            <w:vAlign w:val="center"/>
          </w:tcPr>
          <w:p w14:paraId="76C3C453" w14:textId="119CA0E2" w:rsidR="00D51504" w:rsidRPr="00480728" w:rsidRDefault="00D51504" w:rsidP="00D51504">
            <w:pPr>
              <w:jc w:val="center"/>
              <w:rPr>
                <w:rFonts w:cs="Arial"/>
                <w:i/>
              </w:rPr>
            </w:pPr>
            <w:r w:rsidRPr="00480728">
              <w:rPr>
                <w:rFonts w:cs="Arial"/>
                <w:i/>
              </w:rPr>
              <w:t>Hospitality Hub (CLM</w:t>
            </w:r>
            <w:r w:rsidR="6E6F9460" w:rsidRPr="00480728">
              <w:rPr>
                <w:rFonts w:cs="Arial"/>
                <w:vertAlign w:val="superscript"/>
              </w:rPr>
              <w:t xml:space="preserve"> ®</w:t>
            </w:r>
            <w:r w:rsidR="4B7594EF" w:rsidRPr="00480728">
              <w:rPr>
                <w:rFonts w:cs="Arial"/>
                <w:i/>
                <w:iCs/>
              </w:rPr>
              <w:t>,</w:t>
            </w:r>
            <w:r w:rsidRPr="00480728">
              <w:rPr>
                <w:rFonts w:cs="Arial"/>
                <w:i/>
              </w:rPr>
              <w:t xml:space="preserve"> International and</w:t>
            </w:r>
          </w:p>
          <w:p w14:paraId="32F81E1B" w14:textId="77777777" w:rsidR="008B0058" w:rsidRPr="00480728" w:rsidRDefault="00D51504" w:rsidP="00D51504">
            <w:pPr>
              <w:jc w:val="center"/>
              <w:rPr>
                <w:rFonts w:cs="Arial"/>
                <w:i/>
              </w:rPr>
            </w:pPr>
            <w:r w:rsidRPr="00480728">
              <w:rPr>
                <w:rFonts w:cs="Arial"/>
                <w:i/>
              </w:rPr>
              <w:t xml:space="preserve"> Volunteer Lounge):10 a.m.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  <w:i/>
              </w:rPr>
              <w:t xml:space="preserve">5 p.m.  </w:t>
            </w:r>
          </w:p>
          <w:p w14:paraId="600D34C4" w14:textId="77777777" w:rsidR="008B0058" w:rsidRPr="00480728" w:rsidRDefault="008B0058" w:rsidP="008B0058">
            <w:pPr>
              <w:jc w:val="center"/>
              <w:rPr>
                <w:rFonts w:cs="Arial"/>
                <w:i/>
              </w:rPr>
            </w:pPr>
            <w:r w:rsidRPr="00480728">
              <w:rPr>
                <w:rFonts w:cs="Arial"/>
                <w:i/>
              </w:rPr>
              <w:t>National Harbor 15, Ballroom Level</w:t>
            </w:r>
          </w:p>
          <w:p w14:paraId="13B8F8A4" w14:textId="58DD0AE7" w:rsidR="00D51504" w:rsidRPr="00480728" w:rsidRDefault="00D51504" w:rsidP="00D51504">
            <w:pPr>
              <w:jc w:val="center"/>
              <w:rPr>
                <w:rFonts w:cs="Arial"/>
                <w:i/>
              </w:rPr>
            </w:pPr>
          </w:p>
        </w:tc>
      </w:tr>
      <w:tr w:rsidR="00D347F4" w:rsidRPr="00480728" w14:paraId="0CEC0146" w14:textId="77777777" w:rsidTr="00EF5B32">
        <w:tc>
          <w:tcPr>
            <w:tcW w:w="1907" w:type="dxa"/>
          </w:tcPr>
          <w:p w14:paraId="795AEABB" w14:textId="2EF178E8" w:rsidR="00D51504" w:rsidRPr="00480728" w:rsidRDefault="00D51504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6:</w:t>
            </w:r>
            <w:r w:rsidR="009116A7" w:rsidRPr="00480728">
              <w:rPr>
                <w:rFonts w:cs="Arial"/>
              </w:rPr>
              <w:t>15</w:t>
            </w:r>
            <w:r w:rsidRPr="00480728">
              <w:rPr>
                <w:rFonts w:cs="Arial"/>
                <w:szCs w:val="24"/>
              </w:rPr>
              <w:t>–</w:t>
            </w:r>
            <w:r w:rsidR="009116A7" w:rsidRPr="00480728">
              <w:rPr>
                <w:rFonts w:cs="Arial"/>
                <w:szCs w:val="24"/>
              </w:rPr>
              <w:t>6</w:t>
            </w:r>
            <w:r w:rsidRPr="00480728">
              <w:rPr>
                <w:rFonts w:cs="Arial"/>
              </w:rPr>
              <w:t>:</w:t>
            </w:r>
            <w:r w:rsidR="009116A7" w:rsidRPr="00480728">
              <w:rPr>
                <w:rFonts w:cs="Arial"/>
              </w:rPr>
              <w:t>45</w:t>
            </w:r>
            <w:r w:rsidRPr="00480728">
              <w:rPr>
                <w:rFonts w:cs="Arial"/>
              </w:rPr>
              <w:t xml:space="preserve"> a.m.</w:t>
            </w:r>
          </w:p>
        </w:tc>
        <w:tc>
          <w:tcPr>
            <w:tcW w:w="4657" w:type="dxa"/>
            <w:gridSpan w:val="3"/>
          </w:tcPr>
          <w:p w14:paraId="2FEC0AC2" w14:textId="25A96E07" w:rsidR="00D51504" w:rsidRPr="00480728" w:rsidRDefault="009116A7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Morning Energizer</w:t>
            </w:r>
          </w:p>
        </w:tc>
        <w:tc>
          <w:tcPr>
            <w:tcW w:w="3527" w:type="dxa"/>
            <w:gridSpan w:val="2"/>
          </w:tcPr>
          <w:p w14:paraId="1DD1EFA5" w14:textId="77777777" w:rsidR="00D51504" w:rsidRPr="00480728" w:rsidRDefault="002A78ED" w:rsidP="00D51504">
            <w:pPr>
              <w:rPr>
                <w:rFonts w:cs="Arial"/>
              </w:rPr>
            </w:pPr>
            <w:r w:rsidRPr="00480728">
              <w:rPr>
                <w:rFonts w:cs="Arial"/>
              </w:rPr>
              <w:t>National Harbor 1, Ballroom Level</w:t>
            </w:r>
          </w:p>
          <w:p w14:paraId="0D659403" w14:textId="52732942" w:rsidR="0092220D" w:rsidRPr="00480728" w:rsidRDefault="0092220D" w:rsidP="00D51504">
            <w:pPr>
              <w:rPr>
                <w:rFonts w:cs="Arial"/>
              </w:rPr>
            </w:pPr>
          </w:p>
        </w:tc>
      </w:tr>
      <w:tr w:rsidR="00D347F4" w:rsidRPr="00480728" w14:paraId="6E97030C" w14:textId="77777777" w:rsidTr="00EF5B32">
        <w:tc>
          <w:tcPr>
            <w:tcW w:w="1907" w:type="dxa"/>
          </w:tcPr>
          <w:p w14:paraId="14E4AD78" w14:textId="6724D42F" w:rsidR="005A78E0" w:rsidRPr="00480728" w:rsidRDefault="005A78E0">
            <w:pPr>
              <w:rPr>
                <w:rFonts w:cs="Arial"/>
              </w:rPr>
            </w:pPr>
            <w:r w:rsidRPr="00480728">
              <w:rPr>
                <w:rFonts w:cs="Arial"/>
              </w:rPr>
              <w:t>6:45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7:15 a.m.</w:t>
            </w:r>
          </w:p>
        </w:tc>
        <w:tc>
          <w:tcPr>
            <w:tcW w:w="4657" w:type="dxa"/>
            <w:gridSpan w:val="3"/>
          </w:tcPr>
          <w:p w14:paraId="23DF9C9A" w14:textId="77777777" w:rsidR="005A78E0" w:rsidRPr="00480728" w:rsidRDefault="005A78E0">
            <w:pPr>
              <w:rPr>
                <w:rFonts w:cs="Arial"/>
              </w:rPr>
            </w:pPr>
            <w:r w:rsidRPr="00480728">
              <w:rPr>
                <w:rFonts w:cs="Arial"/>
              </w:rPr>
              <w:t>Friends of Bill</w:t>
            </w:r>
          </w:p>
        </w:tc>
        <w:tc>
          <w:tcPr>
            <w:tcW w:w="3527" w:type="dxa"/>
            <w:gridSpan w:val="2"/>
          </w:tcPr>
          <w:p w14:paraId="6D52701A" w14:textId="51E1DF00" w:rsidR="005A78E0" w:rsidRPr="00480728" w:rsidRDefault="007B685C">
            <w:pPr>
              <w:rPr>
                <w:rFonts w:cs="Arial"/>
              </w:rPr>
            </w:pPr>
            <w:r w:rsidRPr="00480728">
              <w:rPr>
                <w:rFonts w:cs="Arial"/>
              </w:rPr>
              <w:t>National Harbor 14, Ballroom Level</w:t>
            </w:r>
          </w:p>
          <w:p w14:paraId="548788C6" w14:textId="77777777" w:rsidR="005A78E0" w:rsidRPr="00480728" w:rsidRDefault="005A78E0">
            <w:pPr>
              <w:rPr>
                <w:rFonts w:cs="Arial"/>
              </w:rPr>
            </w:pPr>
          </w:p>
        </w:tc>
      </w:tr>
      <w:tr w:rsidR="00D347F4" w:rsidRPr="00480728" w14:paraId="384DE6E0" w14:textId="77777777" w:rsidTr="00EF5B32">
        <w:tc>
          <w:tcPr>
            <w:tcW w:w="1907" w:type="dxa"/>
          </w:tcPr>
          <w:p w14:paraId="55A8EEE2" w14:textId="518C139C" w:rsidR="009116A7" w:rsidRPr="00480728" w:rsidRDefault="009116A7" w:rsidP="009116A7">
            <w:pPr>
              <w:rPr>
                <w:rFonts w:cs="Arial"/>
              </w:rPr>
            </w:pPr>
            <w:r w:rsidRPr="00480728">
              <w:rPr>
                <w:rFonts w:cs="Arial"/>
              </w:rPr>
              <w:t>7:30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8:30 a.m.</w:t>
            </w:r>
          </w:p>
        </w:tc>
        <w:tc>
          <w:tcPr>
            <w:tcW w:w="4657" w:type="dxa"/>
            <w:gridSpan w:val="3"/>
          </w:tcPr>
          <w:p w14:paraId="4CE1294B" w14:textId="71AE2E05" w:rsidR="009116A7" w:rsidRPr="00480728" w:rsidRDefault="009116A7" w:rsidP="009116A7">
            <w:pPr>
              <w:rPr>
                <w:rFonts w:cs="Arial"/>
              </w:rPr>
            </w:pPr>
            <w:r w:rsidRPr="00480728">
              <w:rPr>
                <w:rFonts w:cs="Arial"/>
              </w:rPr>
              <w:t>Networking Continental Breakfast</w:t>
            </w:r>
          </w:p>
        </w:tc>
        <w:tc>
          <w:tcPr>
            <w:tcW w:w="3527" w:type="dxa"/>
            <w:gridSpan w:val="2"/>
          </w:tcPr>
          <w:p w14:paraId="15960719" w14:textId="77777777" w:rsidR="009116A7" w:rsidRPr="00480728" w:rsidRDefault="007B685C" w:rsidP="009116A7">
            <w:pPr>
              <w:rPr>
                <w:rFonts w:cs="Arial"/>
              </w:rPr>
            </w:pPr>
            <w:r w:rsidRPr="00480728">
              <w:rPr>
                <w:rFonts w:cs="Arial"/>
              </w:rPr>
              <w:t>Potomac Ballroom, Ballroom Level</w:t>
            </w:r>
          </w:p>
          <w:p w14:paraId="74FA103D" w14:textId="32A83D7B" w:rsidR="0092220D" w:rsidRPr="00480728" w:rsidRDefault="0092220D" w:rsidP="009116A7">
            <w:pPr>
              <w:rPr>
                <w:rFonts w:cs="Arial"/>
              </w:rPr>
            </w:pPr>
          </w:p>
        </w:tc>
      </w:tr>
      <w:tr w:rsidR="00C92EE6" w:rsidRPr="00480728" w14:paraId="50C8C64E" w14:textId="77777777" w:rsidTr="00EF5B32">
        <w:tc>
          <w:tcPr>
            <w:tcW w:w="1907" w:type="dxa"/>
          </w:tcPr>
          <w:p w14:paraId="7B0B3E49" w14:textId="09A6A620" w:rsidR="00C92EE6" w:rsidRPr="00480728" w:rsidRDefault="00C92EE6" w:rsidP="009116A7">
            <w:pPr>
              <w:rPr>
                <w:rFonts w:cs="Arial"/>
              </w:rPr>
            </w:pPr>
            <w:r w:rsidRPr="00480728">
              <w:rPr>
                <w:rFonts w:cs="Arial"/>
              </w:rPr>
              <w:t>7:30–8:15 a.m.</w:t>
            </w:r>
          </w:p>
        </w:tc>
        <w:tc>
          <w:tcPr>
            <w:tcW w:w="4657" w:type="dxa"/>
            <w:gridSpan w:val="3"/>
          </w:tcPr>
          <w:p w14:paraId="04670822" w14:textId="77777777" w:rsidR="00C92EE6" w:rsidRPr="00480728" w:rsidRDefault="00C92EE6" w:rsidP="009116A7">
            <w:pPr>
              <w:rPr>
                <w:rFonts w:cs="Arial"/>
              </w:rPr>
            </w:pPr>
            <w:r w:rsidRPr="00480728">
              <w:rPr>
                <w:rFonts w:cs="Arial"/>
              </w:rPr>
              <w:t>CLM Recognition Event</w:t>
            </w:r>
          </w:p>
          <w:p w14:paraId="79617CA3" w14:textId="7193B633" w:rsidR="00C92EE6" w:rsidRPr="00480728" w:rsidRDefault="00C92EE6" w:rsidP="009116A7">
            <w:pPr>
              <w:rPr>
                <w:rFonts w:cs="Arial"/>
              </w:rPr>
            </w:pPr>
          </w:p>
        </w:tc>
        <w:tc>
          <w:tcPr>
            <w:tcW w:w="3527" w:type="dxa"/>
            <w:gridSpan w:val="2"/>
          </w:tcPr>
          <w:p w14:paraId="2BF77ED0" w14:textId="66A49C02" w:rsidR="00C92EE6" w:rsidRPr="00480728" w:rsidRDefault="00C92EE6" w:rsidP="009116A7">
            <w:pPr>
              <w:rPr>
                <w:rFonts w:cs="Arial"/>
              </w:rPr>
            </w:pPr>
            <w:r w:rsidRPr="00480728">
              <w:rPr>
                <w:rFonts w:cs="Arial"/>
              </w:rPr>
              <w:t>TBD</w:t>
            </w:r>
          </w:p>
        </w:tc>
      </w:tr>
      <w:tr w:rsidR="00D347F4" w:rsidRPr="00480728" w14:paraId="7A25514E" w14:textId="77777777" w:rsidTr="00EF5B32">
        <w:tc>
          <w:tcPr>
            <w:tcW w:w="1907" w:type="dxa"/>
          </w:tcPr>
          <w:p w14:paraId="7C15B7FE" w14:textId="1D5C2E4F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8:30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9 a.m.</w:t>
            </w:r>
          </w:p>
          <w:p w14:paraId="1E298124" w14:textId="0117BA06" w:rsidR="00824333" w:rsidRPr="00480728" w:rsidRDefault="00824333" w:rsidP="00824333">
            <w:pPr>
              <w:rPr>
                <w:rFonts w:cs="Arial"/>
              </w:rPr>
            </w:pPr>
          </w:p>
        </w:tc>
        <w:tc>
          <w:tcPr>
            <w:tcW w:w="4657" w:type="dxa"/>
            <w:gridSpan w:val="3"/>
          </w:tcPr>
          <w:p w14:paraId="394BF93A" w14:textId="71AC032E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Welcome and Opening Remarks</w:t>
            </w:r>
          </w:p>
          <w:p w14:paraId="7C0FAEB6" w14:textId="4C7F596C" w:rsidR="00824333" w:rsidRPr="00480728" w:rsidRDefault="00824333" w:rsidP="00824333">
            <w:pPr>
              <w:rPr>
                <w:rFonts w:cs="Arial"/>
                <w:i/>
                <w:color w:val="FF0000"/>
                <w:szCs w:val="20"/>
              </w:rPr>
            </w:pPr>
            <w:r w:rsidRPr="00480728">
              <w:rPr>
                <w:rFonts w:cs="Arial"/>
                <w:i/>
                <w:color w:val="0000FF"/>
                <w:szCs w:val="20"/>
              </w:rPr>
              <w:t>Reserved Seating: Current/Incoming BOD (2), ACC2</w:t>
            </w:r>
            <w:r w:rsidR="00A80BA7" w:rsidRPr="00480728">
              <w:rPr>
                <w:rFonts w:cs="Arial"/>
                <w:i/>
                <w:color w:val="0000FF"/>
                <w:szCs w:val="20"/>
              </w:rPr>
              <w:t>6</w:t>
            </w:r>
            <w:r w:rsidRPr="00480728">
              <w:rPr>
                <w:rFonts w:cs="Arial"/>
                <w:i/>
                <w:color w:val="0000FF"/>
                <w:szCs w:val="20"/>
              </w:rPr>
              <w:t xml:space="preserve"> (1), Sponsor (1), 202</w:t>
            </w:r>
            <w:r w:rsidR="00230CF5" w:rsidRPr="00480728">
              <w:rPr>
                <w:rFonts w:cs="Arial"/>
                <w:i/>
                <w:color w:val="0000FF"/>
                <w:szCs w:val="20"/>
              </w:rPr>
              <w:t>6</w:t>
            </w:r>
            <w:r w:rsidRPr="00480728">
              <w:rPr>
                <w:rFonts w:cs="Arial"/>
                <w:i/>
                <w:color w:val="0000FF"/>
                <w:szCs w:val="20"/>
              </w:rPr>
              <w:t xml:space="preserve"> Host Chapter (1), CLMs (8)</w:t>
            </w:r>
          </w:p>
          <w:p w14:paraId="32A4F3EC" w14:textId="1B7BEBBF" w:rsidR="00824333" w:rsidRPr="00480728" w:rsidRDefault="00824333" w:rsidP="00824333">
            <w:pPr>
              <w:rPr>
                <w:rFonts w:cs="Arial"/>
                <w:i/>
              </w:rPr>
            </w:pPr>
          </w:p>
        </w:tc>
        <w:tc>
          <w:tcPr>
            <w:tcW w:w="3527" w:type="dxa"/>
            <w:gridSpan w:val="2"/>
          </w:tcPr>
          <w:p w14:paraId="5CC7C9DE" w14:textId="77777777" w:rsidR="00847C5F" w:rsidRPr="00480728" w:rsidRDefault="00847C5F" w:rsidP="00847C5F">
            <w:pPr>
              <w:rPr>
                <w:rFonts w:cs="Arial"/>
              </w:rPr>
            </w:pPr>
            <w:r w:rsidRPr="00480728">
              <w:rPr>
                <w:rFonts w:cs="Arial"/>
              </w:rPr>
              <w:t>Potomac Ballroom, Ballroom Level</w:t>
            </w:r>
          </w:p>
          <w:p w14:paraId="7D2E7401" w14:textId="09B0D63F" w:rsidR="00824333" w:rsidRPr="00480728" w:rsidRDefault="00824333" w:rsidP="00824333">
            <w:pPr>
              <w:rPr>
                <w:rFonts w:cs="Arial"/>
              </w:rPr>
            </w:pPr>
          </w:p>
        </w:tc>
      </w:tr>
      <w:tr w:rsidR="00D347F4" w:rsidRPr="00480728" w14:paraId="4C75EEF7" w14:textId="77777777" w:rsidTr="00EF5B32">
        <w:tc>
          <w:tcPr>
            <w:tcW w:w="1907" w:type="dxa"/>
          </w:tcPr>
          <w:p w14:paraId="1F32E631" w14:textId="0C945C5E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9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10 a.m.</w:t>
            </w:r>
          </w:p>
        </w:tc>
        <w:tc>
          <w:tcPr>
            <w:tcW w:w="4657" w:type="dxa"/>
            <w:gridSpan w:val="3"/>
          </w:tcPr>
          <w:p w14:paraId="7EB5AAF5" w14:textId="5CE65393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 xml:space="preserve">Keynote Speaker – </w:t>
            </w:r>
            <w:r w:rsidR="72E31C27" w:rsidRPr="00480728">
              <w:rPr>
                <w:rFonts w:cs="Arial"/>
              </w:rPr>
              <w:t xml:space="preserve">Dr. </w:t>
            </w:r>
            <w:r w:rsidR="00847C5F" w:rsidRPr="00480728">
              <w:rPr>
                <w:rFonts w:cs="Arial"/>
              </w:rPr>
              <w:t>Michelle Rozen</w:t>
            </w:r>
          </w:p>
        </w:tc>
        <w:tc>
          <w:tcPr>
            <w:tcW w:w="3527" w:type="dxa"/>
            <w:gridSpan w:val="2"/>
          </w:tcPr>
          <w:p w14:paraId="30BA6BA3" w14:textId="77777777" w:rsidR="00824333" w:rsidRPr="00480728" w:rsidRDefault="00847C5F" w:rsidP="00824333">
            <w:pPr>
              <w:rPr>
                <w:rFonts w:cs="Arial"/>
                <w:szCs w:val="20"/>
              </w:rPr>
            </w:pPr>
            <w:r w:rsidRPr="00480728">
              <w:rPr>
                <w:rFonts w:cs="Arial"/>
                <w:szCs w:val="20"/>
              </w:rPr>
              <w:t>Potomac Ballroom, Ballroom Level</w:t>
            </w:r>
          </w:p>
          <w:p w14:paraId="1A6C6BF2" w14:textId="11905345" w:rsidR="00F32E32" w:rsidRPr="00480728" w:rsidRDefault="00F32E32" w:rsidP="00824333">
            <w:pPr>
              <w:rPr>
                <w:rFonts w:cs="Arial"/>
                <w:szCs w:val="20"/>
              </w:rPr>
            </w:pPr>
          </w:p>
        </w:tc>
      </w:tr>
      <w:tr w:rsidR="00D347F4" w:rsidRPr="00480728" w14:paraId="5FD3EFEC" w14:textId="77777777" w:rsidTr="00EF5B32">
        <w:tc>
          <w:tcPr>
            <w:tcW w:w="1907" w:type="dxa"/>
          </w:tcPr>
          <w:p w14:paraId="52A16C6F" w14:textId="24F9D4CE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10 a.m.</w:t>
            </w:r>
          </w:p>
        </w:tc>
        <w:tc>
          <w:tcPr>
            <w:tcW w:w="4657" w:type="dxa"/>
            <w:gridSpan w:val="3"/>
          </w:tcPr>
          <w:p w14:paraId="15C9CE0C" w14:textId="19BCB049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Exhibit Hall Opens</w:t>
            </w:r>
          </w:p>
        </w:tc>
        <w:tc>
          <w:tcPr>
            <w:tcW w:w="3527" w:type="dxa"/>
            <w:gridSpan w:val="2"/>
          </w:tcPr>
          <w:p w14:paraId="1E3C644C" w14:textId="77777777" w:rsidR="00824333" w:rsidRPr="00480728" w:rsidRDefault="00E13272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Prince George's Exhibition Hall CDE, Lower Atrium</w:t>
            </w:r>
          </w:p>
          <w:p w14:paraId="79F24F2A" w14:textId="6E4F0AE6" w:rsidR="00F32E32" w:rsidRPr="00480728" w:rsidRDefault="00F32E32" w:rsidP="00824333">
            <w:pPr>
              <w:rPr>
                <w:rFonts w:cs="Arial"/>
              </w:rPr>
            </w:pPr>
          </w:p>
        </w:tc>
      </w:tr>
      <w:tr w:rsidR="00D347F4" w:rsidRPr="00480728" w14:paraId="76F9FDA9" w14:textId="77777777" w:rsidTr="00EF5B32">
        <w:tc>
          <w:tcPr>
            <w:tcW w:w="1907" w:type="dxa"/>
          </w:tcPr>
          <w:p w14:paraId="620E95C6" w14:textId="0B65DBFE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10–11:</w:t>
            </w:r>
            <w:r w:rsidR="2006194C" w:rsidRPr="00480728">
              <w:rPr>
                <w:rFonts w:cs="Arial"/>
              </w:rPr>
              <w:t>0</w:t>
            </w:r>
            <w:r w:rsidRPr="00480728">
              <w:rPr>
                <w:rFonts w:cs="Arial"/>
              </w:rPr>
              <w:t>0 a.m.</w:t>
            </w:r>
          </w:p>
        </w:tc>
        <w:tc>
          <w:tcPr>
            <w:tcW w:w="4657" w:type="dxa"/>
            <w:gridSpan w:val="3"/>
          </w:tcPr>
          <w:p w14:paraId="6494AB7D" w14:textId="743DFFB5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Networking Break in the Exhibit Hall</w:t>
            </w:r>
          </w:p>
        </w:tc>
        <w:tc>
          <w:tcPr>
            <w:tcW w:w="3527" w:type="dxa"/>
            <w:gridSpan w:val="2"/>
          </w:tcPr>
          <w:p w14:paraId="5D649EFE" w14:textId="77777777" w:rsidR="00824333" w:rsidRPr="00480728" w:rsidRDefault="00E13272" w:rsidP="00824333">
            <w:pPr>
              <w:rPr>
                <w:rFonts w:cs="Arial"/>
                <w:szCs w:val="20"/>
              </w:rPr>
            </w:pPr>
            <w:r w:rsidRPr="00480728">
              <w:rPr>
                <w:rFonts w:cs="Arial"/>
                <w:szCs w:val="20"/>
              </w:rPr>
              <w:t>Prince George's Exhibition Hall CDE, Lower Atrium</w:t>
            </w:r>
          </w:p>
          <w:p w14:paraId="3683BD17" w14:textId="43560C2B" w:rsidR="00F32E32" w:rsidRPr="00480728" w:rsidRDefault="00F32E32" w:rsidP="00824333">
            <w:pPr>
              <w:rPr>
                <w:rFonts w:cs="Arial"/>
                <w:szCs w:val="20"/>
              </w:rPr>
            </w:pPr>
          </w:p>
        </w:tc>
      </w:tr>
      <w:tr w:rsidR="00D347F4" w:rsidRPr="00480728" w14:paraId="40000C63" w14:textId="77777777" w:rsidTr="00EF5B32">
        <w:tc>
          <w:tcPr>
            <w:tcW w:w="1907" w:type="dxa"/>
          </w:tcPr>
          <w:p w14:paraId="0BB39AFD" w14:textId="70130EA7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10:15–11:15 a.m.</w:t>
            </w:r>
          </w:p>
        </w:tc>
        <w:tc>
          <w:tcPr>
            <w:tcW w:w="4657" w:type="dxa"/>
            <w:gridSpan w:val="3"/>
          </w:tcPr>
          <w:p w14:paraId="044D8F8A" w14:textId="4C71BEA1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Chat with Chapter Leaders*</w:t>
            </w:r>
          </w:p>
        </w:tc>
        <w:tc>
          <w:tcPr>
            <w:tcW w:w="3527" w:type="dxa"/>
            <w:gridSpan w:val="2"/>
          </w:tcPr>
          <w:p w14:paraId="279FFB7C" w14:textId="77777777" w:rsidR="00824333" w:rsidRPr="00480728" w:rsidRDefault="00CE6D2F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National Harbor 14, Ballroom Level</w:t>
            </w:r>
          </w:p>
          <w:p w14:paraId="2E885A61" w14:textId="4A52436C" w:rsidR="00A155A1" w:rsidRPr="00480728" w:rsidRDefault="00A155A1" w:rsidP="00824333">
            <w:pPr>
              <w:rPr>
                <w:rFonts w:cs="Arial"/>
              </w:rPr>
            </w:pPr>
          </w:p>
        </w:tc>
      </w:tr>
      <w:tr w:rsidR="00D347F4" w:rsidRPr="00480728" w14:paraId="16D36029" w14:textId="77777777" w:rsidTr="00EF5B32">
        <w:tc>
          <w:tcPr>
            <w:tcW w:w="1907" w:type="dxa"/>
          </w:tcPr>
          <w:p w14:paraId="54D92611" w14:textId="3856C280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10:30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11 a.m.</w:t>
            </w:r>
          </w:p>
        </w:tc>
        <w:tc>
          <w:tcPr>
            <w:tcW w:w="4657" w:type="dxa"/>
            <w:gridSpan w:val="3"/>
          </w:tcPr>
          <w:p w14:paraId="2996354A" w14:textId="77777777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  <w:i/>
                <w:iCs/>
              </w:rPr>
              <w:t>Business Matters!</w:t>
            </w:r>
            <w:r w:rsidRPr="00480728">
              <w:rPr>
                <w:rFonts w:cs="Arial"/>
              </w:rPr>
              <w:t xml:space="preserve"> Sessions</w:t>
            </w:r>
          </w:p>
        </w:tc>
        <w:tc>
          <w:tcPr>
            <w:tcW w:w="3527" w:type="dxa"/>
            <w:gridSpan w:val="2"/>
          </w:tcPr>
          <w:p w14:paraId="2E13AEE0" w14:textId="77777777" w:rsidR="00824333" w:rsidRPr="00480728" w:rsidRDefault="008B08E2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Prince George's Exhibition Hall CDE, Lower Atrium</w:t>
            </w:r>
          </w:p>
          <w:p w14:paraId="02872CEE" w14:textId="781A5F8F" w:rsidR="00A155A1" w:rsidRPr="00480728" w:rsidRDefault="00A155A1" w:rsidP="00824333">
            <w:pPr>
              <w:rPr>
                <w:rFonts w:cs="Arial"/>
              </w:rPr>
            </w:pPr>
          </w:p>
        </w:tc>
      </w:tr>
      <w:tr w:rsidR="00D347F4" w:rsidRPr="00480728" w14:paraId="7149C526" w14:textId="77777777" w:rsidTr="00EF5B32">
        <w:tc>
          <w:tcPr>
            <w:tcW w:w="1907" w:type="dxa"/>
          </w:tcPr>
          <w:p w14:paraId="7C66DB27" w14:textId="77777777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11:15 a.m.</w:t>
            </w:r>
            <w:r w:rsidRPr="00480728">
              <w:rPr>
                <w:rFonts w:cs="Arial"/>
                <w:szCs w:val="24"/>
              </w:rPr>
              <w:t xml:space="preserve"> –</w:t>
            </w:r>
            <w:r w:rsidRPr="00480728">
              <w:rPr>
                <w:rFonts w:cs="Arial"/>
              </w:rPr>
              <w:t>12:45 p.m.</w:t>
            </w:r>
          </w:p>
          <w:p w14:paraId="33DE57AD" w14:textId="06BE060E" w:rsidR="00A155A1" w:rsidRPr="00480728" w:rsidRDefault="00A155A1" w:rsidP="00824333">
            <w:pPr>
              <w:rPr>
                <w:rFonts w:cs="Arial"/>
              </w:rPr>
            </w:pPr>
          </w:p>
        </w:tc>
        <w:tc>
          <w:tcPr>
            <w:tcW w:w="4657" w:type="dxa"/>
            <w:gridSpan w:val="3"/>
          </w:tcPr>
          <w:p w14:paraId="73D663C8" w14:textId="36F39592" w:rsidR="00824333" w:rsidRPr="00480728" w:rsidRDefault="00261CD9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Deep Dives</w:t>
            </w:r>
          </w:p>
        </w:tc>
        <w:tc>
          <w:tcPr>
            <w:tcW w:w="3527" w:type="dxa"/>
            <w:gridSpan w:val="2"/>
          </w:tcPr>
          <w:p w14:paraId="02BEEAFE" w14:textId="4661313E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Various</w:t>
            </w:r>
          </w:p>
        </w:tc>
      </w:tr>
      <w:tr w:rsidR="00D347F4" w:rsidRPr="00480728" w14:paraId="3E1A235D" w14:textId="77777777" w:rsidTr="00EF5B32">
        <w:tc>
          <w:tcPr>
            <w:tcW w:w="1907" w:type="dxa"/>
          </w:tcPr>
          <w:p w14:paraId="48FF6EF4" w14:textId="658F584F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12:</w:t>
            </w:r>
            <w:r w:rsidR="00037EA5" w:rsidRPr="00480728">
              <w:rPr>
                <w:rFonts w:cs="Arial"/>
              </w:rPr>
              <w:t>2</w:t>
            </w:r>
            <w:r w:rsidRPr="00480728">
              <w:rPr>
                <w:rFonts w:cs="Arial"/>
              </w:rPr>
              <w:t>0</w:t>
            </w:r>
            <w:r w:rsidRPr="00480728">
              <w:rPr>
                <w:rFonts w:cs="Arial"/>
                <w:szCs w:val="24"/>
              </w:rPr>
              <w:t>–1:45</w:t>
            </w:r>
            <w:r w:rsidRPr="00480728">
              <w:rPr>
                <w:rFonts w:cs="Arial"/>
              </w:rPr>
              <w:t xml:space="preserve"> p.m.</w:t>
            </w:r>
          </w:p>
        </w:tc>
        <w:tc>
          <w:tcPr>
            <w:tcW w:w="4657" w:type="dxa"/>
            <w:gridSpan w:val="3"/>
          </w:tcPr>
          <w:p w14:paraId="0A50746A" w14:textId="6F626DC5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Networking Lunch</w:t>
            </w:r>
          </w:p>
        </w:tc>
        <w:tc>
          <w:tcPr>
            <w:tcW w:w="3527" w:type="dxa"/>
            <w:gridSpan w:val="2"/>
          </w:tcPr>
          <w:p w14:paraId="3E7FF8BE" w14:textId="77777777" w:rsidR="00824333" w:rsidRPr="00480728" w:rsidRDefault="00037EA5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Prince George's Exhibition Hall CDE, Lower Atrium</w:t>
            </w:r>
          </w:p>
          <w:p w14:paraId="4B8EBDF4" w14:textId="120B1F5C" w:rsidR="00A155A1" w:rsidRPr="00480728" w:rsidRDefault="00A155A1" w:rsidP="00824333">
            <w:pPr>
              <w:rPr>
                <w:rFonts w:cs="Arial"/>
              </w:rPr>
            </w:pPr>
          </w:p>
        </w:tc>
      </w:tr>
      <w:tr w:rsidR="00D347F4" w:rsidRPr="00480728" w14:paraId="36FAC026" w14:textId="77777777" w:rsidTr="00EF5B32">
        <w:tc>
          <w:tcPr>
            <w:tcW w:w="1907" w:type="dxa"/>
          </w:tcPr>
          <w:p w14:paraId="3774113A" w14:textId="38529E17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1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1:</w:t>
            </w:r>
            <w:r w:rsidR="00941CD2" w:rsidRPr="00480728">
              <w:rPr>
                <w:rFonts w:cs="Arial"/>
              </w:rPr>
              <w:t>30</w:t>
            </w:r>
            <w:r w:rsidRPr="00480728">
              <w:rPr>
                <w:rFonts w:cs="Arial"/>
              </w:rPr>
              <w:t xml:space="preserve"> p.m.</w:t>
            </w:r>
          </w:p>
        </w:tc>
        <w:tc>
          <w:tcPr>
            <w:tcW w:w="4657" w:type="dxa"/>
            <w:gridSpan w:val="3"/>
          </w:tcPr>
          <w:p w14:paraId="7AC5ACD1" w14:textId="3E5E0846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  <w:i/>
              </w:rPr>
              <w:t>Business Matters!</w:t>
            </w:r>
            <w:r w:rsidRPr="00480728">
              <w:rPr>
                <w:rFonts w:cs="Arial"/>
              </w:rPr>
              <w:t xml:space="preserve"> Sessions</w:t>
            </w:r>
          </w:p>
        </w:tc>
        <w:tc>
          <w:tcPr>
            <w:tcW w:w="3527" w:type="dxa"/>
            <w:gridSpan w:val="2"/>
          </w:tcPr>
          <w:p w14:paraId="1E717F5C" w14:textId="77777777" w:rsidR="00824333" w:rsidRPr="00480728" w:rsidRDefault="00795886" w:rsidP="00824333">
            <w:pPr>
              <w:rPr>
                <w:rFonts w:cs="Arial"/>
                <w:szCs w:val="20"/>
              </w:rPr>
            </w:pPr>
            <w:r w:rsidRPr="00480728">
              <w:rPr>
                <w:rFonts w:cs="Arial"/>
                <w:szCs w:val="20"/>
              </w:rPr>
              <w:t>Prince George's Exhibition Hall CDE, Lower Atrium</w:t>
            </w:r>
          </w:p>
          <w:p w14:paraId="0C83CA76" w14:textId="77289035" w:rsidR="00A155A1" w:rsidRPr="00480728" w:rsidRDefault="00A155A1" w:rsidP="00824333">
            <w:pPr>
              <w:rPr>
                <w:rFonts w:cs="Arial"/>
                <w:szCs w:val="20"/>
              </w:rPr>
            </w:pPr>
          </w:p>
        </w:tc>
      </w:tr>
      <w:tr w:rsidR="00D347F4" w:rsidRPr="00480728" w14:paraId="6B5BE225" w14:textId="77777777" w:rsidTr="00EF5B32">
        <w:tc>
          <w:tcPr>
            <w:tcW w:w="1907" w:type="dxa"/>
          </w:tcPr>
          <w:p w14:paraId="57C99346" w14:textId="0BC20322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2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3 p.m.</w:t>
            </w:r>
          </w:p>
        </w:tc>
        <w:tc>
          <w:tcPr>
            <w:tcW w:w="4829" w:type="dxa"/>
            <w:gridSpan w:val="4"/>
          </w:tcPr>
          <w:p w14:paraId="6B23CEC0" w14:textId="28D26B90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Breakout Sessions</w:t>
            </w:r>
          </w:p>
        </w:tc>
        <w:tc>
          <w:tcPr>
            <w:tcW w:w="3355" w:type="dxa"/>
          </w:tcPr>
          <w:p w14:paraId="17776198" w14:textId="77777777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Various</w:t>
            </w:r>
          </w:p>
          <w:p w14:paraId="57BF9249" w14:textId="6F53ED7C" w:rsidR="00A155A1" w:rsidRPr="00480728" w:rsidRDefault="00A155A1" w:rsidP="00824333">
            <w:pPr>
              <w:rPr>
                <w:rFonts w:cs="Arial"/>
              </w:rPr>
            </w:pPr>
          </w:p>
        </w:tc>
      </w:tr>
      <w:tr w:rsidR="00D347F4" w:rsidRPr="00480728" w14:paraId="3C5CCA05" w14:textId="77777777" w:rsidTr="00EF5B32">
        <w:tc>
          <w:tcPr>
            <w:tcW w:w="1907" w:type="dxa"/>
          </w:tcPr>
          <w:p w14:paraId="32A25F52" w14:textId="7AEA6B34" w:rsidR="00196522" w:rsidRPr="00480728" w:rsidRDefault="00196522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2–3 p.m.</w:t>
            </w:r>
          </w:p>
        </w:tc>
        <w:tc>
          <w:tcPr>
            <w:tcW w:w="4829" w:type="dxa"/>
            <w:gridSpan w:val="4"/>
          </w:tcPr>
          <w:p w14:paraId="1A2F88A9" w14:textId="1799C38A" w:rsidR="00196522" w:rsidRPr="00480728" w:rsidRDefault="00196522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SIG Meeting – Small Firm Administrators</w:t>
            </w:r>
          </w:p>
        </w:tc>
        <w:tc>
          <w:tcPr>
            <w:tcW w:w="3355" w:type="dxa"/>
          </w:tcPr>
          <w:p w14:paraId="0F9B1DD5" w14:textId="24CFB67B" w:rsidR="00196522" w:rsidRPr="00480728" w:rsidRDefault="009E089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National Harbor 10</w:t>
            </w:r>
            <w:r w:rsidR="00576206" w:rsidRPr="00480728">
              <w:rPr>
                <w:rFonts w:cs="Arial"/>
              </w:rPr>
              <w:t>–</w:t>
            </w:r>
            <w:r w:rsidRPr="00480728">
              <w:rPr>
                <w:rFonts w:cs="Arial"/>
              </w:rPr>
              <w:t>11, Ballroom Level</w:t>
            </w:r>
          </w:p>
          <w:p w14:paraId="2C9A73E4" w14:textId="726A86BD" w:rsidR="00A155A1" w:rsidRPr="00480728" w:rsidRDefault="00A155A1" w:rsidP="00824333">
            <w:pPr>
              <w:rPr>
                <w:rFonts w:cs="Arial"/>
              </w:rPr>
            </w:pPr>
          </w:p>
        </w:tc>
      </w:tr>
      <w:tr w:rsidR="00D347F4" w:rsidRPr="00480728" w14:paraId="6C282C00" w14:textId="77777777" w:rsidTr="00EF5B32">
        <w:tc>
          <w:tcPr>
            <w:tcW w:w="1907" w:type="dxa"/>
          </w:tcPr>
          <w:p w14:paraId="73F9951B" w14:textId="63D04FF2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lastRenderedPageBreak/>
              <w:t>3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4 p.m.</w:t>
            </w:r>
          </w:p>
        </w:tc>
        <w:tc>
          <w:tcPr>
            <w:tcW w:w="4829" w:type="dxa"/>
            <w:gridSpan w:val="4"/>
          </w:tcPr>
          <w:p w14:paraId="48DA242B" w14:textId="094B59EE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Networking Break in the Exhibit Hall</w:t>
            </w:r>
          </w:p>
        </w:tc>
        <w:tc>
          <w:tcPr>
            <w:tcW w:w="3355" w:type="dxa"/>
          </w:tcPr>
          <w:p w14:paraId="2C4B68F4" w14:textId="77777777" w:rsidR="00824333" w:rsidRPr="00480728" w:rsidRDefault="00F83C64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Prince George's Exhibition Hall CDE, Lower Atrium</w:t>
            </w:r>
          </w:p>
          <w:p w14:paraId="73AA6D18" w14:textId="15A78111" w:rsidR="00A155A1" w:rsidRPr="00480728" w:rsidRDefault="00A155A1" w:rsidP="00824333">
            <w:pPr>
              <w:rPr>
                <w:rFonts w:cs="Arial"/>
              </w:rPr>
            </w:pPr>
          </w:p>
        </w:tc>
      </w:tr>
      <w:tr w:rsidR="00D347F4" w:rsidRPr="00480728" w14:paraId="2DD2C0AC" w14:textId="77777777" w:rsidTr="00EF5B32">
        <w:tc>
          <w:tcPr>
            <w:tcW w:w="1907" w:type="dxa"/>
          </w:tcPr>
          <w:p w14:paraId="2BA769C1" w14:textId="05427E66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3:15</w:t>
            </w:r>
            <w:r w:rsidRPr="00480728">
              <w:rPr>
                <w:rFonts w:cs="Arial"/>
                <w:szCs w:val="24"/>
              </w:rPr>
              <w:t>–3:</w:t>
            </w:r>
            <w:r w:rsidRPr="00480728">
              <w:rPr>
                <w:rFonts w:cs="Arial"/>
              </w:rPr>
              <w:t>45 p.m.</w:t>
            </w:r>
          </w:p>
        </w:tc>
        <w:tc>
          <w:tcPr>
            <w:tcW w:w="4829" w:type="dxa"/>
            <w:gridSpan w:val="4"/>
          </w:tcPr>
          <w:p w14:paraId="5090C9E9" w14:textId="3CA090EB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  <w:i/>
              </w:rPr>
              <w:t>Business Matters!</w:t>
            </w:r>
            <w:r w:rsidRPr="00480728">
              <w:rPr>
                <w:rFonts w:cs="Arial"/>
              </w:rPr>
              <w:t xml:space="preserve"> Sessions</w:t>
            </w:r>
          </w:p>
        </w:tc>
        <w:tc>
          <w:tcPr>
            <w:tcW w:w="3355" w:type="dxa"/>
          </w:tcPr>
          <w:p w14:paraId="5A265A75" w14:textId="77777777" w:rsidR="00824333" w:rsidRPr="00480728" w:rsidRDefault="00F83C64" w:rsidP="00824333">
            <w:pPr>
              <w:rPr>
                <w:rFonts w:cs="Arial"/>
                <w:szCs w:val="20"/>
              </w:rPr>
            </w:pPr>
            <w:r w:rsidRPr="00480728">
              <w:rPr>
                <w:rFonts w:cs="Arial"/>
                <w:szCs w:val="20"/>
              </w:rPr>
              <w:t>Prince George's Exhibition Hall CDE, Lower Atrium</w:t>
            </w:r>
          </w:p>
          <w:p w14:paraId="5D9EBD58" w14:textId="12F3D52A" w:rsidR="00072100" w:rsidRPr="00480728" w:rsidRDefault="00072100" w:rsidP="00824333">
            <w:pPr>
              <w:rPr>
                <w:rFonts w:cs="Arial"/>
                <w:szCs w:val="20"/>
              </w:rPr>
            </w:pPr>
          </w:p>
        </w:tc>
      </w:tr>
      <w:tr w:rsidR="00D347F4" w:rsidRPr="00480728" w14:paraId="7A7E51FE" w14:textId="77777777" w:rsidTr="00EF5B32">
        <w:tc>
          <w:tcPr>
            <w:tcW w:w="1907" w:type="dxa"/>
          </w:tcPr>
          <w:p w14:paraId="0D8ADFD5" w14:textId="5DDD87F0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3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4 p.m.</w:t>
            </w:r>
          </w:p>
        </w:tc>
        <w:tc>
          <w:tcPr>
            <w:tcW w:w="4829" w:type="dxa"/>
            <w:gridSpan w:val="4"/>
          </w:tcPr>
          <w:p w14:paraId="23B99FAF" w14:textId="2D2E3621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Chat with New Members*</w:t>
            </w:r>
          </w:p>
        </w:tc>
        <w:tc>
          <w:tcPr>
            <w:tcW w:w="3355" w:type="dxa"/>
          </w:tcPr>
          <w:p w14:paraId="3752393A" w14:textId="77777777" w:rsidR="00824333" w:rsidRPr="00480728" w:rsidRDefault="00725A05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National Harbor 14, Ballroom Level</w:t>
            </w:r>
          </w:p>
          <w:p w14:paraId="232FC3FC" w14:textId="76B7C9D3" w:rsidR="00072100" w:rsidRPr="00480728" w:rsidRDefault="00072100" w:rsidP="00824333">
            <w:pPr>
              <w:rPr>
                <w:rFonts w:cs="Arial"/>
              </w:rPr>
            </w:pPr>
          </w:p>
        </w:tc>
      </w:tr>
      <w:tr w:rsidR="00D347F4" w:rsidRPr="00480728" w14:paraId="42E7201F" w14:textId="77777777" w:rsidTr="00EF5B32">
        <w:tc>
          <w:tcPr>
            <w:tcW w:w="1907" w:type="dxa"/>
          </w:tcPr>
          <w:p w14:paraId="09612716" w14:textId="08456683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4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5 p.m.</w:t>
            </w:r>
          </w:p>
        </w:tc>
        <w:tc>
          <w:tcPr>
            <w:tcW w:w="4829" w:type="dxa"/>
            <w:gridSpan w:val="4"/>
          </w:tcPr>
          <w:p w14:paraId="6F253375" w14:textId="3F0D6F1D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Breakout Sessions</w:t>
            </w:r>
          </w:p>
        </w:tc>
        <w:tc>
          <w:tcPr>
            <w:tcW w:w="3355" w:type="dxa"/>
          </w:tcPr>
          <w:p w14:paraId="4D4574C9" w14:textId="77777777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Various</w:t>
            </w:r>
          </w:p>
          <w:p w14:paraId="0133FFC0" w14:textId="11A4FC29" w:rsidR="00072100" w:rsidRPr="00480728" w:rsidRDefault="00072100" w:rsidP="00824333">
            <w:pPr>
              <w:rPr>
                <w:rFonts w:cs="Arial"/>
              </w:rPr>
            </w:pPr>
          </w:p>
        </w:tc>
      </w:tr>
      <w:tr w:rsidR="00D347F4" w:rsidRPr="00480728" w14:paraId="69FB4716" w14:textId="77777777" w:rsidTr="00EF5B32">
        <w:tc>
          <w:tcPr>
            <w:tcW w:w="1907" w:type="dxa"/>
          </w:tcPr>
          <w:p w14:paraId="4960BE58" w14:textId="4FECAEA3" w:rsidR="001F4465" w:rsidRPr="00480728" w:rsidRDefault="001F4465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4 – 5 p.m.</w:t>
            </w:r>
          </w:p>
        </w:tc>
        <w:tc>
          <w:tcPr>
            <w:tcW w:w="4829" w:type="dxa"/>
            <w:gridSpan w:val="4"/>
          </w:tcPr>
          <w:p w14:paraId="1F730BEA" w14:textId="242659EA" w:rsidR="001F4465" w:rsidRPr="00480728" w:rsidRDefault="001F4465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SIG Meeting – Mid</w:t>
            </w:r>
            <w:r w:rsidR="00576206" w:rsidRPr="00480728">
              <w:rPr>
                <w:rFonts w:cs="Arial"/>
              </w:rPr>
              <w:t>–</w:t>
            </w:r>
            <w:r w:rsidRPr="00480728">
              <w:rPr>
                <w:rFonts w:cs="Arial"/>
              </w:rPr>
              <w:t>Size Firm Administrators</w:t>
            </w:r>
          </w:p>
        </w:tc>
        <w:tc>
          <w:tcPr>
            <w:tcW w:w="3355" w:type="dxa"/>
          </w:tcPr>
          <w:p w14:paraId="1B9CD099" w14:textId="2EE07380" w:rsidR="00431C3B" w:rsidRPr="00480728" w:rsidRDefault="00725A05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National Harbor 10</w:t>
            </w:r>
            <w:r w:rsidR="00576206" w:rsidRPr="00480728">
              <w:rPr>
                <w:rFonts w:cs="Arial"/>
              </w:rPr>
              <w:t>–</w:t>
            </w:r>
            <w:r w:rsidRPr="00480728">
              <w:rPr>
                <w:rFonts w:cs="Arial"/>
              </w:rPr>
              <w:t>11, Ballroom Level</w:t>
            </w:r>
          </w:p>
        </w:tc>
      </w:tr>
      <w:tr w:rsidR="00D347F4" w:rsidRPr="00480728" w14:paraId="3861D6BE" w14:textId="77777777" w:rsidTr="00EF5B32">
        <w:tc>
          <w:tcPr>
            <w:tcW w:w="1907" w:type="dxa"/>
          </w:tcPr>
          <w:p w14:paraId="5F732417" w14:textId="700783A5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5:</w:t>
            </w:r>
            <w:r w:rsidR="00C8669C" w:rsidRPr="00480728">
              <w:rPr>
                <w:rFonts w:cs="Arial"/>
              </w:rPr>
              <w:t>30</w:t>
            </w:r>
            <w:r w:rsidRPr="00480728">
              <w:rPr>
                <w:rFonts w:cs="Arial"/>
              </w:rPr>
              <w:t>–</w:t>
            </w:r>
            <w:r w:rsidR="00C8669C" w:rsidRPr="00480728">
              <w:rPr>
                <w:rFonts w:cs="Arial"/>
              </w:rPr>
              <w:t>7</w:t>
            </w:r>
            <w:r w:rsidRPr="00480728">
              <w:rPr>
                <w:rFonts w:cs="Arial"/>
              </w:rPr>
              <w:t xml:space="preserve"> p.m.</w:t>
            </w:r>
          </w:p>
          <w:p w14:paraId="49D2D8AD" w14:textId="78809D40" w:rsidR="00824333" w:rsidRPr="00480728" w:rsidRDefault="00824333" w:rsidP="00824333">
            <w:pPr>
              <w:rPr>
                <w:rFonts w:cs="Arial"/>
                <w:i/>
              </w:rPr>
            </w:pPr>
          </w:p>
        </w:tc>
        <w:tc>
          <w:tcPr>
            <w:tcW w:w="4829" w:type="dxa"/>
            <w:gridSpan w:val="4"/>
          </w:tcPr>
          <w:p w14:paraId="38CF5218" w14:textId="72310AE7" w:rsidR="00824333" w:rsidRPr="00480728" w:rsidRDefault="00C8669C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ALA’s 202</w:t>
            </w:r>
            <w:r w:rsidR="00725A05" w:rsidRPr="00480728">
              <w:rPr>
                <w:rFonts w:cs="Arial"/>
              </w:rPr>
              <w:t>6</w:t>
            </w:r>
            <w:r w:rsidRPr="00480728">
              <w:rPr>
                <w:rFonts w:cs="Arial"/>
              </w:rPr>
              <w:t xml:space="preserve"> </w:t>
            </w:r>
            <w:r w:rsidR="00824333" w:rsidRPr="00480728">
              <w:rPr>
                <w:rFonts w:cs="Arial"/>
              </w:rPr>
              <w:t>Awards Reception</w:t>
            </w:r>
          </w:p>
        </w:tc>
        <w:tc>
          <w:tcPr>
            <w:tcW w:w="3355" w:type="dxa"/>
          </w:tcPr>
          <w:p w14:paraId="1EFAD058" w14:textId="77777777" w:rsidR="00824333" w:rsidRPr="00480728" w:rsidRDefault="00231FD4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Potomac Ballroom, Ballroom Level</w:t>
            </w:r>
          </w:p>
          <w:p w14:paraId="048D361E" w14:textId="73F83E8D" w:rsidR="00072100" w:rsidRPr="00480728" w:rsidRDefault="00072100" w:rsidP="00824333">
            <w:pPr>
              <w:rPr>
                <w:rFonts w:cs="Arial"/>
              </w:rPr>
            </w:pPr>
          </w:p>
        </w:tc>
      </w:tr>
      <w:tr w:rsidR="00D347F4" w:rsidRPr="00480728" w14:paraId="619D9709" w14:textId="77777777" w:rsidTr="00EF5B32">
        <w:tc>
          <w:tcPr>
            <w:tcW w:w="1907" w:type="dxa"/>
          </w:tcPr>
          <w:p w14:paraId="63195160" w14:textId="0834E885" w:rsidR="00824333" w:rsidRPr="00480728" w:rsidRDefault="00231FD4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7</w:t>
            </w:r>
            <w:r w:rsidR="00824333" w:rsidRPr="00480728">
              <w:rPr>
                <w:rFonts w:cs="Arial"/>
              </w:rPr>
              <w:t>:30</w:t>
            </w:r>
            <w:r w:rsidR="00824333" w:rsidRPr="00480728">
              <w:rPr>
                <w:rFonts w:cs="Arial"/>
                <w:szCs w:val="24"/>
              </w:rPr>
              <w:t>–8</w:t>
            </w:r>
            <w:r w:rsidR="009E7489" w:rsidRPr="00480728">
              <w:rPr>
                <w:rFonts w:cs="Arial"/>
                <w:szCs w:val="24"/>
              </w:rPr>
              <w:t>:30</w:t>
            </w:r>
            <w:r w:rsidR="00824333" w:rsidRPr="00480728">
              <w:rPr>
                <w:rFonts w:cs="Arial"/>
              </w:rPr>
              <w:t xml:space="preserve"> p.m.</w:t>
            </w:r>
          </w:p>
        </w:tc>
        <w:tc>
          <w:tcPr>
            <w:tcW w:w="4829" w:type="dxa"/>
            <w:gridSpan w:val="4"/>
          </w:tcPr>
          <w:p w14:paraId="5D53BDF1" w14:textId="43A025CA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Past Presidents Gathering*</w:t>
            </w:r>
          </w:p>
        </w:tc>
        <w:tc>
          <w:tcPr>
            <w:tcW w:w="3355" w:type="dxa"/>
          </w:tcPr>
          <w:p w14:paraId="7A10A9F2" w14:textId="77777777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Presidential Suite</w:t>
            </w:r>
          </w:p>
          <w:p w14:paraId="70AAC03B" w14:textId="7F03FC73" w:rsidR="00072100" w:rsidRPr="00480728" w:rsidRDefault="00072100" w:rsidP="00824333">
            <w:pPr>
              <w:rPr>
                <w:rFonts w:cs="Arial"/>
              </w:rPr>
            </w:pPr>
          </w:p>
        </w:tc>
      </w:tr>
      <w:tr w:rsidR="00824333" w:rsidRPr="00480728" w14:paraId="14B41632" w14:textId="77777777" w:rsidTr="7B745EFD">
        <w:trPr>
          <w:trHeight w:val="432"/>
        </w:trPr>
        <w:tc>
          <w:tcPr>
            <w:tcW w:w="10091" w:type="dxa"/>
            <w:gridSpan w:val="6"/>
            <w:shd w:val="clear" w:color="auto" w:fill="000000" w:themeFill="text1"/>
            <w:vAlign w:val="center"/>
          </w:tcPr>
          <w:p w14:paraId="37C82805" w14:textId="34FDBE8F" w:rsidR="00824333" w:rsidRPr="00480728" w:rsidRDefault="00824333" w:rsidP="00824333">
            <w:pPr>
              <w:jc w:val="center"/>
              <w:rPr>
                <w:b/>
                <w:color w:val="FFFFFF" w:themeColor="background1"/>
              </w:rPr>
            </w:pPr>
            <w:r w:rsidRPr="00480728">
              <w:rPr>
                <w:b/>
                <w:color w:val="FFFFFF" w:themeColor="background1"/>
              </w:rPr>
              <w:t xml:space="preserve">TUESDAY, </w:t>
            </w:r>
            <w:r w:rsidR="00CB5B4A" w:rsidRPr="00480728">
              <w:rPr>
                <w:b/>
                <w:color w:val="FFFFFF" w:themeColor="background1"/>
              </w:rPr>
              <w:t>APRIL 14</w:t>
            </w:r>
          </w:p>
        </w:tc>
      </w:tr>
      <w:tr w:rsidR="0049080D" w:rsidRPr="00480728" w14:paraId="53CDA966" w14:textId="77777777" w:rsidTr="00044445">
        <w:trPr>
          <w:trHeight w:val="1008"/>
        </w:trPr>
        <w:tc>
          <w:tcPr>
            <w:tcW w:w="4610" w:type="dxa"/>
            <w:gridSpan w:val="3"/>
            <w:vAlign w:val="center"/>
          </w:tcPr>
          <w:p w14:paraId="5BC42F7D" w14:textId="2363AAEA" w:rsidR="00824333" w:rsidRPr="00480728" w:rsidRDefault="00824333" w:rsidP="00824333">
            <w:pPr>
              <w:jc w:val="center"/>
              <w:rPr>
                <w:rFonts w:cs="Arial"/>
                <w:i/>
              </w:rPr>
            </w:pPr>
            <w:r w:rsidRPr="00480728">
              <w:rPr>
                <w:rFonts w:cs="Arial"/>
                <w:i/>
              </w:rPr>
              <w:t>Registration: 8 a.m.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  <w:i/>
              </w:rPr>
              <w:t>6:30 p.m.</w:t>
            </w:r>
          </w:p>
          <w:p w14:paraId="3C27EAA3" w14:textId="6AC39131" w:rsidR="00824333" w:rsidRPr="00480728" w:rsidRDefault="00824333" w:rsidP="00824333">
            <w:pPr>
              <w:jc w:val="center"/>
              <w:rPr>
                <w:rFonts w:cs="Arial"/>
                <w:i/>
              </w:rPr>
            </w:pPr>
            <w:r w:rsidRPr="00480728">
              <w:rPr>
                <w:rFonts w:cs="Arial"/>
                <w:i/>
              </w:rPr>
              <w:t>Exhibit Hall: 10:30 a.m.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  <w:i/>
              </w:rPr>
              <w:t>6:30 p.m.</w:t>
            </w:r>
          </w:p>
        </w:tc>
        <w:tc>
          <w:tcPr>
            <w:tcW w:w="5481" w:type="dxa"/>
            <w:gridSpan w:val="3"/>
            <w:vAlign w:val="center"/>
          </w:tcPr>
          <w:p w14:paraId="1C380AD4" w14:textId="09E3F8A9" w:rsidR="00F114F2" w:rsidRPr="00480728" w:rsidRDefault="00824333" w:rsidP="00824333">
            <w:pPr>
              <w:jc w:val="center"/>
              <w:rPr>
                <w:rFonts w:cs="Arial"/>
                <w:i/>
              </w:rPr>
            </w:pPr>
            <w:r w:rsidRPr="00480728">
              <w:rPr>
                <w:rFonts w:cs="Arial"/>
                <w:i/>
              </w:rPr>
              <w:t>Hospitality Hub (CLM</w:t>
            </w:r>
            <w:r w:rsidR="123192AE" w:rsidRPr="00480728">
              <w:rPr>
                <w:rFonts w:cs="Arial"/>
                <w:vertAlign w:val="superscript"/>
              </w:rPr>
              <w:t xml:space="preserve"> ®</w:t>
            </w:r>
            <w:r w:rsidR="282ABB3F" w:rsidRPr="00480728">
              <w:rPr>
                <w:rFonts w:cs="Arial"/>
                <w:i/>
                <w:iCs/>
              </w:rPr>
              <w:t>,</w:t>
            </w:r>
            <w:r w:rsidRPr="00480728">
              <w:rPr>
                <w:rFonts w:cs="Arial"/>
                <w:i/>
              </w:rPr>
              <w:t xml:space="preserve"> International and Volunteer Lounge):10 a.m.</w:t>
            </w:r>
            <w:r w:rsidRPr="00480728">
              <w:rPr>
                <w:rFonts w:cs="Arial"/>
              </w:rPr>
              <w:t>–</w:t>
            </w:r>
            <w:r w:rsidRPr="00480728">
              <w:rPr>
                <w:rFonts w:cs="Arial"/>
                <w:i/>
              </w:rPr>
              <w:t xml:space="preserve">5 p.m. </w:t>
            </w:r>
          </w:p>
          <w:p w14:paraId="53AC4FE1" w14:textId="77777777" w:rsidR="00F114F2" w:rsidRPr="00480728" w:rsidRDefault="00F114F2" w:rsidP="00F114F2">
            <w:pPr>
              <w:jc w:val="center"/>
              <w:rPr>
                <w:rFonts w:cs="Arial"/>
                <w:i/>
              </w:rPr>
            </w:pPr>
            <w:r w:rsidRPr="00480728">
              <w:rPr>
                <w:rFonts w:cs="Arial"/>
                <w:i/>
              </w:rPr>
              <w:t>National Harbor 15, Ballroom Level</w:t>
            </w:r>
          </w:p>
          <w:p w14:paraId="1CD934DC" w14:textId="003F6CA8" w:rsidR="00824333" w:rsidRPr="00480728" w:rsidRDefault="00824333" w:rsidP="00824333">
            <w:pPr>
              <w:jc w:val="center"/>
              <w:rPr>
                <w:rFonts w:cs="Arial"/>
                <w:i/>
              </w:rPr>
            </w:pPr>
          </w:p>
        </w:tc>
      </w:tr>
      <w:tr w:rsidR="00D347F4" w:rsidRPr="00480728" w14:paraId="3EF5C7F1" w14:textId="77777777" w:rsidTr="00EF5B32">
        <w:tc>
          <w:tcPr>
            <w:tcW w:w="1907" w:type="dxa"/>
          </w:tcPr>
          <w:p w14:paraId="699B32FB" w14:textId="7FCA4609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6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7 a.m.</w:t>
            </w:r>
          </w:p>
        </w:tc>
        <w:tc>
          <w:tcPr>
            <w:tcW w:w="4829" w:type="dxa"/>
            <w:gridSpan w:val="4"/>
          </w:tcPr>
          <w:p w14:paraId="01FFB4A8" w14:textId="3FC3CD9E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Yoga</w:t>
            </w:r>
          </w:p>
        </w:tc>
        <w:tc>
          <w:tcPr>
            <w:tcW w:w="3355" w:type="dxa"/>
          </w:tcPr>
          <w:p w14:paraId="2F3A7EA0" w14:textId="77777777" w:rsidR="00824333" w:rsidRPr="00480728" w:rsidRDefault="009E7489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National Harbor 1, Ballroom Level</w:t>
            </w:r>
          </w:p>
          <w:p w14:paraId="49C252F8" w14:textId="52391022" w:rsidR="00072100" w:rsidRPr="00480728" w:rsidRDefault="00072100" w:rsidP="00824333">
            <w:pPr>
              <w:rPr>
                <w:rFonts w:cs="Arial"/>
              </w:rPr>
            </w:pPr>
          </w:p>
        </w:tc>
      </w:tr>
      <w:tr w:rsidR="00D347F4" w:rsidRPr="00480728" w14:paraId="482241BE" w14:textId="77777777" w:rsidTr="00EF5B32">
        <w:tc>
          <w:tcPr>
            <w:tcW w:w="1907" w:type="dxa"/>
          </w:tcPr>
          <w:p w14:paraId="39C70707" w14:textId="50205DDA" w:rsidR="00824333" w:rsidRPr="00480728" w:rsidRDefault="00824333" w:rsidP="00824333">
            <w:pPr>
              <w:rPr>
                <w:rFonts w:cs="Arial"/>
              </w:rPr>
            </w:pPr>
            <w:bookmarkStart w:id="0" w:name="_Hlk191632457"/>
            <w:r w:rsidRPr="00480728">
              <w:rPr>
                <w:rFonts w:cs="Arial"/>
              </w:rPr>
              <w:t>6:45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7:15 a.m.</w:t>
            </w:r>
          </w:p>
        </w:tc>
        <w:tc>
          <w:tcPr>
            <w:tcW w:w="4829" w:type="dxa"/>
            <w:gridSpan w:val="4"/>
          </w:tcPr>
          <w:p w14:paraId="2365779A" w14:textId="77777777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Friends of Bill</w:t>
            </w:r>
          </w:p>
        </w:tc>
        <w:tc>
          <w:tcPr>
            <w:tcW w:w="3355" w:type="dxa"/>
          </w:tcPr>
          <w:p w14:paraId="343C3163" w14:textId="77777777" w:rsidR="00824333" w:rsidRPr="00480728" w:rsidRDefault="00880014" w:rsidP="00824333">
            <w:pPr>
              <w:rPr>
                <w:rFonts w:cs="Arial"/>
                <w:szCs w:val="20"/>
              </w:rPr>
            </w:pPr>
            <w:r w:rsidRPr="00480728">
              <w:rPr>
                <w:rFonts w:cs="Arial"/>
                <w:szCs w:val="20"/>
              </w:rPr>
              <w:t>National Harbor 14, Ballroom Level</w:t>
            </w:r>
          </w:p>
          <w:p w14:paraId="06AA238B" w14:textId="5DAE20DD" w:rsidR="00072100" w:rsidRPr="00480728" w:rsidRDefault="00072100" w:rsidP="00824333">
            <w:pPr>
              <w:rPr>
                <w:rFonts w:cs="Arial"/>
                <w:szCs w:val="20"/>
              </w:rPr>
            </w:pPr>
          </w:p>
        </w:tc>
      </w:tr>
      <w:bookmarkEnd w:id="0"/>
      <w:tr w:rsidR="00D347F4" w:rsidRPr="00480728" w14:paraId="0F79301C" w14:textId="77777777" w:rsidTr="00EF5B32">
        <w:tc>
          <w:tcPr>
            <w:tcW w:w="1907" w:type="dxa"/>
          </w:tcPr>
          <w:p w14:paraId="4251B873" w14:textId="0AC2DAF5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8</w:t>
            </w:r>
            <w:r w:rsidRPr="00480728">
              <w:rPr>
                <w:rFonts w:cs="Arial"/>
                <w:szCs w:val="24"/>
              </w:rPr>
              <w:t>–9</w:t>
            </w:r>
            <w:r w:rsidRPr="00480728">
              <w:rPr>
                <w:rFonts w:cs="Arial"/>
              </w:rPr>
              <w:t xml:space="preserve"> a.m.</w:t>
            </w:r>
          </w:p>
        </w:tc>
        <w:tc>
          <w:tcPr>
            <w:tcW w:w="4829" w:type="dxa"/>
            <w:gridSpan w:val="4"/>
          </w:tcPr>
          <w:p w14:paraId="541DF9D4" w14:textId="2A64B0DF" w:rsidR="00824333" w:rsidRPr="00480728" w:rsidRDefault="00643564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 xml:space="preserve">Networking </w:t>
            </w:r>
            <w:r w:rsidR="00824333" w:rsidRPr="00480728">
              <w:rPr>
                <w:rFonts w:cs="Arial"/>
              </w:rPr>
              <w:t>Continental Breakfast</w:t>
            </w:r>
          </w:p>
        </w:tc>
        <w:tc>
          <w:tcPr>
            <w:tcW w:w="3355" w:type="dxa"/>
          </w:tcPr>
          <w:p w14:paraId="116D4A7A" w14:textId="77777777" w:rsidR="00824333" w:rsidRPr="00480728" w:rsidRDefault="002C54F9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Prince George's Exhibition Hall CDE, Lower Atrium</w:t>
            </w:r>
          </w:p>
          <w:p w14:paraId="1D0622FE" w14:textId="1EF81B63" w:rsidR="00072100" w:rsidRPr="00480728" w:rsidRDefault="00072100" w:rsidP="00824333">
            <w:pPr>
              <w:rPr>
                <w:rFonts w:cs="Arial"/>
              </w:rPr>
            </w:pPr>
          </w:p>
        </w:tc>
      </w:tr>
      <w:tr w:rsidR="00D347F4" w:rsidRPr="00480728" w14:paraId="3745148A" w14:textId="77777777" w:rsidTr="00EF5B32">
        <w:tc>
          <w:tcPr>
            <w:tcW w:w="1907" w:type="dxa"/>
          </w:tcPr>
          <w:p w14:paraId="295248AB" w14:textId="3B73C948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9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10:30 a.m.</w:t>
            </w:r>
          </w:p>
        </w:tc>
        <w:tc>
          <w:tcPr>
            <w:tcW w:w="4829" w:type="dxa"/>
            <w:gridSpan w:val="4"/>
          </w:tcPr>
          <w:p w14:paraId="54BA8FE7" w14:textId="30CCEEF2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David W. Brezina Memorial Session</w:t>
            </w:r>
          </w:p>
          <w:p w14:paraId="142F6B36" w14:textId="56497041" w:rsidR="00824333" w:rsidRPr="00480728" w:rsidRDefault="00824333" w:rsidP="00824333">
            <w:pPr>
              <w:rPr>
                <w:rFonts w:cs="Arial"/>
                <w:i/>
                <w:szCs w:val="20"/>
              </w:rPr>
            </w:pPr>
            <w:r w:rsidRPr="00480728">
              <w:rPr>
                <w:rFonts w:cs="Arial"/>
                <w:i/>
                <w:color w:val="0000FF"/>
                <w:szCs w:val="20"/>
              </w:rPr>
              <w:t>Reserved Seating: Foundation of ALA Trustees (2)</w:t>
            </w:r>
            <w:r w:rsidR="00513A69" w:rsidRPr="00480728">
              <w:rPr>
                <w:rFonts w:cs="Arial"/>
                <w:i/>
                <w:color w:val="0000FF"/>
                <w:szCs w:val="20"/>
              </w:rPr>
              <w:t>, Susan L. French Emerging Leader Fellowship Recipients (2)</w:t>
            </w:r>
            <w:r w:rsidR="00A4410C" w:rsidRPr="00480728">
              <w:rPr>
                <w:rFonts w:cs="Arial"/>
                <w:i/>
                <w:color w:val="0000FF"/>
                <w:szCs w:val="20"/>
              </w:rPr>
              <w:t>, Heart of ALA Award Recipient (1)</w:t>
            </w:r>
          </w:p>
        </w:tc>
        <w:tc>
          <w:tcPr>
            <w:tcW w:w="3355" w:type="dxa"/>
          </w:tcPr>
          <w:p w14:paraId="2683C5BA" w14:textId="77777777" w:rsidR="00824333" w:rsidRPr="00480728" w:rsidRDefault="004010D2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Potomac Ballroom, Ballroom Level</w:t>
            </w:r>
          </w:p>
          <w:p w14:paraId="7A30A55F" w14:textId="0ACE212E" w:rsidR="00072100" w:rsidRPr="00480728" w:rsidRDefault="00072100" w:rsidP="00824333">
            <w:pPr>
              <w:rPr>
                <w:rFonts w:cs="Arial"/>
              </w:rPr>
            </w:pPr>
          </w:p>
        </w:tc>
      </w:tr>
      <w:tr w:rsidR="00D347F4" w:rsidRPr="00480728" w14:paraId="1FCAA610" w14:textId="77777777" w:rsidTr="00EF5B32">
        <w:tc>
          <w:tcPr>
            <w:tcW w:w="1907" w:type="dxa"/>
          </w:tcPr>
          <w:p w14:paraId="7031C2AE" w14:textId="2CBF44B5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10:30 a.m.</w:t>
            </w:r>
          </w:p>
        </w:tc>
        <w:tc>
          <w:tcPr>
            <w:tcW w:w="4829" w:type="dxa"/>
            <w:gridSpan w:val="4"/>
          </w:tcPr>
          <w:p w14:paraId="4006712A" w14:textId="006040D9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Exhibit Hall Opens</w:t>
            </w:r>
          </w:p>
        </w:tc>
        <w:tc>
          <w:tcPr>
            <w:tcW w:w="3355" w:type="dxa"/>
          </w:tcPr>
          <w:p w14:paraId="02A98DD3" w14:textId="77777777" w:rsidR="00824333" w:rsidRPr="00480728" w:rsidRDefault="004010D2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Prince George's Exhibition Hall CDE, Lower Atrium</w:t>
            </w:r>
          </w:p>
          <w:p w14:paraId="52303E16" w14:textId="667E543B" w:rsidR="00072100" w:rsidRPr="00480728" w:rsidRDefault="00072100" w:rsidP="00824333">
            <w:pPr>
              <w:rPr>
                <w:rFonts w:cs="Arial"/>
              </w:rPr>
            </w:pPr>
          </w:p>
        </w:tc>
      </w:tr>
      <w:tr w:rsidR="00D347F4" w:rsidRPr="00480728" w14:paraId="7EAC832D" w14:textId="77777777" w:rsidTr="00EF5B32">
        <w:tc>
          <w:tcPr>
            <w:tcW w:w="1907" w:type="dxa"/>
          </w:tcPr>
          <w:p w14:paraId="3C518602" w14:textId="59DC1A42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10:30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11:30 a.m.</w:t>
            </w:r>
          </w:p>
        </w:tc>
        <w:tc>
          <w:tcPr>
            <w:tcW w:w="4829" w:type="dxa"/>
            <w:gridSpan w:val="4"/>
          </w:tcPr>
          <w:p w14:paraId="1E8EDE89" w14:textId="6159147C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Networking Break in the Exhibit Hall</w:t>
            </w:r>
          </w:p>
        </w:tc>
        <w:tc>
          <w:tcPr>
            <w:tcW w:w="3355" w:type="dxa"/>
          </w:tcPr>
          <w:p w14:paraId="050C089E" w14:textId="77777777" w:rsidR="00824333" w:rsidRPr="00480728" w:rsidRDefault="004010D2" w:rsidP="00824333">
            <w:pPr>
              <w:rPr>
                <w:rFonts w:cs="Arial"/>
                <w:szCs w:val="20"/>
              </w:rPr>
            </w:pPr>
            <w:r w:rsidRPr="00480728">
              <w:rPr>
                <w:rFonts w:cs="Arial"/>
                <w:szCs w:val="20"/>
              </w:rPr>
              <w:t>Prince George's Exhibition Hall CDE, Lower Atrium</w:t>
            </w:r>
          </w:p>
          <w:p w14:paraId="69FBDF25" w14:textId="3247D382" w:rsidR="00072100" w:rsidRPr="00480728" w:rsidRDefault="00072100" w:rsidP="00824333">
            <w:pPr>
              <w:rPr>
                <w:rFonts w:cs="Arial"/>
                <w:szCs w:val="20"/>
              </w:rPr>
            </w:pPr>
          </w:p>
        </w:tc>
      </w:tr>
      <w:tr w:rsidR="00D347F4" w:rsidRPr="00480728" w14:paraId="322A2B3A" w14:textId="77777777" w:rsidTr="00EF5B32">
        <w:tc>
          <w:tcPr>
            <w:tcW w:w="1907" w:type="dxa"/>
          </w:tcPr>
          <w:p w14:paraId="73318359" w14:textId="3938C3DE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10:45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11:15 a.m.</w:t>
            </w:r>
          </w:p>
        </w:tc>
        <w:tc>
          <w:tcPr>
            <w:tcW w:w="4829" w:type="dxa"/>
            <w:gridSpan w:val="4"/>
          </w:tcPr>
          <w:p w14:paraId="4D88E5F7" w14:textId="77777777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  <w:i/>
              </w:rPr>
              <w:t>Business Matters!</w:t>
            </w:r>
            <w:r w:rsidRPr="00480728">
              <w:rPr>
                <w:rFonts w:cs="Arial"/>
              </w:rPr>
              <w:t xml:space="preserve"> Sessions</w:t>
            </w:r>
          </w:p>
        </w:tc>
        <w:tc>
          <w:tcPr>
            <w:tcW w:w="3355" w:type="dxa"/>
          </w:tcPr>
          <w:p w14:paraId="2B4ACA37" w14:textId="77777777" w:rsidR="00824333" w:rsidRPr="00480728" w:rsidRDefault="004010D2" w:rsidP="00824333">
            <w:pPr>
              <w:rPr>
                <w:rFonts w:cs="Arial"/>
                <w:szCs w:val="20"/>
              </w:rPr>
            </w:pPr>
            <w:r w:rsidRPr="00480728">
              <w:rPr>
                <w:rFonts w:cs="Arial"/>
                <w:szCs w:val="20"/>
              </w:rPr>
              <w:t>Prince George's Exhibition Hall CDE, Lower Atrium</w:t>
            </w:r>
          </w:p>
          <w:p w14:paraId="17EB1FA8" w14:textId="7F32EE8D" w:rsidR="00072100" w:rsidRPr="00480728" w:rsidRDefault="00072100" w:rsidP="00824333">
            <w:pPr>
              <w:rPr>
                <w:rFonts w:cs="Arial"/>
                <w:szCs w:val="20"/>
              </w:rPr>
            </w:pPr>
          </w:p>
        </w:tc>
      </w:tr>
      <w:tr w:rsidR="00D347F4" w:rsidRPr="00480728" w14:paraId="6AAEBDA3" w14:textId="77777777" w:rsidTr="00EF5B32">
        <w:tc>
          <w:tcPr>
            <w:tcW w:w="1907" w:type="dxa"/>
          </w:tcPr>
          <w:p w14:paraId="4C07432F" w14:textId="55004FFE" w:rsidR="00A507D4" w:rsidRPr="00480728" w:rsidRDefault="00A507D4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11 a.m.–12:30 p.m.</w:t>
            </w:r>
          </w:p>
        </w:tc>
        <w:tc>
          <w:tcPr>
            <w:tcW w:w="4829" w:type="dxa"/>
            <w:gridSpan w:val="4"/>
          </w:tcPr>
          <w:p w14:paraId="4DA946DA" w14:textId="1B8FE70E" w:rsidR="00A507D4" w:rsidRPr="00480728" w:rsidRDefault="00A507D4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Deep Dives</w:t>
            </w:r>
          </w:p>
        </w:tc>
        <w:tc>
          <w:tcPr>
            <w:tcW w:w="3355" w:type="dxa"/>
          </w:tcPr>
          <w:p w14:paraId="04A985C2" w14:textId="77777777" w:rsidR="00A507D4" w:rsidRPr="00480728" w:rsidRDefault="00903C8B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Various</w:t>
            </w:r>
          </w:p>
          <w:p w14:paraId="720FFECC" w14:textId="45F5B537" w:rsidR="00072100" w:rsidRPr="00480728" w:rsidRDefault="00072100" w:rsidP="00824333">
            <w:pPr>
              <w:rPr>
                <w:rFonts w:cs="Arial"/>
              </w:rPr>
            </w:pPr>
          </w:p>
        </w:tc>
      </w:tr>
    </w:tbl>
    <w:p w14:paraId="0EC39870" w14:textId="77777777" w:rsidR="009A37D0" w:rsidRPr="00480728" w:rsidRDefault="009A37D0">
      <w:r w:rsidRPr="00480728">
        <w:br w:type="page"/>
      </w:r>
    </w:p>
    <w:tbl>
      <w:tblPr>
        <w:tblStyle w:val="TableGrid"/>
        <w:tblW w:w="0" w:type="auto"/>
        <w:tblInd w:w="-22" w:type="dxa"/>
        <w:tblLook w:val="04A0" w:firstRow="1" w:lastRow="0" w:firstColumn="1" w:lastColumn="0" w:noHBand="0" w:noVBand="1"/>
      </w:tblPr>
      <w:tblGrid>
        <w:gridCol w:w="2104"/>
        <w:gridCol w:w="2598"/>
        <w:gridCol w:w="2223"/>
        <w:gridCol w:w="3167"/>
      </w:tblGrid>
      <w:tr w:rsidR="00A60159" w:rsidRPr="00480728" w14:paraId="72ABDEC3" w14:textId="77777777" w:rsidTr="1231B734">
        <w:tc>
          <w:tcPr>
            <w:tcW w:w="2104" w:type="dxa"/>
          </w:tcPr>
          <w:p w14:paraId="3746D77E" w14:textId="5C86431A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lastRenderedPageBreak/>
              <w:t>11:30 a.m.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12:30 p.m.</w:t>
            </w:r>
          </w:p>
          <w:p w14:paraId="05F337E0" w14:textId="3E7E8832" w:rsidR="00072100" w:rsidRPr="00480728" w:rsidRDefault="00072100" w:rsidP="00824333">
            <w:pPr>
              <w:rPr>
                <w:rFonts w:cs="Arial"/>
              </w:rPr>
            </w:pPr>
          </w:p>
        </w:tc>
        <w:tc>
          <w:tcPr>
            <w:tcW w:w="4821" w:type="dxa"/>
            <w:gridSpan w:val="2"/>
          </w:tcPr>
          <w:p w14:paraId="5EB32F97" w14:textId="0A02C63E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Breakout Sessions</w:t>
            </w:r>
          </w:p>
        </w:tc>
        <w:tc>
          <w:tcPr>
            <w:tcW w:w="3167" w:type="dxa"/>
          </w:tcPr>
          <w:p w14:paraId="1B359BEF" w14:textId="37D36CDD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Various</w:t>
            </w:r>
          </w:p>
        </w:tc>
      </w:tr>
      <w:tr w:rsidR="00A60159" w:rsidRPr="00480728" w14:paraId="1DF61AF0" w14:textId="77777777" w:rsidTr="1231B734">
        <w:tc>
          <w:tcPr>
            <w:tcW w:w="2104" w:type="dxa"/>
          </w:tcPr>
          <w:p w14:paraId="295B6C2E" w14:textId="573D7DC7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12:45</w:t>
            </w:r>
            <w:r w:rsidRPr="00480728">
              <w:rPr>
                <w:rFonts w:cs="Arial"/>
                <w:szCs w:val="24"/>
              </w:rPr>
              <w:t>–2</w:t>
            </w:r>
            <w:r w:rsidRPr="00480728">
              <w:rPr>
                <w:rFonts w:cs="Arial"/>
              </w:rPr>
              <w:t xml:space="preserve"> p.m.</w:t>
            </w:r>
          </w:p>
        </w:tc>
        <w:tc>
          <w:tcPr>
            <w:tcW w:w="4821" w:type="dxa"/>
            <w:gridSpan w:val="2"/>
          </w:tcPr>
          <w:p w14:paraId="3351E9C4" w14:textId="77777777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Association Luncheon</w:t>
            </w:r>
          </w:p>
          <w:p w14:paraId="6881E1DD" w14:textId="229A5A26" w:rsidR="00824333" w:rsidRPr="00480728" w:rsidRDefault="00824333" w:rsidP="00824333">
            <w:pPr>
              <w:rPr>
                <w:rFonts w:cs="Arial"/>
                <w:i/>
                <w:iCs/>
                <w:color w:val="0000FF"/>
                <w:szCs w:val="20"/>
              </w:rPr>
            </w:pPr>
            <w:r w:rsidRPr="00480728">
              <w:rPr>
                <w:rFonts w:cs="Arial"/>
                <w:i/>
                <w:iCs/>
                <w:color w:val="0000FF"/>
                <w:szCs w:val="20"/>
              </w:rPr>
              <w:t>Reserved Seating: Current/Incoming BOD (2), sponsor (1), Past Presidents (2), AC</w:t>
            </w:r>
            <w:r w:rsidR="004010D2" w:rsidRPr="00480728">
              <w:rPr>
                <w:rFonts w:cs="Arial"/>
                <w:i/>
                <w:iCs/>
                <w:color w:val="0000FF"/>
                <w:szCs w:val="20"/>
              </w:rPr>
              <w:t>PT</w:t>
            </w:r>
            <w:r w:rsidRPr="00480728">
              <w:rPr>
                <w:rFonts w:cs="Arial"/>
                <w:i/>
                <w:iCs/>
                <w:color w:val="0000FF"/>
                <w:szCs w:val="20"/>
              </w:rPr>
              <w:t>2</w:t>
            </w:r>
            <w:r w:rsidR="004010D2" w:rsidRPr="00480728">
              <w:rPr>
                <w:rFonts w:cs="Arial"/>
                <w:i/>
                <w:iCs/>
                <w:color w:val="0000FF"/>
                <w:szCs w:val="20"/>
              </w:rPr>
              <w:t>6</w:t>
            </w:r>
            <w:r w:rsidRPr="00480728">
              <w:rPr>
                <w:rFonts w:cs="Arial"/>
                <w:i/>
                <w:iCs/>
                <w:color w:val="0000FF"/>
                <w:szCs w:val="20"/>
              </w:rPr>
              <w:t xml:space="preserve"> (1), </w:t>
            </w:r>
            <w:r w:rsidR="004010D2" w:rsidRPr="00480728">
              <w:rPr>
                <w:rFonts w:cs="Arial"/>
                <w:i/>
                <w:iCs/>
                <w:color w:val="0000FF"/>
                <w:szCs w:val="20"/>
              </w:rPr>
              <w:t xml:space="preserve">New Jersey </w:t>
            </w:r>
            <w:r w:rsidR="00903C8B" w:rsidRPr="00480728">
              <w:rPr>
                <w:rFonts w:cs="Arial"/>
                <w:i/>
                <w:iCs/>
                <w:color w:val="0000FF"/>
                <w:szCs w:val="20"/>
              </w:rPr>
              <w:t>Chapter</w:t>
            </w:r>
            <w:r w:rsidRPr="00480728">
              <w:rPr>
                <w:rFonts w:cs="Arial"/>
                <w:i/>
                <w:iCs/>
                <w:color w:val="0000FF"/>
                <w:szCs w:val="20"/>
              </w:rPr>
              <w:t xml:space="preserve"> (</w:t>
            </w:r>
            <w:r w:rsidR="00903C8B" w:rsidRPr="00480728">
              <w:rPr>
                <w:rFonts w:cs="Arial"/>
                <w:i/>
                <w:iCs/>
                <w:color w:val="0000FF"/>
                <w:szCs w:val="20"/>
              </w:rPr>
              <w:t>TBD</w:t>
            </w:r>
            <w:r w:rsidRPr="00480728">
              <w:rPr>
                <w:rFonts w:cs="Arial"/>
                <w:i/>
                <w:iCs/>
                <w:color w:val="0000FF"/>
                <w:szCs w:val="20"/>
              </w:rPr>
              <w:t xml:space="preserve">), </w:t>
            </w:r>
            <w:r w:rsidR="004010D2" w:rsidRPr="00480728">
              <w:rPr>
                <w:rFonts w:cs="Arial"/>
                <w:i/>
                <w:iCs/>
                <w:color w:val="0000FF"/>
                <w:szCs w:val="20"/>
              </w:rPr>
              <w:t>Goldstein</w:t>
            </w:r>
            <w:r w:rsidRPr="00480728">
              <w:rPr>
                <w:rFonts w:cs="Arial"/>
                <w:i/>
                <w:iCs/>
                <w:color w:val="0000FF"/>
                <w:szCs w:val="20"/>
              </w:rPr>
              <w:t xml:space="preserve"> (</w:t>
            </w:r>
            <w:r w:rsidR="00903C8B" w:rsidRPr="00480728">
              <w:rPr>
                <w:rFonts w:cs="Arial"/>
                <w:i/>
                <w:iCs/>
                <w:color w:val="0000FF"/>
                <w:szCs w:val="20"/>
              </w:rPr>
              <w:t>TBD</w:t>
            </w:r>
            <w:r w:rsidRPr="00480728">
              <w:rPr>
                <w:rFonts w:cs="Arial"/>
                <w:i/>
                <w:iCs/>
                <w:color w:val="0000FF"/>
                <w:szCs w:val="20"/>
              </w:rPr>
              <w:t>)</w:t>
            </w:r>
          </w:p>
        </w:tc>
        <w:tc>
          <w:tcPr>
            <w:tcW w:w="3167" w:type="dxa"/>
          </w:tcPr>
          <w:p w14:paraId="44A23AEB" w14:textId="77777777" w:rsidR="00824333" w:rsidRPr="00480728" w:rsidRDefault="00D8546B" w:rsidP="00824333">
            <w:pPr>
              <w:rPr>
                <w:rFonts w:eastAsia="Times New Roman" w:cs="Arial"/>
                <w:szCs w:val="20"/>
              </w:rPr>
            </w:pPr>
            <w:r w:rsidRPr="00480728">
              <w:rPr>
                <w:rFonts w:eastAsia="Times New Roman" w:cs="Arial"/>
                <w:szCs w:val="20"/>
              </w:rPr>
              <w:t>Potomac Ballroom, Ballroom Level</w:t>
            </w:r>
          </w:p>
          <w:p w14:paraId="0CA45BE5" w14:textId="77777777" w:rsidR="00072100" w:rsidRPr="00480728" w:rsidRDefault="00072100" w:rsidP="00824333">
            <w:pPr>
              <w:rPr>
                <w:rFonts w:eastAsia="Times New Roman" w:cs="Arial"/>
                <w:szCs w:val="20"/>
              </w:rPr>
            </w:pPr>
          </w:p>
          <w:p w14:paraId="59C2B712" w14:textId="79AF13E4" w:rsidR="00072100" w:rsidRPr="00480728" w:rsidRDefault="00072100" w:rsidP="00824333">
            <w:pPr>
              <w:rPr>
                <w:rFonts w:eastAsia="Times New Roman" w:cs="Arial"/>
                <w:szCs w:val="20"/>
              </w:rPr>
            </w:pPr>
          </w:p>
        </w:tc>
      </w:tr>
      <w:tr w:rsidR="00A60159" w:rsidRPr="00480728" w14:paraId="2ED7298F" w14:textId="77777777" w:rsidTr="1231B734">
        <w:tc>
          <w:tcPr>
            <w:tcW w:w="2104" w:type="dxa"/>
          </w:tcPr>
          <w:p w14:paraId="4FE44FD4" w14:textId="358BF572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2:15</w:t>
            </w:r>
            <w:r w:rsidRPr="00480728">
              <w:rPr>
                <w:rFonts w:cs="Arial"/>
                <w:szCs w:val="24"/>
              </w:rPr>
              <w:t>–3:15</w:t>
            </w:r>
            <w:r w:rsidRPr="00480728">
              <w:rPr>
                <w:rFonts w:cs="Arial"/>
              </w:rPr>
              <w:t xml:space="preserve"> p.m.</w:t>
            </w:r>
          </w:p>
        </w:tc>
        <w:tc>
          <w:tcPr>
            <w:tcW w:w="4821" w:type="dxa"/>
            <w:gridSpan w:val="2"/>
          </w:tcPr>
          <w:p w14:paraId="04D74FFC" w14:textId="0CCA5963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Breakout Sessions</w:t>
            </w:r>
          </w:p>
        </w:tc>
        <w:tc>
          <w:tcPr>
            <w:tcW w:w="3167" w:type="dxa"/>
          </w:tcPr>
          <w:p w14:paraId="20FBC28D" w14:textId="77777777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Various</w:t>
            </w:r>
          </w:p>
          <w:p w14:paraId="53243376" w14:textId="027BA8FA" w:rsidR="00072100" w:rsidRPr="00480728" w:rsidRDefault="00072100" w:rsidP="00824333">
            <w:pPr>
              <w:rPr>
                <w:rFonts w:cs="Arial"/>
              </w:rPr>
            </w:pPr>
          </w:p>
        </w:tc>
      </w:tr>
      <w:tr w:rsidR="00A60159" w:rsidRPr="00480728" w14:paraId="3A9E9DE0" w14:textId="77777777" w:rsidTr="1231B734">
        <w:tc>
          <w:tcPr>
            <w:tcW w:w="2104" w:type="dxa"/>
          </w:tcPr>
          <w:p w14:paraId="23519EA1" w14:textId="77777777" w:rsidR="001C4FF8" w:rsidRPr="00480728" w:rsidRDefault="001C4FF8" w:rsidP="00824333">
            <w:pPr>
              <w:rPr>
                <w:rFonts w:cs="Arial"/>
              </w:rPr>
            </w:pPr>
          </w:p>
          <w:p w14:paraId="00B1D6E7" w14:textId="32FD8B6D" w:rsidR="001C4FF8" w:rsidRPr="00480728" w:rsidRDefault="001C4FF8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2:15–3:15 p.m.</w:t>
            </w:r>
          </w:p>
        </w:tc>
        <w:tc>
          <w:tcPr>
            <w:tcW w:w="4821" w:type="dxa"/>
            <w:gridSpan w:val="2"/>
          </w:tcPr>
          <w:p w14:paraId="433B6DF6" w14:textId="77777777" w:rsidR="001C4FF8" w:rsidRPr="00480728" w:rsidRDefault="001C4FF8" w:rsidP="00824333">
            <w:pPr>
              <w:rPr>
                <w:rFonts w:cs="Arial"/>
              </w:rPr>
            </w:pPr>
          </w:p>
          <w:p w14:paraId="418E14B7" w14:textId="0EE075BC" w:rsidR="001C4FF8" w:rsidRPr="00480728" w:rsidRDefault="001C4FF8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SIG Meeting – Large Firm Administrators</w:t>
            </w:r>
          </w:p>
        </w:tc>
        <w:tc>
          <w:tcPr>
            <w:tcW w:w="3167" w:type="dxa"/>
          </w:tcPr>
          <w:p w14:paraId="3B0D8E57" w14:textId="77777777" w:rsidR="001C4FF8" w:rsidRPr="00480728" w:rsidRDefault="001C4FF8" w:rsidP="00824333">
            <w:pPr>
              <w:rPr>
                <w:rFonts w:cs="Arial"/>
              </w:rPr>
            </w:pPr>
          </w:p>
          <w:p w14:paraId="00C018D2" w14:textId="04A6E9F5" w:rsidR="001C4FF8" w:rsidRPr="00480728" w:rsidRDefault="00EF1971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Chesapeake 7</w:t>
            </w:r>
            <w:r w:rsidR="00576206" w:rsidRPr="00480728">
              <w:rPr>
                <w:rFonts w:cs="Arial"/>
              </w:rPr>
              <w:t>–</w:t>
            </w:r>
            <w:r w:rsidRPr="00480728">
              <w:rPr>
                <w:rFonts w:cs="Arial"/>
              </w:rPr>
              <w:t>9, Ballroom Level</w:t>
            </w:r>
          </w:p>
          <w:p w14:paraId="02BD7E30" w14:textId="2E378D35" w:rsidR="00072100" w:rsidRPr="00480728" w:rsidRDefault="00072100" w:rsidP="00824333">
            <w:pPr>
              <w:rPr>
                <w:rFonts w:cs="Arial"/>
              </w:rPr>
            </w:pPr>
          </w:p>
        </w:tc>
      </w:tr>
      <w:tr w:rsidR="00A60159" w:rsidRPr="00480728" w14:paraId="536D514A" w14:textId="77777777" w:rsidTr="1231B734">
        <w:tc>
          <w:tcPr>
            <w:tcW w:w="2104" w:type="dxa"/>
          </w:tcPr>
          <w:p w14:paraId="6A3541B5" w14:textId="23000AEB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3:15</w:t>
            </w:r>
            <w:r w:rsidRPr="00480728">
              <w:rPr>
                <w:rFonts w:cs="Arial"/>
                <w:szCs w:val="24"/>
              </w:rPr>
              <w:t>–4:15</w:t>
            </w:r>
            <w:r w:rsidRPr="00480728">
              <w:rPr>
                <w:rFonts w:cs="Arial"/>
              </w:rPr>
              <w:t xml:space="preserve"> p.m.</w:t>
            </w:r>
          </w:p>
        </w:tc>
        <w:tc>
          <w:tcPr>
            <w:tcW w:w="4821" w:type="dxa"/>
            <w:gridSpan w:val="2"/>
          </w:tcPr>
          <w:p w14:paraId="1826A7AE" w14:textId="7610D11E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Networking Break in the Exhibit Hall</w:t>
            </w:r>
          </w:p>
        </w:tc>
        <w:tc>
          <w:tcPr>
            <w:tcW w:w="3167" w:type="dxa"/>
          </w:tcPr>
          <w:p w14:paraId="583CB239" w14:textId="77777777" w:rsidR="00824333" w:rsidRPr="00480728" w:rsidRDefault="007E0728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Prince George's Exhibition Hall CDE, Lower Atrium</w:t>
            </w:r>
          </w:p>
          <w:p w14:paraId="1DFB7968" w14:textId="3EE33B0A" w:rsidR="00072100" w:rsidRPr="00480728" w:rsidRDefault="00072100" w:rsidP="00824333">
            <w:pPr>
              <w:rPr>
                <w:rFonts w:cs="Arial"/>
              </w:rPr>
            </w:pPr>
          </w:p>
        </w:tc>
      </w:tr>
      <w:tr w:rsidR="00A60159" w:rsidRPr="00480728" w14:paraId="2AAEA355" w14:textId="77777777" w:rsidTr="1231B734">
        <w:tc>
          <w:tcPr>
            <w:tcW w:w="2104" w:type="dxa"/>
          </w:tcPr>
          <w:p w14:paraId="797B319A" w14:textId="4252AFED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3:30</w:t>
            </w:r>
            <w:r w:rsidRPr="00480728">
              <w:rPr>
                <w:rFonts w:cs="Arial"/>
                <w:szCs w:val="24"/>
              </w:rPr>
              <w:t>–4</w:t>
            </w:r>
            <w:r w:rsidRPr="00480728">
              <w:rPr>
                <w:rFonts w:cs="Arial"/>
              </w:rPr>
              <w:t xml:space="preserve"> p.m.</w:t>
            </w:r>
          </w:p>
        </w:tc>
        <w:tc>
          <w:tcPr>
            <w:tcW w:w="4821" w:type="dxa"/>
            <w:gridSpan w:val="2"/>
          </w:tcPr>
          <w:p w14:paraId="062ADFF4" w14:textId="72D576D7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  <w:i/>
              </w:rPr>
              <w:t>Business Matters!</w:t>
            </w:r>
            <w:r w:rsidRPr="00480728">
              <w:rPr>
                <w:rFonts w:cs="Arial"/>
              </w:rPr>
              <w:t xml:space="preserve"> Sessions</w:t>
            </w:r>
          </w:p>
        </w:tc>
        <w:tc>
          <w:tcPr>
            <w:tcW w:w="3167" w:type="dxa"/>
          </w:tcPr>
          <w:p w14:paraId="03218A6D" w14:textId="77777777" w:rsidR="00824333" w:rsidRPr="00480728" w:rsidRDefault="007E0728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Prince George's Exhibition Hall CDE, Lower Atrium</w:t>
            </w:r>
          </w:p>
          <w:p w14:paraId="35DE429F" w14:textId="46C958DB" w:rsidR="00072100" w:rsidRPr="00480728" w:rsidRDefault="00072100" w:rsidP="00824333">
            <w:pPr>
              <w:rPr>
                <w:rFonts w:cs="Arial"/>
              </w:rPr>
            </w:pPr>
          </w:p>
        </w:tc>
      </w:tr>
      <w:tr w:rsidR="00A60159" w:rsidRPr="00480728" w14:paraId="0EAB0D83" w14:textId="77777777" w:rsidTr="1231B734">
        <w:tc>
          <w:tcPr>
            <w:tcW w:w="2104" w:type="dxa"/>
          </w:tcPr>
          <w:p w14:paraId="5DD4964B" w14:textId="0F7168BF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4:15</w:t>
            </w:r>
            <w:r w:rsidRPr="00480728">
              <w:rPr>
                <w:rFonts w:cs="Arial"/>
                <w:szCs w:val="24"/>
              </w:rPr>
              <w:t>–5:15</w:t>
            </w:r>
            <w:r w:rsidRPr="00480728">
              <w:rPr>
                <w:rFonts w:cs="Arial"/>
              </w:rPr>
              <w:t xml:space="preserve"> p.m.</w:t>
            </w:r>
          </w:p>
        </w:tc>
        <w:tc>
          <w:tcPr>
            <w:tcW w:w="4821" w:type="dxa"/>
            <w:gridSpan w:val="2"/>
          </w:tcPr>
          <w:p w14:paraId="3F969636" w14:textId="2710DB8C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Breakout Sessions</w:t>
            </w:r>
          </w:p>
        </w:tc>
        <w:tc>
          <w:tcPr>
            <w:tcW w:w="3167" w:type="dxa"/>
          </w:tcPr>
          <w:p w14:paraId="6F85C7F7" w14:textId="77777777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Various</w:t>
            </w:r>
          </w:p>
          <w:p w14:paraId="0F0D5CBA" w14:textId="3FDED9ED" w:rsidR="00072100" w:rsidRPr="00480728" w:rsidRDefault="00072100" w:rsidP="00824333">
            <w:pPr>
              <w:rPr>
                <w:rFonts w:cs="Arial"/>
              </w:rPr>
            </w:pPr>
          </w:p>
        </w:tc>
      </w:tr>
      <w:tr w:rsidR="00A60159" w:rsidRPr="00480728" w14:paraId="5A43023A" w14:textId="77777777" w:rsidTr="1231B734">
        <w:tc>
          <w:tcPr>
            <w:tcW w:w="2104" w:type="dxa"/>
          </w:tcPr>
          <w:p w14:paraId="00375410" w14:textId="4C577C24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5:15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6:30 p.m.</w:t>
            </w:r>
          </w:p>
        </w:tc>
        <w:tc>
          <w:tcPr>
            <w:tcW w:w="4821" w:type="dxa"/>
            <w:gridSpan w:val="2"/>
          </w:tcPr>
          <w:p w14:paraId="65A08E4D" w14:textId="77777777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Exhibit Hall Networking Reception</w:t>
            </w:r>
          </w:p>
        </w:tc>
        <w:tc>
          <w:tcPr>
            <w:tcW w:w="3167" w:type="dxa"/>
          </w:tcPr>
          <w:p w14:paraId="34CAC3B2" w14:textId="77777777" w:rsidR="00824333" w:rsidRPr="00480728" w:rsidRDefault="00CD7D01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Prince George's Exhibition Hall CDE, Lower Atrium</w:t>
            </w:r>
          </w:p>
          <w:p w14:paraId="5B800B6C" w14:textId="62A8B165" w:rsidR="00072100" w:rsidRPr="00480728" w:rsidRDefault="00072100" w:rsidP="00824333">
            <w:pPr>
              <w:rPr>
                <w:rFonts w:cs="Arial"/>
              </w:rPr>
            </w:pPr>
          </w:p>
        </w:tc>
      </w:tr>
      <w:tr w:rsidR="00824333" w:rsidRPr="00480728" w14:paraId="4B941E18" w14:textId="77777777" w:rsidTr="1231B734">
        <w:trPr>
          <w:trHeight w:val="432"/>
        </w:trPr>
        <w:tc>
          <w:tcPr>
            <w:tcW w:w="10092" w:type="dxa"/>
            <w:gridSpan w:val="4"/>
            <w:shd w:val="clear" w:color="auto" w:fill="000000" w:themeFill="text1"/>
            <w:vAlign w:val="center"/>
          </w:tcPr>
          <w:p w14:paraId="75835D02" w14:textId="72A084A9" w:rsidR="00824333" w:rsidRPr="00480728" w:rsidRDefault="00824333" w:rsidP="00824333">
            <w:pPr>
              <w:jc w:val="center"/>
              <w:rPr>
                <w:b/>
                <w:color w:val="FFFFFF" w:themeColor="background1"/>
              </w:rPr>
            </w:pPr>
            <w:r w:rsidRPr="00480728">
              <w:rPr>
                <w:b/>
                <w:color w:val="FFFFFF" w:themeColor="background1"/>
              </w:rPr>
              <w:t xml:space="preserve">WEDNESDAY, </w:t>
            </w:r>
            <w:r w:rsidR="00632EE1" w:rsidRPr="00480728">
              <w:rPr>
                <w:b/>
                <w:color w:val="FFFFFF" w:themeColor="background1"/>
              </w:rPr>
              <w:t>APRIL 15</w:t>
            </w:r>
          </w:p>
        </w:tc>
      </w:tr>
      <w:tr w:rsidR="00824333" w:rsidRPr="00480728" w14:paraId="4048AB4C" w14:textId="77777777" w:rsidTr="1231B734">
        <w:trPr>
          <w:trHeight w:val="1008"/>
        </w:trPr>
        <w:tc>
          <w:tcPr>
            <w:tcW w:w="4702" w:type="dxa"/>
            <w:gridSpan w:val="2"/>
            <w:vAlign w:val="center"/>
          </w:tcPr>
          <w:p w14:paraId="5421278C" w14:textId="77777777" w:rsidR="00824333" w:rsidRPr="00480728" w:rsidRDefault="00824333" w:rsidP="00824333">
            <w:pPr>
              <w:jc w:val="center"/>
              <w:rPr>
                <w:i/>
              </w:rPr>
            </w:pPr>
          </w:p>
          <w:p w14:paraId="0C536F0A" w14:textId="2D8E2DEE" w:rsidR="00824333" w:rsidRPr="00480728" w:rsidRDefault="00824333" w:rsidP="00824333">
            <w:pPr>
              <w:jc w:val="center"/>
              <w:rPr>
                <w:i/>
              </w:rPr>
            </w:pPr>
            <w:r w:rsidRPr="00480728">
              <w:rPr>
                <w:i/>
              </w:rPr>
              <w:t>Registration: 8 a.m.</w:t>
            </w:r>
            <w:r w:rsidRPr="00480728">
              <w:rPr>
                <w:rFonts w:cs="Arial"/>
                <w:i/>
              </w:rPr>
              <w:t xml:space="preserve"> –4</w:t>
            </w:r>
            <w:r w:rsidR="5EABA16E" w:rsidRPr="00480728">
              <w:rPr>
                <w:rFonts w:cs="Arial"/>
                <w:i/>
                <w:iCs/>
              </w:rPr>
              <w:t>:30</w:t>
            </w:r>
            <w:r w:rsidRPr="00480728">
              <w:rPr>
                <w:rFonts w:cs="Arial"/>
                <w:i/>
              </w:rPr>
              <w:t xml:space="preserve"> p.m.</w:t>
            </w:r>
          </w:p>
          <w:p w14:paraId="38FE915C" w14:textId="0A5F0AE4" w:rsidR="00824333" w:rsidRPr="00480728" w:rsidRDefault="00824333" w:rsidP="00824333">
            <w:pPr>
              <w:jc w:val="center"/>
              <w:rPr>
                <w:i/>
              </w:rPr>
            </w:pPr>
            <w:r w:rsidRPr="00480728">
              <w:rPr>
                <w:i/>
              </w:rPr>
              <w:t>Exhibit Hall: 8 a.m.</w:t>
            </w:r>
            <w:r w:rsidRPr="00480728">
              <w:rPr>
                <w:rFonts w:cs="Arial"/>
                <w:szCs w:val="20"/>
              </w:rPr>
              <w:t xml:space="preserve"> 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  <w:i/>
                <w:szCs w:val="24"/>
              </w:rPr>
              <w:t>1:30</w:t>
            </w:r>
            <w:r w:rsidRPr="00480728">
              <w:rPr>
                <w:rFonts w:cs="Arial"/>
                <w:i/>
              </w:rPr>
              <w:t xml:space="preserve"> p.m.</w:t>
            </w:r>
            <w:r w:rsidRPr="00480728">
              <w:rPr>
                <w:i/>
              </w:rPr>
              <w:t xml:space="preserve"> </w:t>
            </w:r>
          </w:p>
          <w:p w14:paraId="63E40F9D" w14:textId="649EBE7C" w:rsidR="00824333" w:rsidRPr="00480728" w:rsidRDefault="00824333" w:rsidP="00824333">
            <w:pPr>
              <w:jc w:val="center"/>
              <w:rPr>
                <w:i/>
              </w:rPr>
            </w:pPr>
          </w:p>
        </w:tc>
        <w:tc>
          <w:tcPr>
            <w:tcW w:w="5390" w:type="dxa"/>
            <w:gridSpan w:val="2"/>
            <w:vAlign w:val="center"/>
          </w:tcPr>
          <w:p w14:paraId="4FF973F5" w14:textId="77777777" w:rsidR="009B6A8E" w:rsidRPr="00480728" w:rsidRDefault="00824333" w:rsidP="00824333">
            <w:pPr>
              <w:jc w:val="center"/>
              <w:rPr>
                <w:i/>
              </w:rPr>
            </w:pPr>
            <w:r w:rsidRPr="00480728">
              <w:rPr>
                <w:rFonts w:cs="Arial"/>
                <w:i/>
              </w:rPr>
              <w:t>Hospitality Hub (CLM, International and Volunteer Lounge): 10 a.m.</w:t>
            </w:r>
            <w:r w:rsidRPr="00480728">
              <w:rPr>
                <w:rFonts w:cs="Arial"/>
                <w:i/>
                <w:szCs w:val="24"/>
              </w:rPr>
              <w:t>–</w:t>
            </w:r>
            <w:r w:rsidRPr="00480728">
              <w:rPr>
                <w:rFonts w:cs="Arial"/>
                <w:i/>
              </w:rPr>
              <w:t>3:30 p.m.</w:t>
            </w:r>
            <w:r w:rsidR="000E1684" w:rsidRPr="00480728">
              <w:rPr>
                <w:rFonts w:cs="Arial"/>
                <w:i/>
              </w:rPr>
              <w:t xml:space="preserve"> </w:t>
            </w:r>
          </w:p>
          <w:p w14:paraId="4DB152E7" w14:textId="77777777" w:rsidR="009B6A8E" w:rsidRPr="00480728" w:rsidRDefault="009B6A8E" w:rsidP="009B6A8E">
            <w:pPr>
              <w:jc w:val="center"/>
              <w:rPr>
                <w:rFonts w:cs="Arial"/>
                <w:i/>
                <w:iCs/>
                <w:szCs w:val="20"/>
              </w:rPr>
            </w:pPr>
            <w:r w:rsidRPr="00480728">
              <w:rPr>
                <w:rFonts w:cs="Arial"/>
                <w:i/>
                <w:iCs/>
                <w:szCs w:val="20"/>
              </w:rPr>
              <w:t>National Harbor 15, Ballroom Level</w:t>
            </w:r>
          </w:p>
          <w:p w14:paraId="23DBBF5A" w14:textId="184952C8" w:rsidR="00824333" w:rsidRPr="00480728" w:rsidRDefault="00824333" w:rsidP="00824333">
            <w:pPr>
              <w:jc w:val="center"/>
              <w:rPr>
                <w:i/>
              </w:rPr>
            </w:pPr>
          </w:p>
        </w:tc>
      </w:tr>
      <w:tr w:rsidR="00A60159" w:rsidRPr="00480728" w14:paraId="20DAAFBC" w14:textId="77777777" w:rsidTr="1231B734">
        <w:tc>
          <w:tcPr>
            <w:tcW w:w="2104" w:type="dxa"/>
          </w:tcPr>
          <w:p w14:paraId="5E934EE0" w14:textId="384E85C1" w:rsidR="005A78E0" w:rsidRPr="00480728" w:rsidRDefault="005A78E0">
            <w:pPr>
              <w:rPr>
                <w:rFonts w:cs="Arial"/>
              </w:rPr>
            </w:pPr>
            <w:r w:rsidRPr="00480728">
              <w:rPr>
                <w:rFonts w:cs="Arial"/>
              </w:rPr>
              <w:t>6:45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7:15 a.m.</w:t>
            </w:r>
          </w:p>
        </w:tc>
        <w:tc>
          <w:tcPr>
            <w:tcW w:w="4821" w:type="dxa"/>
            <w:gridSpan w:val="2"/>
          </w:tcPr>
          <w:p w14:paraId="5445E255" w14:textId="77777777" w:rsidR="005A78E0" w:rsidRPr="00480728" w:rsidRDefault="005A78E0">
            <w:pPr>
              <w:rPr>
                <w:rFonts w:cs="Arial"/>
              </w:rPr>
            </w:pPr>
            <w:r w:rsidRPr="00480728">
              <w:rPr>
                <w:rFonts w:cs="Arial"/>
              </w:rPr>
              <w:t>Friends of Bill</w:t>
            </w:r>
          </w:p>
        </w:tc>
        <w:tc>
          <w:tcPr>
            <w:tcW w:w="3167" w:type="dxa"/>
          </w:tcPr>
          <w:p w14:paraId="6E668162" w14:textId="77777777" w:rsidR="004413CF" w:rsidRPr="00480728" w:rsidRDefault="004413CF" w:rsidP="004413CF">
            <w:pPr>
              <w:rPr>
                <w:rFonts w:cs="Arial"/>
                <w:i/>
              </w:rPr>
            </w:pPr>
            <w:r w:rsidRPr="00480728">
              <w:rPr>
                <w:rFonts w:cs="Arial"/>
                <w:i/>
              </w:rPr>
              <w:t>National Harbor 14, Ballroom Level</w:t>
            </w:r>
          </w:p>
          <w:p w14:paraId="1808B37E" w14:textId="77777777" w:rsidR="005A78E0" w:rsidRPr="00480728" w:rsidRDefault="005A78E0" w:rsidP="004413CF">
            <w:pPr>
              <w:rPr>
                <w:rFonts w:cs="Arial"/>
              </w:rPr>
            </w:pPr>
          </w:p>
        </w:tc>
      </w:tr>
      <w:tr w:rsidR="00A60159" w:rsidRPr="00480728" w14:paraId="58BF5F2C" w14:textId="77777777" w:rsidTr="1231B734">
        <w:tc>
          <w:tcPr>
            <w:tcW w:w="2104" w:type="dxa"/>
          </w:tcPr>
          <w:p w14:paraId="47F2BA18" w14:textId="1AE7C4B1" w:rsidR="00824333" w:rsidRPr="00480728" w:rsidRDefault="00824333" w:rsidP="00824333">
            <w:r w:rsidRPr="00480728">
              <w:rPr>
                <w:rFonts w:cs="Arial"/>
              </w:rPr>
              <w:t>8 a.m.</w:t>
            </w:r>
          </w:p>
        </w:tc>
        <w:tc>
          <w:tcPr>
            <w:tcW w:w="4821" w:type="dxa"/>
            <w:gridSpan w:val="2"/>
          </w:tcPr>
          <w:p w14:paraId="45DA0ED3" w14:textId="3852407E" w:rsidR="00824333" w:rsidRPr="00480728" w:rsidRDefault="00824333" w:rsidP="00824333">
            <w:r w:rsidRPr="00480728">
              <w:rPr>
                <w:rFonts w:cs="Arial"/>
              </w:rPr>
              <w:t>Exhibit Hall Opens</w:t>
            </w:r>
          </w:p>
        </w:tc>
        <w:tc>
          <w:tcPr>
            <w:tcW w:w="3167" w:type="dxa"/>
          </w:tcPr>
          <w:p w14:paraId="7525D697" w14:textId="77777777" w:rsidR="00824333" w:rsidRPr="00480728" w:rsidRDefault="00501642" w:rsidP="00824333">
            <w:r w:rsidRPr="00480728">
              <w:t>Prince George's Exhibition Hall CDE, Lower Atrium</w:t>
            </w:r>
          </w:p>
          <w:p w14:paraId="597781E7" w14:textId="64671B94" w:rsidR="00072100" w:rsidRPr="00480728" w:rsidRDefault="00072100" w:rsidP="00824333"/>
        </w:tc>
      </w:tr>
      <w:tr w:rsidR="00A60159" w:rsidRPr="00480728" w14:paraId="1FDAF117" w14:textId="77777777" w:rsidTr="1231B734">
        <w:tc>
          <w:tcPr>
            <w:tcW w:w="2104" w:type="dxa"/>
          </w:tcPr>
          <w:p w14:paraId="3A137981" w14:textId="680AEEE3" w:rsidR="00824333" w:rsidRPr="00480728" w:rsidRDefault="00824333" w:rsidP="00824333">
            <w:r w:rsidRPr="00480728">
              <w:t>8</w:t>
            </w:r>
            <w:r w:rsidRPr="00480728">
              <w:rPr>
                <w:rFonts w:cs="Arial"/>
                <w:szCs w:val="20"/>
              </w:rPr>
              <w:t>–</w:t>
            </w:r>
            <w:r w:rsidRPr="00480728">
              <w:t>9 a.m.</w:t>
            </w:r>
          </w:p>
        </w:tc>
        <w:tc>
          <w:tcPr>
            <w:tcW w:w="4821" w:type="dxa"/>
            <w:gridSpan w:val="2"/>
          </w:tcPr>
          <w:p w14:paraId="18291A30" w14:textId="6535BF48" w:rsidR="00824333" w:rsidRPr="00480728" w:rsidRDefault="00A8711F" w:rsidP="00824333">
            <w:r w:rsidRPr="00480728">
              <w:t xml:space="preserve">Networking </w:t>
            </w:r>
            <w:r w:rsidR="00824333" w:rsidRPr="00480728">
              <w:t>Continental Breakfas</w:t>
            </w:r>
            <w:r w:rsidRPr="00480728">
              <w:t>t</w:t>
            </w:r>
          </w:p>
        </w:tc>
        <w:tc>
          <w:tcPr>
            <w:tcW w:w="3167" w:type="dxa"/>
          </w:tcPr>
          <w:p w14:paraId="515239F5" w14:textId="77777777" w:rsidR="00824333" w:rsidRPr="00480728" w:rsidRDefault="00501642" w:rsidP="00824333">
            <w:pPr>
              <w:rPr>
                <w:rFonts w:cs="Arial"/>
                <w:szCs w:val="20"/>
              </w:rPr>
            </w:pPr>
            <w:r w:rsidRPr="00480728">
              <w:rPr>
                <w:rFonts w:cs="Arial"/>
                <w:szCs w:val="20"/>
              </w:rPr>
              <w:t>Prince George's Exhibition Hall CDE, Lower Atrium</w:t>
            </w:r>
          </w:p>
          <w:p w14:paraId="7BDE727C" w14:textId="5FBAF458" w:rsidR="00072100" w:rsidRPr="00480728" w:rsidRDefault="00072100" w:rsidP="00824333">
            <w:pPr>
              <w:rPr>
                <w:rFonts w:cs="Arial"/>
                <w:szCs w:val="20"/>
              </w:rPr>
            </w:pPr>
          </w:p>
        </w:tc>
      </w:tr>
      <w:tr w:rsidR="00A60159" w:rsidRPr="00480728" w14:paraId="54ECFDBB" w14:textId="77777777" w:rsidTr="1231B734">
        <w:tc>
          <w:tcPr>
            <w:tcW w:w="2104" w:type="dxa"/>
          </w:tcPr>
          <w:p w14:paraId="05CF8CAE" w14:textId="76F54F90" w:rsidR="00824333" w:rsidRPr="00480728" w:rsidRDefault="00824333" w:rsidP="00824333">
            <w:r w:rsidRPr="00480728">
              <w:t>9</w:t>
            </w:r>
            <w:r w:rsidRPr="00480728">
              <w:rPr>
                <w:rFonts w:cs="Arial"/>
                <w:szCs w:val="20"/>
              </w:rPr>
              <w:t>–</w:t>
            </w:r>
            <w:r w:rsidRPr="00480728">
              <w:t>10 a.m.</w:t>
            </w:r>
          </w:p>
        </w:tc>
        <w:tc>
          <w:tcPr>
            <w:tcW w:w="4821" w:type="dxa"/>
            <w:gridSpan w:val="2"/>
          </w:tcPr>
          <w:p w14:paraId="06549E1F" w14:textId="39290DB0" w:rsidR="00824333" w:rsidRPr="00480728" w:rsidRDefault="00824333" w:rsidP="00824333">
            <w:r w:rsidRPr="00480728">
              <w:t>Breakout Sessions</w:t>
            </w:r>
          </w:p>
        </w:tc>
        <w:tc>
          <w:tcPr>
            <w:tcW w:w="3167" w:type="dxa"/>
          </w:tcPr>
          <w:p w14:paraId="6F48BD93" w14:textId="77777777" w:rsidR="00824333" w:rsidRPr="00480728" w:rsidRDefault="00824333" w:rsidP="00824333">
            <w:r w:rsidRPr="00480728">
              <w:t>Various</w:t>
            </w:r>
          </w:p>
          <w:p w14:paraId="7742B37F" w14:textId="01DD330A" w:rsidR="00072100" w:rsidRPr="00480728" w:rsidRDefault="00072100" w:rsidP="00824333"/>
        </w:tc>
      </w:tr>
      <w:tr w:rsidR="00A60159" w:rsidRPr="00480728" w14:paraId="63ABB704" w14:textId="77777777" w:rsidTr="1231B734">
        <w:tc>
          <w:tcPr>
            <w:tcW w:w="2104" w:type="dxa"/>
          </w:tcPr>
          <w:p w14:paraId="225C8168" w14:textId="19BD6E7F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10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11 a.m.</w:t>
            </w:r>
          </w:p>
        </w:tc>
        <w:tc>
          <w:tcPr>
            <w:tcW w:w="4821" w:type="dxa"/>
            <w:gridSpan w:val="2"/>
          </w:tcPr>
          <w:p w14:paraId="51DD3D56" w14:textId="32B13252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Networking Break in the Exhibit Hall</w:t>
            </w:r>
          </w:p>
        </w:tc>
        <w:tc>
          <w:tcPr>
            <w:tcW w:w="3167" w:type="dxa"/>
          </w:tcPr>
          <w:p w14:paraId="3D5F8095" w14:textId="77777777" w:rsidR="00824333" w:rsidRPr="00480728" w:rsidRDefault="00501642" w:rsidP="00824333">
            <w:pPr>
              <w:rPr>
                <w:rFonts w:cs="Arial"/>
                <w:szCs w:val="20"/>
              </w:rPr>
            </w:pPr>
            <w:r w:rsidRPr="00480728">
              <w:rPr>
                <w:rFonts w:cs="Arial"/>
                <w:szCs w:val="20"/>
              </w:rPr>
              <w:t>Prince George's Exhibition Hall CDE, Lower Atrium</w:t>
            </w:r>
          </w:p>
          <w:p w14:paraId="2F86DBD1" w14:textId="3D2138AD" w:rsidR="00072100" w:rsidRPr="00480728" w:rsidRDefault="00072100" w:rsidP="00824333">
            <w:pPr>
              <w:rPr>
                <w:rFonts w:cs="Arial"/>
                <w:szCs w:val="20"/>
              </w:rPr>
            </w:pPr>
          </w:p>
        </w:tc>
      </w:tr>
      <w:tr w:rsidR="00A60159" w:rsidRPr="00480728" w14:paraId="4F83F07E" w14:textId="77777777" w:rsidTr="1231B734">
        <w:tc>
          <w:tcPr>
            <w:tcW w:w="2104" w:type="dxa"/>
          </w:tcPr>
          <w:p w14:paraId="387C6D77" w14:textId="28B4001A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10:15</w:t>
            </w:r>
            <w:r w:rsidRPr="00480728">
              <w:rPr>
                <w:rFonts w:cs="Arial"/>
              </w:rPr>
              <w:softHyphen/>
            </w:r>
            <w:r w:rsidRPr="00480728">
              <w:rPr>
                <w:rFonts w:cs="Arial"/>
                <w:szCs w:val="24"/>
              </w:rPr>
              <w:t>–10:45 a.m.</w:t>
            </w:r>
          </w:p>
        </w:tc>
        <w:tc>
          <w:tcPr>
            <w:tcW w:w="4821" w:type="dxa"/>
            <w:gridSpan w:val="2"/>
          </w:tcPr>
          <w:p w14:paraId="188049CC" w14:textId="6C5BF16C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  <w:i/>
              </w:rPr>
              <w:t>Business Matters!</w:t>
            </w:r>
            <w:r w:rsidRPr="00480728">
              <w:rPr>
                <w:rFonts w:cs="Arial"/>
              </w:rPr>
              <w:t xml:space="preserve"> Sessions</w:t>
            </w:r>
          </w:p>
        </w:tc>
        <w:tc>
          <w:tcPr>
            <w:tcW w:w="3167" w:type="dxa"/>
          </w:tcPr>
          <w:p w14:paraId="5D9F1D3E" w14:textId="77777777" w:rsidR="00824333" w:rsidRPr="00480728" w:rsidRDefault="00501642" w:rsidP="00824333">
            <w:pPr>
              <w:rPr>
                <w:rFonts w:cs="Arial"/>
                <w:szCs w:val="20"/>
              </w:rPr>
            </w:pPr>
            <w:r w:rsidRPr="00480728">
              <w:rPr>
                <w:rFonts w:cs="Arial"/>
                <w:szCs w:val="20"/>
              </w:rPr>
              <w:t>Prince George's Exhibition Hall CDE, Lower Atrium</w:t>
            </w:r>
          </w:p>
          <w:p w14:paraId="0C9BC93D" w14:textId="21ED56F0" w:rsidR="00072100" w:rsidRPr="00480728" w:rsidRDefault="00072100" w:rsidP="00824333">
            <w:pPr>
              <w:rPr>
                <w:rFonts w:cs="Arial"/>
                <w:szCs w:val="20"/>
              </w:rPr>
            </w:pPr>
          </w:p>
        </w:tc>
      </w:tr>
      <w:tr w:rsidR="00A60159" w:rsidRPr="00480728" w14:paraId="7F3D3CE3" w14:textId="77777777" w:rsidTr="1231B734">
        <w:tc>
          <w:tcPr>
            <w:tcW w:w="2104" w:type="dxa"/>
          </w:tcPr>
          <w:p w14:paraId="7B805105" w14:textId="77777777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11</w:t>
            </w:r>
            <w:r w:rsidR="005B0076" w:rsidRPr="00480728">
              <w:rPr>
                <w:rFonts w:cs="Arial"/>
              </w:rPr>
              <w:t>:30 a.m.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12:30 p.m.</w:t>
            </w:r>
          </w:p>
          <w:p w14:paraId="51BED223" w14:textId="2ACBE2AB" w:rsidR="00010848" w:rsidRPr="00480728" w:rsidRDefault="00010848" w:rsidP="00824333">
            <w:pPr>
              <w:rPr>
                <w:rFonts w:cs="Arial"/>
              </w:rPr>
            </w:pPr>
          </w:p>
        </w:tc>
        <w:tc>
          <w:tcPr>
            <w:tcW w:w="4821" w:type="dxa"/>
            <w:gridSpan w:val="2"/>
          </w:tcPr>
          <w:p w14:paraId="610A31C3" w14:textId="2EBC118B" w:rsidR="00824333" w:rsidRPr="00480728" w:rsidRDefault="00824333" w:rsidP="00824333">
            <w:pPr>
              <w:rPr>
                <w:rFonts w:cs="Arial"/>
                <w:i/>
              </w:rPr>
            </w:pPr>
            <w:r w:rsidRPr="00480728">
              <w:rPr>
                <w:rFonts w:cs="Arial"/>
              </w:rPr>
              <w:t>Breakout Sessions</w:t>
            </w:r>
          </w:p>
        </w:tc>
        <w:tc>
          <w:tcPr>
            <w:tcW w:w="3167" w:type="dxa"/>
          </w:tcPr>
          <w:p w14:paraId="5F23E60C" w14:textId="46DE182B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Various</w:t>
            </w:r>
          </w:p>
        </w:tc>
      </w:tr>
      <w:tr w:rsidR="00A60159" w:rsidRPr="00480728" w14:paraId="32F68457" w14:textId="77777777" w:rsidTr="1231B734">
        <w:tc>
          <w:tcPr>
            <w:tcW w:w="2104" w:type="dxa"/>
          </w:tcPr>
          <w:p w14:paraId="4C3A17AA" w14:textId="71C60EAC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12:30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1:30 p.m.</w:t>
            </w:r>
          </w:p>
        </w:tc>
        <w:tc>
          <w:tcPr>
            <w:tcW w:w="4821" w:type="dxa"/>
            <w:gridSpan w:val="2"/>
          </w:tcPr>
          <w:p w14:paraId="6BAAA215" w14:textId="64B949D7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Networking Lunch</w:t>
            </w:r>
          </w:p>
        </w:tc>
        <w:tc>
          <w:tcPr>
            <w:tcW w:w="3167" w:type="dxa"/>
          </w:tcPr>
          <w:p w14:paraId="1A417FC6" w14:textId="77777777" w:rsidR="00824333" w:rsidRPr="00480728" w:rsidRDefault="004655C7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Prince George's Exhibition Hall CDE, Lower Atrium</w:t>
            </w:r>
          </w:p>
          <w:p w14:paraId="0C18EADB" w14:textId="78585C2D" w:rsidR="00010848" w:rsidRPr="00480728" w:rsidRDefault="00010848" w:rsidP="00824333">
            <w:pPr>
              <w:rPr>
                <w:rFonts w:cs="Arial"/>
              </w:rPr>
            </w:pPr>
          </w:p>
        </w:tc>
      </w:tr>
      <w:tr w:rsidR="00A60159" w:rsidRPr="00480728" w14:paraId="1918D850" w14:textId="77777777" w:rsidTr="1231B734">
        <w:tc>
          <w:tcPr>
            <w:tcW w:w="2104" w:type="dxa"/>
          </w:tcPr>
          <w:p w14:paraId="797E2BB4" w14:textId="109EA481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1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1:</w:t>
            </w:r>
            <w:r w:rsidR="005B0076" w:rsidRPr="00480728">
              <w:rPr>
                <w:rFonts w:cs="Arial"/>
              </w:rPr>
              <w:t>30</w:t>
            </w:r>
            <w:r w:rsidRPr="00480728">
              <w:rPr>
                <w:rFonts w:cs="Arial"/>
              </w:rPr>
              <w:t xml:space="preserve"> p.m.</w:t>
            </w:r>
          </w:p>
        </w:tc>
        <w:tc>
          <w:tcPr>
            <w:tcW w:w="4821" w:type="dxa"/>
            <w:gridSpan w:val="2"/>
          </w:tcPr>
          <w:p w14:paraId="785F8290" w14:textId="77777777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  <w:i/>
              </w:rPr>
              <w:t>Business Matters!</w:t>
            </w:r>
            <w:r w:rsidRPr="00480728">
              <w:rPr>
                <w:rFonts w:cs="Arial"/>
              </w:rPr>
              <w:t xml:space="preserve"> Sessions</w:t>
            </w:r>
          </w:p>
        </w:tc>
        <w:tc>
          <w:tcPr>
            <w:tcW w:w="3167" w:type="dxa"/>
          </w:tcPr>
          <w:p w14:paraId="01510D57" w14:textId="77777777" w:rsidR="00824333" w:rsidRPr="00480728" w:rsidRDefault="004655C7" w:rsidP="00824333">
            <w:pPr>
              <w:rPr>
                <w:rFonts w:cs="Arial"/>
                <w:szCs w:val="20"/>
              </w:rPr>
            </w:pPr>
            <w:r w:rsidRPr="00480728">
              <w:rPr>
                <w:rFonts w:cs="Arial"/>
                <w:szCs w:val="20"/>
              </w:rPr>
              <w:t>Prince George's Exhibition Hall CDE, Lower Atrium</w:t>
            </w:r>
          </w:p>
          <w:p w14:paraId="0320B6FE" w14:textId="298EFD6A" w:rsidR="00010848" w:rsidRPr="00480728" w:rsidRDefault="00010848" w:rsidP="00824333">
            <w:pPr>
              <w:rPr>
                <w:rFonts w:cs="Arial"/>
                <w:szCs w:val="20"/>
              </w:rPr>
            </w:pPr>
          </w:p>
        </w:tc>
      </w:tr>
      <w:tr w:rsidR="00A60159" w:rsidRPr="00480728" w14:paraId="7EAC57DA" w14:textId="77777777" w:rsidTr="1231B734">
        <w:tc>
          <w:tcPr>
            <w:tcW w:w="2104" w:type="dxa"/>
          </w:tcPr>
          <w:p w14:paraId="5EB0FA52" w14:textId="79DCC68D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lastRenderedPageBreak/>
              <w:t>1:30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2:30 p.m.</w:t>
            </w:r>
          </w:p>
        </w:tc>
        <w:tc>
          <w:tcPr>
            <w:tcW w:w="4821" w:type="dxa"/>
            <w:gridSpan w:val="2"/>
          </w:tcPr>
          <w:p w14:paraId="46800450" w14:textId="26A63C7F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Breakout Sessions</w:t>
            </w:r>
          </w:p>
        </w:tc>
        <w:tc>
          <w:tcPr>
            <w:tcW w:w="3167" w:type="dxa"/>
          </w:tcPr>
          <w:p w14:paraId="55F64959" w14:textId="77777777" w:rsidR="00824333" w:rsidRPr="00480728" w:rsidRDefault="00824333" w:rsidP="00824333">
            <w:pPr>
              <w:rPr>
                <w:rFonts w:cs="Arial"/>
              </w:rPr>
            </w:pPr>
            <w:r w:rsidRPr="00480728">
              <w:rPr>
                <w:rFonts w:cs="Arial"/>
              </w:rPr>
              <w:t>Various</w:t>
            </w:r>
          </w:p>
          <w:p w14:paraId="383259D0" w14:textId="37B37583" w:rsidR="00010848" w:rsidRPr="00480728" w:rsidRDefault="00010848" w:rsidP="00824333">
            <w:pPr>
              <w:rPr>
                <w:rFonts w:cs="Arial"/>
              </w:rPr>
            </w:pPr>
          </w:p>
        </w:tc>
      </w:tr>
      <w:tr w:rsidR="00A60159" w:rsidRPr="00480728" w14:paraId="5D67D81B" w14:textId="77777777" w:rsidTr="1231B734">
        <w:tc>
          <w:tcPr>
            <w:tcW w:w="2104" w:type="dxa"/>
          </w:tcPr>
          <w:p w14:paraId="7966A10A" w14:textId="2559793A" w:rsidR="005D0A8E" w:rsidRPr="00480728" w:rsidRDefault="005D0A8E" w:rsidP="005D0A8E">
            <w:pPr>
              <w:rPr>
                <w:rFonts w:cs="Arial"/>
              </w:rPr>
            </w:pPr>
            <w:r w:rsidRPr="00480728">
              <w:rPr>
                <w:rFonts w:cs="Arial"/>
              </w:rPr>
              <w:t>1:30–2:30 p.m.</w:t>
            </w:r>
          </w:p>
        </w:tc>
        <w:tc>
          <w:tcPr>
            <w:tcW w:w="4821" w:type="dxa"/>
            <w:gridSpan w:val="2"/>
          </w:tcPr>
          <w:p w14:paraId="713D0873" w14:textId="7EC06932" w:rsidR="005D0A8E" w:rsidRPr="00480728" w:rsidRDefault="005D0A8E" w:rsidP="005D0A8E">
            <w:pPr>
              <w:rPr>
                <w:rFonts w:cs="Arial"/>
              </w:rPr>
            </w:pPr>
            <w:r w:rsidRPr="00480728">
              <w:rPr>
                <w:rFonts w:cs="Arial"/>
              </w:rPr>
              <w:t xml:space="preserve">SIG Meeting – Intellectual Property </w:t>
            </w:r>
          </w:p>
        </w:tc>
        <w:tc>
          <w:tcPr>
            <w:tcW w:w="3167" w:type="dxa"/>
          </w:tcPr>
          <w:p w14:paraId="1FA09EB2" w14:textId="09BE34E9" w:rsidR="004655C7" w:rsidRPr="00480728" w:rsidRDefault="00AA5704" w:rsidP="005D0A8E">
            <w:pPr>
              <w:rPr>
                <w:rFonts w:cs="Arial"/>
              </w:rPr>
            </w:pPr>
            <w:r w:rsidRPr="00480728">
              <w:rPr>
                <w:rFonts w:cs="Arial"/>
              </w:rPr>
              <w:t>Chesapeake 7</w:t>
            </w:r>
            <w:r w:rsidR="00576206" w:rsidRPr="00480728">
              <w:rPr>
                <w:rFonts w:cs="Arial"/>
              </w:rPr>
              <w:t>–</w:t>
            </w:r>
            <w:r w:rsidRPr="00480728">
              <w:rPr>
                <w:rFonts w:cs="Arial"/>
              </w:rPr>
              <w:t>9, Ballroom Level</w:t>
            </w:r>
          </w:p>
          <w:p w14:paraId="4D7A06E8" w14:textId="4B67905F" w:rsidR="00010848" w:rsidRPr="00480728" w:rsidRDefault="00010848" w:rsidP="005D0A8E">
            <w:pPr>
              <w:rPr>
                <w:rFonts w:cs="Arial"/>
              </w:rPr>
            </w:pPr>
          </w:p>
        </w:tc>
      </w:tr>
      <w:tr w:rsidR="00A60159" w:rsidRPr="00480728" w14:paraId="33DE2F92" w14:textId="77777777" w:rsidTr="1231B734">
        <w:tc>
          <w:tcPr>
            <w:tcW w:w="2104" w:type="dxa"/>
          </w:tcPr>
          <w:p w14:paraId="2F1F4C8A" w14:textId="536EC3E0" w:rsidR="005D0A8E" w:rsidRPr="00480728" w:rsidRDefault="005D0A8E" w:rsidP="005D0A8E">
            <w:pPr>
              <w:rPr>
                <w:rFonts w:cs="Arial"/>
              </w:rPr>
            </w:pPr>
            <w:r w:rsidRPr="00480728">
              <w:rPr>
                <w:rFonts w:cs="Arial"/>
              </w:rPr>
              <w:t>2:30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3 p.m.</w:t>
            </w:r>
          </w:p>
        </w:tc>
        <w:tc>
          <w:tcPr>
            <w:tcW w:w="4821" w:type="dxa"/>
            <w:gridSpan w:val="2"/>
          </w:tcPr>
          <w:p w14:paraId="5EC80FF7" w14:textId="71496B0F" w:rsidR="005D0A8E" w:rsidRPr="00480728" w:rsidRDefault="005D0A8E" w:rsidP="005D0A8E">
            <w:pPr>
              <w:rPr>
                <w:rFonts w:cs="Arial"/>
              </w:rPr>
            </w:pPr>
            <w:r w:rsidRPr="00480728">
              <w:rPr>
                <w:rFonts w:cs="Arial"/>
              </w:rPr>
              <w:t>Networking Break</w:t>
            </w:r>
          </w:p>
        </w:tc>
        <w:tc>
          <w:tcPr>
            <w:tcW w:w="3167" w:type="dxa"/>
          </w:tcPr>
          <w:p w14:paraId="1E001221" w14:textId="77777777" w:rsidR="005D0A8E" w:rsidRPr="00480728" w:rsidRDefault="00AA5704" w:rsidP="005D0A8E">
            <w:pPr>
              <w:rPr>
                <w:rFonts w:cs="Arial"/>
              </w:rPr>
            </w:pPr>
            <w:r w:rsidRPr="00480728">
              <w:rPr>
                <w:rFonts w:cs="Arial"/>
              </w:rPr>
              <w:t>Potomac Ballroom Foyer</w:t>
            </w:r>
          </w:p>
          <w:p w14:paraId="3C195BA9" w14:textId="6F57F570" w:rsidR="00010848" w:rsidRPr="00480728" w:rsidRDefault="00010848" w:rsidP="005D0A8E">
            <w:pPr>
              <w:rPr>
                <w:rFonts w:cs="Arial"/>
              </w:rPr>
            </w:pPr>
          </w:p>
        </w:tc>
      </w:tr>
      <w:tr w:rsidR="00A60159" w:rsidRPr="00480728" w14:paraId="7422CC13" w14:textId="77777777" w:rsidTr="1231B734">
        <w:tc>
          <w:tcPr>
            <w:tcW w:w="2104" w:type="dxa"/>
          </w:tcPr>
          <w:p w14:paraId="0CC9A4B5" w14:textId="09997049" w:rsidR="005D0A8E" w:rsidRPr="00480728" w:rsidRDefault="005D0A8E" w:rsidP="005D0A8E">
            <w:pPr>
              <w:rPr>
                <w:rFonts w:cs="Arial"/>
              </w:rPr>
            </w:pPr>
            <w:r w:rsidRPr="00480728">
              <w:rPr>
                <w:rFonts w:cs="Arial"/>
              </w:rPr>
              <w:t>3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4 p.m.</w:t>
            </w:r>
          </w:p>
        </w:tc>
        <w:tc>
          <w:tcPr>
            <w:tcW w:w="4821" w:type="dxa"/>
            <w:gridSpan w:val="2"/>
          </w:tcPr>
          <w:p w14:paraId="2EC07039" w14:textId="42F93C95" w:rsidR="005D0A8E" w:rsidRPr="00480728" w:rsidRDefault="005D0A8E" w:rsidP="005D0A8E">
            <w:pPr>
              <w:rPr>
                <w:rFonts w:cs="Arial"/>
              </w:rPr>
            </w:pPr>
            <w:r w:rsidRPr="00480728">
              <w:rPr>
                <w:rFonts w:cs="Arial"/>
              </w:rPr>
              <w:t>Closing General Session</w:t>
            </w:r>
          </w:p>
        </w:tc>
        <w:tc>
          <w:tcPr>
            <w:tcW w:w="3167" w:type="dxa"/>
          </w:tcPr>
          <w:p w14:paraId="1B60173F" w14:textId="77777777" w:rsidR="005D0A8E" w:rsidRPr="00480728" w:rsidRDefault="007C4829" w:rsidP="005D0A8E">
            <w:pPr>
              <w:rPr>
                <w:rFonts w:eastAsia="Times New Roman" w:cs="Arial"/>
                <w:szCs w:val="20"/>
              </w:rPr>
            </w:pPr>
            <w:r w:rsidRPr="00480728">
              <w:rPr>
                <w:rFonts w:eastAsia="Times New Roman" w:cs="Arial"/>
                <w:szCs w:val="20"/>
              </w:rPr>
              <w:t>Potomac Ballroom, Ballroom Level</w:t>
            </w:r>
          </w:p>
          <w:p w14:paraId="279E0497" w14:textId="5798C0EB" w:rsidR="00010848" w:rsidRPr="00480728" w:rsidRDefault="00010848" w:rsidP="005D0A8E">
            <w:pPr>
              <w:rPr>
                <w:rFonts w:eastAsia="Times New Roman" w:cs="Arial"/>
                <w:szCs w:val="20"/>
              </w:rPr>
            </w:pPr>
          </w:p>
        </w:tc>
      </w:tr>
      <w:tr w:rsidR="005D0A8E" w:rsidRPr="00480728" w14:paraId="4474E6BC" w14:textId="77777777" w:rsidTr="1231B734">
        <w:trPr>
          <w:trHeight w:val="432"/>
        </w:trPr>
        <w:tc>
          <w:tcPr>
            <w:tcW w:w="10092" w:type="dxa"/>
            <w:gridSpan w:val="4"/>
            <w:shd w:val="clear" w:color="auto" w:fill="000000" w:themeFill="text1"/>
            <w:vAlign w:val="center"/>
          </w:tcPr>
          <w:p w14:paraId="15E67075" w14:textId="480AF5E1" w:rsidR="005D0A8E" w:rsidRPr="00480728" w:rsidRDefault="005D0A8E" w:rsidP="005D0A8E">
            <w:pPr>
              <w:jc w:val="center"/>
              <w:rPr>
                <w:rFonts w:cs="Arial"/>
                <w:b/>
                <w:color w:val="FFFFFF" w:themeColor="background1"/>
              </w:rPr>
            </w:pPr>
            <w:bookmarkStart w:id="1" w:name="_Hlk526408678"/>
            <w:r w:rsidRPr="00480728">
              <w:rPr>
                <w:rFonts w:cs="Arial"/>
                <w:b/>
                <w:color w:val="FFFFFF" w:themeColor="background1"/>
              </w:rPr>
              <w:t>THURSDAY, APRIL 16</w:t>
            </w:r>
          </w:p>
        </w:tc>
      </w:tr>
      <w:tr w:rsidR="005D0A8E" w:rsidRPr="00480728" w14:paraId="43A00FC9" w14:textId="77777777" w:rsidTr="1231B734">
        <w:trPr>
          <w:trHeight w:val="1008"/>
        </w:trPr>
        <w:tc>
          <w:tcPr>
            <w:tcW w:w="10092" w:type="dxa"/>
            <w:gridSpan w:val="4"/>
            <w:vAlign w:val="center"/>
          </w:tcPr>
          <w:p w14:paraId="53C496E8" w14:textId="77777777" w:rsidR="005D0A8E" w:rsidRPr="00480728" w:rsidRDefault="005D0A8E" w:rsidP="007C4829">
            <w:pPr>
              <w:jc w:val="center"/>
              <w:rPr>
                <w:rFonts w:cs="Arial"/>
                <w:i/>
              </w:rPr>
            </w:pPr>
            <w:r w:rsidRPr="00480728">
              <w:rPr>
                <w:rFonts w:cs="Arial"/>
                <w:i/>
              </w:rPr>
              <w:t>Registration: Closed</w:t>
            </w:r>
          </w:p>
          <w:p w14:paraId="61D5014F" w14:textId="77777777" w:rsidR="005D0A8E" w:rsidRPr="00480728" w:rsidRDefault="005D0A8E" w:rsidP="005D0A8E">
            <w:pPr>
              <w:jc w:val="center"/>
              <w:rPr>
                <w:rFonts w:cs="Arial"/>
              </w:rPr>
            </w:pPr>
            <w:r w:rsidRPr="00480728">
              <w:rPr>
                <w:rFonts w:cs="Arial"/>
                <w:i/>
              </w:rPr>
              <w:t>Exhibit Hall: Closed</w:t>
            </w:r>
          </w:p>
        </w:tc>
      </w:tr>
      <w:tr w:rsidR="00A60159" w:rsidRPr="00480728" w14:paraId="688DFF4D" w14:textId="77777777" w:rsidTr="1231B734">
        <w:tc>
          <w:tcPr>
            <w:tcW w:w="2104" w:type="dxa"/>
          </w:tcPr>
          <w:p w14:paraId="6E8A74EC" w14:textId="1D056401" w:rsidR="005D0A8E" w:rsidRPr="00480728" w:rsidRDefault="005D0A8E" w:rsidP="005D0A8E">
            <w:pPr>
              <w:rPr>
                <w:rFonts w:cs="Arial"/>
              </w:rPr>
            </w:pPr>
            <w:r w:rsidRPr="00480728">
              <w:rPr>
                <w:rFonts w:cs="Arial"/>
              </w:rPr>
              <w:t>8 a.m.</w:t>
            </w:r>
            <w:r w:rsidRPr="00480728">
              <w:rPr>
                <w:rFonts w:cs="Arial"/>
                <w:szCs w:val="24"/>
              </w:rPr>
              <w:t>–</w:t>
            </w:r>
            <w:r w:rsidRPr="00480728">
              <w:rPr>
                <w:rFonts w:cs="Arial"/>
              </w:rPr>
              <w:t>Noon</w:t>
            </w:r>
          </w:p>
        </w:tc>
        <w:tc>
          <w:tcPr>
            <w:tcW w:w="4821" w:type="dxa"/>
            <w:gridSpan w:val="2"/>
          </w:tcPr>
          <w:p w14:paraId="50B478F2" w14:textId="77777777" w:rsidR="005D0A8E" w:rsidRPr="00480728" w:rsidRDefault="005D0A8E" w:rsidP="005D0A8E">
            <w:pPr>
              <w:rPr>
                <w:rFonts w:cs="Arial"/>
              </w:rPr>
            </w:pPr>
            <w:r w:rsidRPr="00480728">
              <w:rPr>
                <w:rFonts w:cs="Arial"/>
              </w:rPr>
              <w:t>Board of Directors Meeting*</w:t>
            </w:r>
          </w:p>
        </w:tc>
        <w:tc>
          <w:tcPr>
            <w:tcW w:w="3167" w:type="dxa"/>
          </w:tcPr>
          <w:p w14:paraId="4347EE66" w14:textId="77777777" w:rsidR="00677548" w:rsidRPr="00480728" w:rsidRDefault="00677548" w:rsidP="00677548">
            <w:pPr>
              <w:rPr>
                <w:rFonts w:cs="Arial"/>
                <w:color w:val="000000"/>
                <w:szCs w:val="20"/>
              </w:rPr>
            </w:pPr>
            <w:r w:rsidRPr="00480728">
              <w:rPr>
                <w:rFonts w:cs="Arial"/>
                <w:color w:val="000000"/>
                <w:szCs w:val="20"/>
              </w:rPr>
              <w:t>National Harbor 15, Ballroom Level</w:t>
            </w:r>
          </w:p>
          <w:p w14:paraId="3690B574" w14:textId="15C7E0E5" w:rsidR="005D0A8E" w:rsidRPr="00480728" w:rsidRDefault="005D0A8E" w:rsidP="005D0A8E">
            <w:pPr>
              <w:rPr>
                <w:rFonts w:cs="Arial"/>
              </w:rPr>
            </w:pPr>
          </w:p>
        </w:tc>
      </w:tr>
      <w:tr w:rsidR="00A60159" w:rsidRPr="00DA1B14" w14:paraId="503BF61F" w14:textId="77777777" w:rsidTr="1231B734">
        <w:tc>
          <w:tcPr>
            <w:tcW w:w="2104" w:type="dxa"/>
          </w:tcPr>
          <w:p w14:paraId="0D109A18" w14:textId="77777777" w:rsidR="009661F1" w:rsidRPr="00480728" w:rsidRDefault="004F50C8" w:rsidP="005D0A8E">
            <w:pPr>
              <w:rPr>
                <w:rFonts w:cs="Arial"/>
              </w:rPr>
            </w:pPr>
            <w:r w:rsidRPr="00480728">
              <w:rPr>
                <w:rFonts w:cs="Arial"/>
              </w:rPr>
              <w:t>8:30 a.m.–10:30 a.m.</w:t>
            </w:r>
          </w:p>
          <w:p w14:paraId="7F489543" w14:textId="195AE1AD" w:rsidR="00F83A36" w:rsidRPr="00480728" w:rsidRDefault="00F83A36" w:rsidP="005D0A8E">
            <w:pPr>
              <w:rPr>
                <w:rFonts w:cs="Arial"/>
              </w:rPr>
            </w:pPr>
          </w:p>
        </w:tc>
        <w:tc>
          <w:tcPr>
            <w:tcW w:w="4821" w:type="dxa"/>
            <w:gridSpan w:val="2"/>
          </w:tcPr>
          <w:p w14:paraId="1E931990" w14:textId="74F9C845" w:rsidR="009661F1" w:rsidRPr="00480728" w:rsidRDefault="00653818" w:rsidP="005D0A8E">
            <w:pPr>
              <w:rPr>
                <w:rFonts w:cs="Arial"/>
              </w:rPr>
            </w:pPr>
            <w:r w:rsidRPr="00480728">
              <w:rPr>
                <w:rFonts w:cs="Arial"/>
              </w:rPr>
              <w:t xml:space="preserve">Tentative: </w:t>
            </w:r>
            <w:r w:rsidR="004F50C8" w:rsidRPr="00480728">
              <w:rPr>
                <w:rFonts w:cs="Arial"/>
              </w:rPr>
              <w:t>2027</w:t>
            </w:r>
            <w:r w:rsidR="003D48FF" w:rsidRPr="00480728">
              <w:rPr>
                <w:rFonts w:cs="Arial"/>
              </w:rPr>
              <w:t xml:space="preserve"> Annual Conference &amp; Expo Planning Project Team Meeting</w:t>
            </w:r>
          </w:p>
        </w:tc>
        <w:tc>
          <w:tcPr>
            <w:tcW w:w="3167" w:type="dxa"/>
          </w:tcPr>
          <w:p w14:paraId="0C486449" w14:textId="03A7EF9E" w:rsidR="009661F1" w:rsidRPr="003A4996" w:rsidRDefault="003D48FF" w:rsidP="00677548">
            <w:pPr>
              <w:rPr>
                <w:rFonts w:cs="Arial"/>
                <w:color w:val="000000"/>
                <w:szCs w:val="20"/>
              </w:rPr>
            </w:pPr>
            <w:r w:rsidRPr="00480728">
              <w:rPr>
                <w:rFonts w:cs="Arial"/>
                <w:color w:val="000000"/>
                <w:szCs w:val="20"/>
              </w:rPr>
              <w:t>TBD</w:t>
            </w:r>
          </w:p>
        </w:tc>
      </w:tr>
      <w:bookmarkEnd w:id="1"/>
    </w:tbl>
    <w:p w14:paraId="381F5E1A" w14:textId="77777777" w:rsidR="00C86C35" w:rsidRPr="00DA1B14" w:rsidRDefault="00C86C35" w:rsidP="00C86C35">
      <w:pPr>
        <w:rPr>
          <w:rFonts w:cs="Arial"/>
        </w:rPr>
      </w:pPr>
    </w:p>
    <w:sectPr w:rsidR="00C86C35" w:rsidRPr="00DA1B14" w:rsidSect="0050342C">
      <w:headerReference w:type="default" r:id="rId12"/>
      <w:footerReference w:type="default" r:id="rId13"/>
      <w:pgSz w:w="12240" w:h="15840" w:code="1"/>
      <w:pgMar w:top="1440" w:right="1080" w:bottom="720" w:left="108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EBFD94" w14:textId="77777777" w:rsidR="000619C4" w:rsidRDefault="000619C4" w:rsidP="00C86C35">
      <w:r>
        <w:separator/>
      </w:r>
    </w:p>
  </w:endnote>
  <w:endnote w:type="continuationSeparator" w:id="0">
    <w:p w14:paraId="7C8D2C67" w14:textId="77777777" w:rsidR="000619C4" w:rsidRDefault="000619C4" w:rsidP="00C86C35">
      <w:r>
        <w:continuationSeparator/>
      </w:r>
    </w:p>
  </w:endnote>
  <w:endnote w:type="continuationNotice" w:id="1">
    <w:p w14:paraId="03273D08" w14:textId="77777777" w:rsidR="000619C4" w:rsidRDefault="000619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91406437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3583156C" w14:textId="434EF5AD" w:rsidR="00127CF0" w:rsidRPr="00B50860" w:rsidRDefault="00127CF0" w:rsidP="00127CF0">
        <w:pPr>
          <w:rPr>
            <w:i/>
            <w:sz w:val="16"/>
          </w:rPr>
        </w:pPr>
        <w:r w:rsidRPr="00B50860">
          <w:rPr>
            <w:i/>
            <w:sz w:val="16"/>
          </w:rPr>
          <w:t xml:space="preserve">As of </w:t>
        </w:r>
        <w:r w:rsidR="00C92EE6">
          <w:rPr>
            <w:i/>
            <w:sz w:val="16"/>
          </w:rPr>
          <w:t>January 31</w:t>
        </w:r>
        <w:r w:rsidR="009116A7">
          <w:rPr>
            <w:i/>
            <w:sz w:val="16"/>
          </w:rPr>
          <w:t>, 202</w:t>
        </w:r>
        <w:r w:rsidR="00C92EE6">
          <w:rPr>
            <w:i/>
            <w:sz w:val="16"/>
          </w:rPr>
          <w:t>6</w:t>
        </w:r>
      </w:p>
      <w:p w14:paraId="00D99074" w14:textId="6039CE76" w:rsidR="00127CF0" w:rsidRDefault="00127CF0" w:rsidP="00127CF0">
        <w:pPr>
          <w:rPr>
            <w:i/>
            <w:sz w:val="16"/>
          </w:rPr>
        </w:pPr>
        <w:r w:rsidRPr="00B50860">
          <w:rPr>
            <w:i/>
            <w:sz w:val="16"/>
          </w:rPr>
          <w:t>Subject to Change</w:t>
        </w:r>
      </w:p>
      <w:p w14:paraId="24B26B99" w14:textId="187E2545" w:rsidR="00321BBF" w:rsidRPr="00B50860" w:rsidRDefault="00321BBF" w:rsidP="003A45A1">
        <w:pPr>
          <w:tabs>
            <w:tab w:val="left" w:pos="2318"/>
          </w:tabs>
          <w:rPr>
            <w:i/>
            <w:sz w:val="16"/>
          </w:rPr>
        </w:pPr>
        <w:r>
          <w:rPr>
            <w:i/>
            <w:sz w:val="16"/>
          </w:rPr>
          <w:t>*By Invitation Only</w:t>
        </w:r>
        <w:r w:rsidR="003A45A1">
          <w:rPr>
            <w:i/>
            <w:sz w:val="16"/>
          </w:rPr>
          <w:tab/>
        </w:r>
      </w:p>
      <w:p w14:paraId="358758CE" w14:textId="49DBA6E4" w:rsidR="00B50860" w:rsidRPr="00127CF0" w:rsidRDefault="00127CF0" w:rsidP="00127CF0">
        <w:pPr>
          <w:pStyle w:val="Footer"/>
          <w:jc w:val="right"/>
          <w:rPr>
            <w:sz w:val="16"/>
          </w:rPr>
        </w:pPr>
        <w:r w:rsidRPr="00127CF0">
          <w:rPr>
            <w:sz w:val="16"/>
          </w:rPr>
          <w:fldChar w:fldCharType="begin"/>
        </w:r>
        <w:r w:rsidRPr="00127CF0">
          <w:rPr>
            <w:sz w:val="16"/>
          </w:rPr>
          <w:instrText xml:space="preserve"> PAGE   \* MERGEFORMAT </w:instrText>
        </w:r>
        <w:r w:rsidRPr="00127CF0">
          <w:rPr>
            <w:sz w:val="16"/>
          </w:rPr>
          <w:fldChar w:fldCharType="separate"/>
        </w:r>
        <w:r w:rsidRPr="00127CF0">
          <w:rPr>
            <w:noProof/>
            <w:sz w:val="16"/>
          </w:rPr>
          <w:t>2</w:t>
        </w:r>
        <w:r w:rsidRPr="00127CF0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EEC749" w14:textId="77777777" w:rsidR="000619C4" w:rsidRDefault="000619C4" w:rsidP="00C86C35">
      <w:r>
        <w:separator/>
      </w:r>
    </w:p>
  </w:footnote>
  <w:footnote w:type="continuationSeparator" w:id="0">
    <w:p w14:paraId="4C1E0A43" w14:textId="77777777" w:rsidR="000619C4" w:rsidRDefault="000619C4" w:rsidP="00C86C35">
      <w:r>
        <w:continuationSeparator/>
      </w:r>
    </w:p>
  </w:footnote>
  <w:footnote w:type="continuationNotice" w:id="1">
    <w:p w14:paraId="4125AE02" w14:textId="77777777" w:rsidR="000619C4" w:rsidRDefault="000619C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09EB7F" w14:textId="0F7EAAEA" w:rsidR="00C86C35" w:rsidRPr="00C86C35" w:rsidRDefault="00C86C35" w:rsidP="00C86C35">
    <w:pPr>
      <w:pStyle w:val="Header"/>
      <w:jc w:val="center"/>
      <w:rPr>
        <w:b/>
      </w:rPr>
    </w:pPr>
    <w:r w:rsidRPr="00C86C35">
      <w:rPr>
        <w:b/>
      </w:rPr>
      <w:t>ASSOCIATION OF LEGAL ADMINISTRATORS</w:t>
    </w:r>
  </w:p>
  <w:p w14:paraId="219C1020" w14:textId="7A741546" w:rsidR="00C86C35" w:rsidRPr="00C86C35" w:rsidRDefault="00C86C35" w:rsidP="00C86C35">
    <w:pPr>
      <w:pStyle w:val="Header"/>
      <w:jc w:val="center"/>
      <w:rPr>
        <w:b/>
      </w:rPr>
    </w:pPr>
    <w:r w:rsidRPr="00C86C35">
      <w:rPr>
        <w:b/>
      </w:rPr>
      <w:t>ANNUAL CONFERENCE &amp; EXPO</w:t>
    </w:r>
  </w:p>
  <w:p w14:paraId="16AC7274" w14:textId="3DFEAE06" w:rsidR="00C86C35" w:rsidRPr="00C86C35" w:rsidRDefault="000108E0" w:rsidP="00C86C35">
    <w:pPr>
      <w:pStyle w:val="Header"/>
      <w:jc w:val="center"/>
      <w:rPr>
        <w:b/>
      </w:rPr>
    </w:pPr>
    <w:r>
      <w:rPr>
        <w:b/>
      </w:rPr>
      <w:t>NATIONAL HARBOR, MARYLAND</w:t>
    </w:r>
    <w:r w:rsidR="0011257C">
      <w:rPr>
        <w:b/>
      </w:rPr>
      <w:t xml:space="preserve"> – </w:t>
    </w:r>
    <w:r>
      <w:rPr>
        <w:b/>
      </w:rPr>
      <w:t xml:space="preserve">APRIL </w:t>
    </w:r>
    <w:r w:rsidR="6D6BBBF5" w:rsidRPr="6D6BBBF5">
      <w:rPr>
        <w:b/>
        <w:bCs/>
      </w:rPr>
      <w:t>1</w:t>
    </w:r>
    <w:r w:rsidRPr="6D6BBBF5">
      <w:rPr>
        <w:b/>
        <w:bCs/>
      </w:rPr>
      <w:t>2</w:t>
    </w:r>
    <w:r w:rsidR="00FB6416">
      <w:rPr>
        <w:b/>
      </w:rPr>
      <w:t>–</w:t>
    </w:r>
    <w:r>
      <w:rPr>
        <w:b/>
      </w:rPr>
      <w:t>16, 2026</w:t>
    </w:r>
  </w:p>
  <w:p w14:paraId="70AF8C5A" w14:textId="77777777" w:rsidR="00C86C35" w:rsidRPr="00C86C35" w:rsidRDefault="00C86C35" w:rsidP="00C86C35">
    <w:pPr>
      <w:pStyle w:val="Header"/>
      <w:jc w:val="center"/>
      <w:rPr>
        <w:b/>
      </w:rPr>
    </w:pPr>
  </w:p>
  <w:p w14:paraId="7FDB2EDC" w14:textId="0D963777" w:rsidR="00C35CED" w:rsidRDefault="00C86C35" w:rsidP="00C86C35">
    <w:pPr>
      <w:pStyle w:val="Header"/>
      <w:jc w:val="center"/>
      <w:rPr>
        <w:b/>
      </w:rPr>
    </w:pPr>
    <w:r w:rsidRPr="00C86C35">
      <w:rPr>
        <w:b/>
      </w:rPr>
      <w:t>LEADERSHIP</w:t>
    </w:r>
    <w:r w:rsidR="00FC6149">
      <w:rPr>
        <w:b/>
      </w:rPr>
      <w:t xml:space="preserve"> </w:t>
    </w:r>
    <w:r w:rsidRPr="00C86C35">
      <w:rPr>
        <w:b/>
      </w:rPr>
      <w:t>SCHEDULE</w:t>
    </w:r>
  </w:p>
  <w:p w14:paraId="770D25A9" w14:textId="77777777" w:rsidR="00C35CED" w:rsidRDefault="00C35CED" w:rsidP="00C86C35">
    <w:pPr>
      <w:pStyle w:val="Header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6B658B"/>
    <w:multiLevelType w:val="hybridMultilevel"/>
    <w:tmpl w:val="B20CFF22"/>
    <w:lvl w:ilvl="0" w:tplc="05CCD6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20015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0tDQytzS3NDIwMjdT0lEKTi0uzszPAykwqQUARJFFhCwAAAA="/>
  </w:docVars>
  <w:rsids>
    <w:rsidRoot w:val="00C86C35"/>
    <w:rsid w:val="000006F3"/>
    <w:rsid w:val="00001571"/>
    <w:rsid w:val="00001B06"/>
    <w:rsid w:val="00003A51"/>
    <w:rsid w:val="00003DE7"/>
    <w:rsid w:val="00003E59"/>
    <w:rsid w:val="00004178"/>
    <w:rsid w:val="000047CD"/>
    <w:rsid w:val="00004950"/>
    <w:rsid w:val="00005D03"/>
    <w:rsid w:val="00005D3E"/>
    <w:rsid w:val="000060CC"/>
    <w:rsid w:val="000065BB"/>
    <w:rsid w:val="000067C7"/>
    <w:rsid w:val="0000717C"/>
    <w:rsid w:val="00010848"/>
    <w:rsid w:val="000108E0"/>
    <w:rsid w:val="00010DC6"/>
    <w:rsid w:val="00010E37"/>
    <w:rsid w:val="00011C9A"/>
    <w:rsid w:val="00012EE3"/>
    <w:rsid w:val="000140A5"/>
    <w:rsid w:val="000140BF"/>
    <w:rsid w:val="00015092"/>
    <w:rsid w:val="00015D00"/>
    <w:rsid w:val="00015F57"/>
    <w:rsid w:val="000165C7"/>
    <w:rsid w:val="0001799A"/>
    <w:rsid w:val="000200D7"/>
    <w:rsid w:val="0002036F"/>
    <w:rsid w:val="000219FA"/>
    <w:rsid w:val="000230F6"/>
    <w:rsid w:val="0002347B"/>
    <w:rsid w:val="00024505"/>
    <w:rsid w:val="00024B8A"/>
    <w:rsid w:val="00024C0E"/>
    <w:rsid w:val="000259B1"/>
    <w:rsid w:val="00025AE0"/>
    <w:rsid w:val="00025EA9"/>
    <w:rsid w:val="000262FF"/>
    <w:rsid w:val="00026C31"/>
    <w:rsid w:val="00026D42"/>
    <w:rsid w:val="00027DCA"/>
    <w:rsid w:val="00030FB0"/>
    <w:rsid w:val="0003164B"/>
    <w:rsid w:val="00031698"/>
    <w:rsid w:val="00031BC3"/>
    <w:rsid w:val="00031CEA"/>
    <w:rsid w:val="000328F9"/>
    <w:rsid w:val="0003348D"/>
    <w:rsid w:val="00034B26"/>
    <w:rsid w:val="00035299"/>
    <w:rsid w:val="00037EA5"/>
    <w:rsid w:val="0004040A"/>
    <w:rsid w:val="00040829"/>
    <w:rsid w:val="00041A56"/>
    <w:rsid w:val="00042888"/>
    <w:rsid w:val="00042EBC"/>
    <w:rsid w:val="00043445"/>
    <w:rsid w:val="000438CB"/>
    <w:rsid w:val="00044445"/>
    <w:rsid w:val="00046B66"/>
    <w:rsid w:val="00047B49"/>
    <w:rsid w:val="00050BE4"/>
    <w:rsid w:val="00050DAA"/>
    <w:rsid w:val="00051345"/>
    <w:rsid w:val="000519FF"/>
    <w:rsid w:val="00051FE1"/>
    <w:rsid w:val="00052B93"/>
    <w:rsid w:val="000540DC"/>
    <w:rsid w:val="000549E2"/>
    <w:rsid w:val="00055CE2"/>
    <w:rsid w:val="000562D0"/>
    <w:rsid w:val="000569BA"/>
    <w:rsid w:val="00056A15"/>
    <w:rsid w:val="00056BFD"/>
    <w:rsid w:val="000601FB"/>
    <w:rsid w:val="00060A39"/>
    <w:rsid w:val="00060A80"/>
    <w:rsid w:val="00060D6E"/>
    <w:rsid w:val="0006194F"/>
    <w:rsid w:val="000619C4"/>
    <w:rsid w:val="00062AF6"/>
    <w:rsid w:val="0006355A"/>
    <w:rsid w:val="00063C88"/>
    <w:rsid w:val="000645A1"/>
    <w:rsid w:val="00064BCC"/>
    <w:rsid w:val="00065589"/>
    <w:rsid w:val="000658DD"/>
    <w:rsid w:val="00065A6D"/>
    <w:rsid w:val="00065D7D"/>
    <w:rsid w:val="00066841"/>
    <w:rsid w:val="00066D34"/>
    <w:rsid w:val="0006720F"/>
    <w:rsid w:val="0006764F"/>
    <w:rsid w:val="000677F2"/>
    <w:rsid w:val="00067F47"/>
    <w:rsid w:val="0007040C"/>
    <w:rsid w:val="000706FB"/>
    <w:rsid w:val="00070D4E"/>
    <w:rsid w:val="00070EFD"/>
    <w:rsid w:val="000713C0"/>
    <w:rsid w:val="000714B5"/>
    <w:rsid w:val="00071B16"/>
    <w:rsid w:val="00072100"/>
    <w:rsid w:val="0007263C"/>
    <w:rsid w:val="00072C5E"/>
    <w:rsid w:val="00073174"/>
    <w:rsid w:val="0007340C"/>
    <w:rsid w:val="00073B5D"/>
    <w:rsid w:val="00073C71"/>
    <w:rsid w:val="00073F62"/>
    <w:rsid w:val="000742A5"/>
    <w:rsid w:val="00074D80"/>
    <w:rsid w:val="000761D2"/>
    <w:rsid w:val="00076D08"/>
    <w:rsid w:val="00077E92"/>
    <w:rsid w:val="000800FB"/>
    <w:rsid w:val="00080B3D"/>
    <w:rsid w:val="00081029"/>
    <w:rsid w:val="000816F5"/>
    <w:rsid w:val="00083432"/>
    <w:rsid w:val="00083482"/>
    <w:rsid w:val="00084738"/>
    <w:rsid w:val="00085ABE"/>
    <w:rsid w:val="00085BE7"/>
    <w:rsid w:val="00086377"/>
    <w:rsid w:val="000868C3"/>
    <w:rsid w:val="00086CD3"/>
    <w:rsid w:val="000873E0"/>
    <w:rsid w:val="00087DB8"/>
    <w:rsid w:val="00087DD4"/>
    <w:rsid w:val="000922C9"/>
    <w:rsid w:val="00092EEC"/>
    <w:rsid w:val="00093D57"/>
    <w:rsid w:val="00093FA9"/>
    <w:rsid w:val="00094F31"/>
    <w:rsid w:val="0009505D"/>
    <w:rsid w:val="000956A4"/>
    <w:rsid w:val="00095ACF"/>
    <w:rsid w:val="00095DF0"/>
    <w:rsid w:val="00096326"/>
    <w:rsid w:val="000965F3"/>
    <w:rsid w:val="00096743"/>
    <w:rsid w:val="00097352"/>
    <w:rsid w:val="000A2242"/>
    <w:rsid w:val="000A2334"/>
    <w:rsid w:val="000A3C91"/>
    <w:rsid w:val="000A479E"/>
    <w:rsid w:val="000A4E14"/>
    <w:rsid w:val="000A4E21"/>
    <w:rsid w:val="000A4EA4"/>
    <w:rsid w:val="000A503E"/>
    <w:rsid w:val="000A566D"/>
    <w:rsid w:val="000A5CB7"/>
    <w:rsid w:val="000A69F3"/>
    <w:rsid w:val="000A7375"/>
    <w:rsid w:val="000A7959"/>
    <w:rsid w:val="000A7BAD"/>
    <w:rsid w:val="000B0C13"/>
    <w:rsid w:val="000B17D0"/>
    <w:rsid w:val="000B1F83"/>
    <w:rsid w:val="000B231B"/>
    <w:rsid w:val="000B30E2"/>
    <w:rsid w:val="000B3677"/>
    <w:rsid w:val="000B3D61"/>
    <w:rsid w:val="000B4501"/>
    <w:rsid w:val="000B45B6"/>
    <w:rsid w:val="000B54D3"/>
    <w:rsid w:val="000B56FC"/>
    <w:rsid w:val="000B5713"/>
    <w:rsid w:val="000B62DF"/>
    <w:rsid w:val="000B65AF"/>
    <w:rsid w:val="000B6C35"/>
    <w:rsid w:val="000B6D65"/>
    <w:rsid w:val="000B6DB0"/>
    <w:rsid w:val="000B726F"/>
    <w:rsid w:val="000B7E40"/>
    <w:rsid w:val="000C012F"/>
    <w:rsid w:val="000C0140"/>
    <w:rsid w:val="000C0300"/>
    <w:rsid w:val="000C1779"/>
    <w:rsid w:val="000C1967"/>
    <w:rsid w:val="000C1BEC"/>
    <w:rsid w:val="000C1D9C"/>
    <w:rsid w:val="000C1EDE"/>
    <w:rsid w:val="000C334F"/>
    <w:rsid w:val="000C3838"/>
    <w:rsid w:val="000C410F"/>
    <w:rsid w:val="000C4218"/>
    <w:rsid w:val="000C483A"/>
    <w:rsid w:val="000C623D"/>
    <w:rsid w:val="000C6A54"/>
    <w:rsid w:val="000C6B28"/>
    <w:rsid w:val="000C7254"/>
    <w:rsid w:val="000C7BF0"/>
    <w:rsid w:val="000D07E8"/>
    <w:rsid w:val="000D0C43"/>
    <w:rsid w:val="000D1ABE"/>
    <w:rsid w:val="000D21A9"/>
    <w:rsid w:val="000D21C1"/>
    <w:rsid w:val="000D2978"/>
    <w:rsid w:val="000D387B"/>
    <w:rsid w:val="000D40BB"/>
    <w:rsid w:val="000D4475"/>
    <w:rsid w:val="000D4C3B"/>
    <w:rsid w:val="000D52CB"/>
    <w:rsid w:val="000D5595"/>
    <w:rsid w:val="000D63F8"/>
    <w:rsid w:val="000D6B7B"/>
    <w:rsid w:val="000D6C7D"/>
    <w:rsid w:val="000D772B"/>
    <w:rsid w:val="000D7E1B"/>
    <w:rsid w:val="000E08FE"/>
    <w:rsid w:val="000E0C54"/>
    <w:rsid w:val="000E1495"/>
    <w:rsid w:val="000E1684"/>
    <w:rsid w:val="000E1B4E"/>
    <w:rsid w:val="000E1C26"/>
    <w:rsid w:val="000E25E1"/>
    <w:rsid w:val="000E382F"/>
    <w:rsid w:val="000E4309"/>
    <w:rsid w:val="000F0CB7"/>
    <w:rsid w:val="000F1672"/>
    <w:rsid w:val="000F2899"/>
    <w:rsid w:val="000F3260"/>
    <w:rsid w:val="000F4660"/>
    <w:rsid w:val="000F725E"/>
    <w:rsid w:val="001001B5"/>
    <w:rsid w:val="00100628"/>
    <w:rsid w:val="001007C3"/>
    <w:rsid w:val="001007F6"/>
    <w:rsid w:val="00100EAC"/>
    <w:rsid w:val="0010166D"/>
    <w:rsid w:val="00101E50"/>
    <w:rsid w:val="00102109"/>
    <w:rsid w:val="00103663"/>
    <w:rsid w:val="00104371"/>
    <w:rsid w:val="00104DEB"/>
    <w:rsid w:val="0010533A"/>
    <w:rsid w:val="0010541E"/>
    <w:rsid w:val="0010630B"/>
    <w:rsid w:val="00106AB9"/>
    <w:rsid w:val="00110BD4"/>
    <w:rsid w:val="0011257C"/>
    <w:rsid w:val="0011466A"/>
    <w:rsid w:val="00114C63"/>
    <w:rsid w:val="00115925"/>
    <w:rsid w:val="00115E41"/>
    <w:rsid w:val="00116098"/>
    <w:rsid w:val="0012063D"/>
    <w:rsid w:val="00121668"/>
    <w:rsid w:val="00123D3D"/>
    <w:rsid w:val="00126B58"/>
    <w:rsid w:val="0012793C"/>
    <w:rsid w:val="00127CF0"/>
    <w:rsid w:val="00130000"/>
    <w:rsid w:val="00130499"/>
    <w:rsid w:val="001306F0"/>
    <w:rsid w:val="00130CE1"/>
    <w:rsid w:val="0013208D"/>
    <w:rsid w:val="0013213C"/>
    <w:rsid w:val="00133CD6"/>
    <w:rsid w:val="00133CFE"/>
    <w:rsid w:val="00133D5A"/>
    <w:rsid w:val="001346DB"/>
    <w:rsid w:val="001346F3"/>
    <w:rsid w:val="00134C3A"/>
    <w:rsid w:val="00135A5A"/>
    <w:rsid w:val="001360AA"/>
    <w:rsid w:val="00136567"/>
    <w:rsid w:val="0013665D"/>
    <w:rsid w:val="00137E36"/>
    <w:rsid w:val="001403D1"/>
    <w:rsid w:val="00140749"/>
    <w:rsid w:val="00140B62"/>
    <w:rsid w:val="001413EB"/>
    <w:rsid w:val="0014140D"/>
    <w:rsid w:val="00141D3E"/>
    <w:rsid w:val="001425B3"/>
    <w:rsid w:val="00142B36"/>
    <w:rsid w:val="001436D9"/>
    <w:rsid w:val="00143C1A"/>
    <w:rsid w:val="00145350"/>
    <w:rsid w:val="00145780"/>
    <w:rsid w:val="001457F1"/>
    <w:rsid w:val="001458DB"/>
    <w:rsid w:val="00145CEA"/>
    <w:rsid w:val="00145E9C"/>
    <w:rsid w:val="00147191"/>
    <w:rsid w:val="00147F8A"/>
    <w:rsid w:val="0015113C"/>
    <w:rsid w:val="001514C2"/>
    <w:rsid w:val="00151EB2"/>
    <w:rsid w:val="00152049"/>
    <w:rsid w:val="00152139"/>
    <w:rsid w:val="00152698"/>
    <w:rsid w:val="00152D71"/>
    <w:rsid w:val="001532DE"/>
    <w:rsid w:val="00153D05"/>
    <w:rsid w:val="0015759C"/>
    <w:rsid w:val="001603FA"/>
    <w:rsid w:val="00160A6F"/>
    <w:rsid w:val="00160E51"/>
    <w:rsid w:val="00160F7E"/>
    <w:rsid w:val="00161420"/>
    <w:rsid w:val="00161720"/>
    <w:rsid w:val="0016286B"/>
    <w:rsid w:val="00164864"/>
    <w:rsid w:val="001655A4"/>
    <w:rsid w:val="001675CF"/>
    <w:rsid w:val="00170084"/>
    <w:rsid w:val="001703A1"/>
    <w:rsid w:val="00171716"/>
    <w:rsid w:val="00172B7C"/>
    <w:rsid w:val="001730DB"/>
    <w:rsid w:val="00173B3A"/>
    <w:rsid w:val="00173DA5"/>
    <w:rsid w:val="00173F9D"/>
    <w:rsid w:val="00174EE0"/>
    <w:rsid w:val="001757A6"/>
    <w:rsid w:val="00177C07"/>
    <w:rsid w:val="00177EEE"/>
    <w:rsid w:val="00180A61"/>
    <w:rsid w:val="0018124A"/>
    <w:rsid w:val="00182E5F"/>
    <w:rsid w:val="00182EF8"/>
    <w:rsid w:val="00183EB7"/>
    <w:rsid w:val="00183F2C"/>
    <w:rsid w:val="001843A2"/>
    <w:rsid w:val="00184643"/>
    <w:rsid w:val="00184C07"/>
    <w:rsid w:val="00185A2F"/>
    <w:rsid w:val="001863A6"/>
    <w:rsid w:val="0018680C"/>
    <w:rsid w:val="00186952"/>
    <w:rsid w:val="00186E7D"/>
    <w:rsid w:val="00190DD6"/>
    <w:rsid w:val="00196522"/>
    <w:rsid w:val="00196844"/>
    <w:rsid w:val="00197350"/>
    <w:rsid w:val="001A04DB"/>
    <w:rsid w:val="001A13FB"/>
    <w:rsid w:val="001A27B3"/>
    <w:rsid w:val="001A42C9"/>
    <w:rsid w:val="001A447F"/>
    <w:rsid w:val="001A44B4"/>
    <w:rsid w:val="001A6781"/>
    <w:rsid w:val="001A6BDC"/>
    <w:rsid w:val="001A7EEF"/>
    <w:rsid w:val="001B134F"/>
    <w:rsid w:val="001B3D92"/>
    <w:rsid w:val="001B481F"/>
    <w:rsid w:val="001B5609"/>
    <w:rsid w:val="001B5C34"/>
    <w:rsid w:val="001B6680"/>
    <w:rsid w:val="001B6D91"/>
    <w:rsid w:val="001B6DCC"/>
    <w:rsid w:val="001B6EE5"/>
    <w:rsid w:val="001B7337"/>
    <w:rsid w:val="001B7B54"/>
    <w:rsid w:val="001C0057"/>
    <w:rsid w:val="001C04D2"/>
    <w:rsid w:val="001C05DA"/>
    <w:rsid w:val="001C166E"/>
    <w:rsid w:val="001C2F6C"/>
    <w:rsid w:val="001C35BF"/>
    <w:rsid w:val="001C3669"/>
    <w:rsid w:val="001C3868"/>
    <w:rsid w:val="001C4605"/>
    <w:rsid w:val="001C4FF8"/>
    <w:rsid w:val="001C6161"/>
    <w:rsid w:val="001C72D0"/>
    <w:rsid w:val="001D0BA6"/>
    <w:rsid w:val="001D2683"/>
    <w:rsid w:val="001D2D04"/>
    <w:rsid w:val="001D4542"/>
    <w:rsid w:val="001D55B5"/>
    <w:rsid w:val="001D631C"/>
    <w:rsid w:val="001D71B0"/>
    <w:rsid w:val="001E0363"/>
    <w:rsid w:val="001E114D"/>
    <w:rsid w:val="001E120A"/>
    <w:rsid w:val="001E17FA"/>
    <w:rsid w:val="001E1BE4"/>
    <w:rsid w:val="001E2727"/>
    <w:rsid w:val="001E3C92"/>
    <w:rsid w:val="001E5BB7"/>
    <w:rsid w:val="001E6C1B"/>
    <w:rsid w:val="001E6E4A"/>
    <w:rsid w:val="001F02F1"/>
    <w:rsid w:val="001F1921"/>
    <w:rsid w:val="001F309E"/>
    <w:rsid w:val="001F3B8F"/>
    <w:rsid w:val="001F3C50"/>
    <w:rsid w:val="001F4465"/>
    <w:rsid w:val="001F5241"/>
    <w:rsid w:val="001F5E95"/>
    <w:rsid w:val="001F62FB"/>
    <w:rsid w:val="001F6D23"/>
    <w:rsid w:val="001F79D7"/>
    <w:rsid w:val="001F7B32"/>
    <w:rsid w:val="001F7E18"/>
    <w:rsid w:val="00200043"/>
    <w:rsid w:val="00201E28"/>
    <w:rsid w:val="00201EEE"/>
    <w:rsid w:val="00203166"/>
    <w:rsid w:val="00203B3E"/>
    <w:rsid w:val="002045CE"/>
    <w:rsid w:val="00204776"/>
    <w:rsid w:val="00205DC0"/>
    <w:rsid w:val="00206414"/>
    <w:rsid w:val="0020657D"/>
    <w:rsid w:val="00206F66"/>
    <w:rsid w:val="00207085"/>
    <w:rsid w:val="00207D6A"/>
    <w:rsid w:val="0021013F"/>
    <w:rsid w:val="00210A14"/>
    <w:rsid w:val="0021109C"/>
    <w:rsid w:val="00211708"/>
    <w:rsid w:val="00211E2B"/>
    <w:rsid w:val="00211E41"/>
    <w:rsid w:val="00212C88"/>
    <w:rsid w:val="002130F4"/>
    <w:rsid w:val="002131C3"/>
    <w:rsid w:val="0021369F"/>
    <w:rsid w:val="002139A4"/>
    <w:rsid w:val="00214091"/>
    <w:rsid w:val="00215B8D"/>
    <w:rsid w:val="002160A4"/>
    <w:rsid w:val="00216503"/>
    <w:rsid w:val="002176DF"/>
    <w:rsid w:val="00217A5C"/>
    <w:rsid w:val="00220573"/>
    <w:rsid w:val="002207C0"/>
    <w:rsid w:val="0022127A"/>
    <w:rsid w:val="00221BC8"/>
    <w:rsid w:val="0022251F"/>
    <w:rsid w:val="00222851"/>
    <w:rsid w:val="00222953"/>
    <w:rsid w:val="00223B0A"/>
    <w:rsid w:val="00225110"/>
    <w:rsid w:val="0022584B"/>
    <w:rsid w:val="002272AF"/>
    <w:rsid w:val="00227623"/>
    <w:rsid w:val="00230099"/>
    <w:rsid w:val="00230936"/>
    <w:rsid w:val="00230B19"/>
    <w:rsid w:val="00230CF5"/>
    <w:rsid w:val="00231143"/>
    <w:rsid w:val="002314A0"/>
    <w:rsid w:val="002319FF"/>
    <w:rsid w:val="00231FD4"/>
    <w:rsid w:val="0023217A"/>
    <w:rsid w:val="002324A5"/>
    <w:rsid w:val="00232CF4"/>
    <w:rsid w:val="002345F8"/>
    <w:rsid w:val="00235849"/>
    <w:rsid w:val="00236A64"/>
    <w:rsid w:val="00237E43"/>
    <w:rsid w:val="00237F3C"/>
    <w:rsid w:val="002400E0"/>
    <w:rsid w:val="00240B36"/>
    <w:rsid w:val="00241F04"/>
    <w:rsid w:val="0024256B"/>
    <w:rsid w:val="00242805"/>
    <w:rsid w:val="00242EE1"/>
    <w:rsid w:val="002431B0"/>
    <w:rsid w:val="0024421F"/>
    <w:rsid w:val="002447AA"/>
    <w:rsid w:val="002447BC"/>
    <w:rsid w:val="0024521C"/>
    <w:rsid w:val="00247401"/>
    <w:rsid w:val="002474D1"/>
    <w:rsid w:val="00247C38"/>
    <w:rsid w:val="0025024C"/>
    <w:rsid w:val="00251DC1"/>
    <w:rsid w:val="0025221C"/>
    <w:rsid w:val="002536B8"/>
    <w:rsid w:val="00253892"/>
    <w:rsid w:val="002539D8"/>
    <w:rsid w:val="0025417B"/>
    <w:rsid w:val="002542B8"/>
    <w:rsid w:val="00254C74"/>
    <w:rsid w:val="00255E8F"/>
    <w:rsid w:val="002560F5"/>
    <w:rsid w:val="0025678F"/>
    <w:rsid w:val="00257220"/>
    <w:rsid w:val="00257A9C"/>
    <w:rsid w:val="002603AA"/>
    <w:rsid w:val="002607A8"/>
    <w:rsid w:val="00261135"/>
    <w:rsid w:val="0026147C"/>
    <w:rsid w:val="00261B67"/>
    <w:rsid w:val="00261CD9"/>
    <w:rsid w:val="00262D2A"/>
    <w:rsid w:val="0026320A"/>
    <w:rsid w:val="00263E6B"/>
    <w:rsid w:val="002649F9"/>
    <w:rsid w:val="00264B37"/>
    <w:rsid w:val="00264CB2"/>
    <w:rsid w:val="00264E31"/>
    <w:rsid w:val="002651E3"/>
    <w:rsid w:val="0026580E"/>
    <w:rsid w:val="00266031"/>
    <w:rsid w:val="002660A8"/>
    <w:rsid w:val="00267E6F"/>
    <w:rsid w:val="00270052"/>
    <w:rsid w:val="002709E2"/>
    <w:rsid w:val="00270AD4"/>
    <w:rsid w:val="00271627"/>
    <w:rsid w:val="002716E7"/>
    <w:rsid w:val="00272B6C"/>
    <w:rsid w:val="00275390"/>
    <w:rsid w:val="002753EB"/>
    <w:rsid w:val="00277487"/>
    <w:rsid w:val="002812C1"/>
    <w:rsid w:val="002814F1"/>
    <w:rsid w:val="00282364"/>
    <w:rsid w:val="0028268B"/>
    <w:rsid w:val="00284457"/>
    <w:rsid w:val="00285116"/>
    <w:rsid w:val="00286695"/>
    <w:rsid w:val="00290234"/>
    <w:rsid w:val="00291B5C"/>
    <w:rsid w:val="0029285A"/>
    <w:rsid w:val="00292F41"/>
    <w:rsid w:val="00293EA3"/>
    <w:rsid w:val="002944F8"/>
    <w:rsid w:val="002954E5"/>
    <w:rsid w:val="00296F4C"/>
    <w:rsid w:val="00297318"/>
    <w:rsid w:val="002A0A49"/>
    <w:rsid w:val="002A0E4C"/>
    <w:rsid w:val="002A2900"/>
    <w:rsid w:val="002A33A1"/>
    <w:rsid w:val="002A56CA"/>
    <w:rsid w:val="002A58B0"/>
    <w:rsid w:val="002A5F5A"/>
    <w:rsid w:val="002A6835"/>
    <w:rsid w:val="002A71DA"/>
    <w:rsid w:val="002A78ED"/>
    <w:rsid w:val="002B0E2E"/>
    <w:rsid w:val="002B1026"/>
    <w:rsid w:val="002B1253"/>
    <w:rsid w:val="002B12D7"/>
    <w:rsid w:val="002B1DB4"/>
    <w:rsid w:val="002B2229"/>
    <w:rsid w:val="002B36D9"/>
    <w:rsid w:val="002B375A"/>
    <w:rsid w:val="002B4097"/>
    <w:rsid w:val="002B4991"/>
    <w:rsid w:val="002B4B5A"/>
    <w:rsid w:val="002B4BFB"/>
    <w:rsid w:val="002B59A3"/>
    <w:rsid w:val="002B5E22"/>
    <w:rsid w:val="002B6281"/>
    <w:rsid w:val="002B689B"/>
    <w:rsid w:val="002B71AD"/>
    <w:rsid w:val="002B7C76"/>
    <w:rsid w:val="002C024D"/>
    <w:rsid w:val="002C0ACD"/>
    <w:rsid w:val="002C0FE6"/>
    <w:rsid w:val="002C187A"/>
    <w:rsid w:val="002C1DCA"/>
    <w:rsid w:val="002C2FF4"/>
    <w:rsid w:val="002C35FB"/>
    <w:rsid w:val="002C3EF9"/>
    <w:rsid w:val="002C417C"/>
    <w:rsid w:val="002C4428"/>
    <w:rsid w:val="002C460E"/>
    <w:rsid w:val="002C54F9"/>
    <w:rsid w:val="002C7963"/>
    <w:rsid w:val="002C7C0E"/>
    <w:rsid w:val="002D0DBF"/>
    <w:rsid w:val="002D13D2"/>
    <w:rsid w:val="002D2496"/>
    <w:rsid w:val="002D371C"/>
    <w:rsid w:val="002D3908"/>
    <w:rsid w:val="002D3938"/>
    <w:rsid w:val="002D4295"/>
    <w:rsid w:val="002D42EE"/>
    <w:rsid w:val="002D4838"/>
    <w:rsid w:val="002D4B51"/>
    <w:rsid w:val="002D516A"/>
    <w:rsid w:val="002D564D"/>
    <w:rsid w:val="002D580D"/>
    <w:rsid w:val="002D63CF"/>
    <w:rsid w:val="002D74BE"/>
    <w:rsid w:val="002D7544"/>
    <w:rsid w:val="002E1425"/>
    <w:rsid w:val="002E2352"/>
    <w:rsid w:val="002E2C21"/>
    <w:rsid w:val="002E2CBE"/>
    <w:rsid w:val="002E3360"/>
    <w:rsid w:val="002E3B92"/>
    <w:rsid w:val="002E4EF5"/>
    <w:rsid w:val="002E75B8"/>
    <w:rsid w:val="002E7CC2"/>
    <w:rsid w:val="002F0B07"/>
    <w:rsid w:val="002F1F43"/>
    <w:rsid w:val="002F33CD"/>
    <w:rsid w:val="002F4237"/>
    <w:rsid w:val="002F47FB"/>
    <w:rsid w:val="002F549B"/>
    <w:rsid w:val="002F6BC6"/>
    <w:rsid w:val="00300C69"/>
    <w:rsid w:val="00301450"/>
    <w:rsid w:val="003022F7"/>
    <w:rsid w:val="00303731"/>
    <w:rsid w:val="003039FF"/>
    <w:rsid w:val="00303E3A"/>
    <w:rsid w:val="003042AA"/>
    <w:rsid w:val="003044A8"/>
    <w:rsid w:val="00304F76"/>
    <w:rsid w:val="00305027"/>
    <w:rsid w:val="00305329"/>
    <w:rsid w:val="00305BE2"/>
    <w:rsid w:val="00305DC6"/>
    <w:rsid w:val="00305E25"/>
    <w:rsid w:val="00307015"/>
    <w:rsid w:val="0030785A"/>
    <w:rsid w:val="00311463"/>
    <w:rsid w:val="003119EE"/>
    <w:rsid w:val="00311AA9"/>
    <w:rsid w:val="003126D1"/>
    <w:rsid w:val="003131E4"/>
    <w:rsid w:val="003138D3"/>
    <w:rsid w:val="00313A34"/>
    <w:rsid w:val="00314DC4"/>
    <w:rsid w:val="00315023"/>
    <w:rsid w:val="00316208"/>
    <w:rsid w:val="00321B05"/>
    <w:rsid w:val="00321BBF"/>
    <w:rsid w:val="00321FDC"/>
    <w:rsid w:val="00324007"/>
    <w:rsid w:val="003248B3"/>
    <w:rsid w:val="00325638"/>
    <w:rsid w:val="00326B1F"/>
    <w:rsid w:val="0032753D"/>
    <w:rsid w:val="00327B12"/>
    <w:rsid w:val="0033043D"/>
    <w:rsid w:val="00330EDE"/>
    <w:rsid w:val="003316B0"/>
    <w:rsid w:val="00333134"/>
    <w:rsid w:val="003336FF"/>
    <w:rsid w:val="00334559"/>
    <w:rsid w:val="003351E4"/>
    <w:rsid w:val="00335415"/>
    <w:rsid w:val="00336E51"/>
    <w:rsid w:val="00337395"/>
    <w:rsid w:val="0034014A"/>
    <w:rsid w:val="00340B7C"/>
    <w:rsid w:val="00340D16"/>
    <w:rsid w:val="003411A8"/>
    <w:rsid w:val="00341887"/>
    <w:rsid w:val="003436AC"/>
    <w:rsid w:val="003440E9"/>
    <w:rsid w:val="003450DD"/>
    <w:rsid w:val="003457EE"/>
    <w:rsid w:val="00345C2F"/>
    <w:rsid w:val="00346A7E"/>
    <w:rsid w:val="00347044"/>
    <w:rsid w:val="003471ED"/>
    <w:rsid w:val="0035025D"/>
    <w:rsid w:val="00350AAD"/>
    <w:rsid w:val="003524B9"/>
    <w:rsid w:val="00352805"/>
    <w:rsid w:val="00353531"/>
    <w:rsid w:val="0035437B"/>
    <w:rsid w:val="003548B4"/>
    <w:rsid w:val="003566A9"/>
    <w:rsid w:val="00356DD9"/>
    <w:rsid w:val="0035794C"/>
    <w:rsid w:val="00357E22"/>
    <w:rsid w:val="003628E0"/>
    <w:rsid w:val="00363553"/>
    <w:rsid w:val="00364076"/>
    <w:rsid w:val="00364CEE"/>
    <w:rsid w:val="0036517D"/>
    <w:rsid w:val="0036613B"/>
    <w:rsid w:val="0036687D"/>
    <w:rsid w:val="00366FD5"/>
    <w:rsid w:val="003674EA"/>
    <w:rsid w:val="003674FA"/>
    <w:rsid w:val="00367CE5"/>
    <w:rsid w:val="00371FE5"/>
    <w:rsid w:val="00374C09"/>
    <w:rsid w:val="0037576B"/>
    <w:rsid w:val="00375C54"/>
    <w:rsid w:val="003772BA"/>
    <w:rsid w:val="0037781B"/>
    <w:rsid w:val="00380A3B"/>
    <w:rsid w:val="00380BCC"/>
    <w:rsid w:val="003819EC"/>
    <w:rsid w:val="00382D0D"/>
    <w:rsid w:val="00383511"/>
    <w:rsid w:val="00384C89"/>
    <w:rsid w:val="00385703"/>
    <w:rsid w:val="00385966"/>
    <w:rsid w:val="00385B41"/>
    <w:rsid w:val="00386019"/>
    <w:rsid w:val="00386526"/>
    <w:rsid w:val="003868EE"/>
    <w:rsid w:val="00386D93"/>
    <w:rsid w:val="003873E5"/>
    <w:rsid w:val="003876A2"/>
    <w:rsid w:val="0039118D"/>
    <w:rsid w:val="00391714"/>
    <w:rsid w:val="003918DF"/>
    <w:rsid w:val="003921C9"/>
    <w:rsid w:val="003926C0"/>
    <w:rsid w:val="00393FA1"/>
    <w:rsid w:val="00395D82"/>
    <w:rsid w:val="003965BF"/>
    <w:rsid w:val="00396DE6"/>
    <w:rsid w:val="0039717C"/>
    <w:rsid w:val="0039756F"/>
    <w:rsid w:val="00397849"/>
    <w:rsid w:val="00397EC7"/>
    <w:rsid w:val="003A0BB6"/>
    <w:rsid w:val="003A113F"/>
    <w:rsid w:val="003A2853"/>
    <w:rsid w:val="003A4426"/>
    <w:rsid w:val="003A444D"/>
    <w:rsid w:val="003A45A1"/>
    <w:rsid w:val="003A4996"/>
    <w:rsid w:val="003A52A0"/>
    <w:rsid w:val="003A5FEB"/>
    <w:rsid w:val="003A6247"/>
    <w:rsid w:val="003A6AED"/>
    <w:rsid w:val="003A72F0"/>
    <w:rsid w:val="003A7D0B"/>
    <w:rsid w:val="003B1104"/>
    <w:rsid w:val="003B1C01"/>
    <w:rsid w:val="003B2740"/>
    <w:rsid w:val="003B2923"/>
    <w:rsid w:val="003B2934"/>
    <w:rsid w:val="003B3529"/>
    <w:rsid w:val="003B3E5D"/>
    <w:rsid w:val="003B42F2"/>
    <w:rsid w:val="003B4B87"/>
    <w:rsid w:val="003B62FF"/>
    <w:rsid w:val="003B6B95"/>
    <w:rsid w:val="003B7A0F"/>
    <w:rsid w:val="003C1601"/>
    <w:rsid w:val="003C3654"/>
    <w:rsid w:val="003C3DEC"/>
    <w:rsid w:val="003C5E59"/>
    <w:rsid w:val="003C6734"/>
    <w:rsid w:val="003C6754"/>
    <w:rsid w:val="003C794D"/>
    <w:rsid w:val="003D1830"/>
    <w:rsid w:val="003D21C9"/>
    <w:rsid w:val="003D2915"/>
    <w:rsid w:val="003D2B42"/>
    <w:rsid w:val="003D35A0"/>
    <w:rsid w:val="003D3C09"/>
    <w:rsid w:val="003D484A"/>
    <w:rsid w:val="003D48FF"/>
    <w:rsid w:val="003D515C"/>
    <w:rsid w:val="003D6D68"/>
    <w:rsid w:val="003E2D65"/>
    <w:rsid w:val="003E2DDC"/>
    <w:rsid w:val="003E4803"/>
    <w:rsid w:val="003E4F8F"/>
    <w:rsid w:val="003E5C17"/>
    <w:rsid w:val="003E63F4"/>
    <w:rsid w:val="003E6423"/>
    <w:rsid w:val="003E6DC1"/>
    <w:rsid w:val="003E7BEC"/>
    <w:rsid w:val="003F0371"/>
    <w:rsid w:val="003F0DC0"/>
    <w:rsid w:val="003F1355"/>
    <w:rsid w:val="003F1554"/>
    <w:rsid w:val="003F1CC6"/>
    <w:rsid w:val="003F21E2"/>
    <w:rsid w:val="003F295F"/>
    <w:rsid w:val="003F2C47"/>
    <w:rsid w:val="003F3C2C"/>
    <w:rsid w:val="003F3E93"/>
    <w:rsid w:val="003F58CF"/>
    <w:rsid w:val="004002FF"/>
    <w:rsid w:val="004003BE"/>
    <w:rsid w:val="004010D2"/>
    <w:rsid w:val="00401294"/>
    <w:rsid w:val="00401A5D"/>
    <w:rsid w:val="004023F4"/>
    <w:rsid w:val="00402FDC"/>
    <w:rsid w:val="004038EA"/>
    <w:rsid w:val="00403940"/>
    <w:rsid w:val="00403CA2"/>
    <w:rsid w:val="00403E3B"/>
    <w:rsid w:val="004052CE"/>
    <w:rsid w:val="00405504"/>
    <w:rsid w:val="0040600C"/>
    <w:rsid w:val="00406030"/>
    <w:rsid w:val="004071D9"/>
    <w:rsid w:val="00407B69"/>
    <w:rsid w:val="00407BC7"/>
    <w:rsid w:val="00407E86"/>
    <w:rsid w:val="004100DF"/>
    <w:rsid w:val="00410466"/>
    <w:rsid w:val="0041128A"/>
    <w:rsid w:val="00411AB9"/>
    <w:rsid w:val="00411DDA"/>
    <w:rsid w:val="00411DE6"/>
    <w:rsid w:val="00411FA2"/>
    <w:rsid w:val="0041212E"/>
    <w:rsid w:val="004122D9"/>
    <w:rsid w:val="00412D40"/>
    <w:rsid w:val="00413361"/>
    <w:rsid w:val="004135A2"/>
    <w:rsid w:val="00414041"/>
    <w:rsid w:val="00415723"/>
    <w:rsid w:val="004163C5"/>
    <w:rsid w:val="00416682"/>
    <w:rsid w:val="00417769"/>
    <w:rsid w:val="0042258B"/>
    <w:rsid w:val="00422A0E"/>
    <w:rsid w:val="00422B74"/>
    <w:rsid w:val="0042346E"/>
    <w:rsid w:val="00423AB9"/>
    <w:rsid w:val="00424250"/>
    <w:rsid w:val="004250EE"/>
    <w:rsid w:val="004253A1"/>
    <w:rsid w:val="004263CE"/>
    <w:rsid w:val="00427DE8"/>
    <w:rsid w:val="0043064D"/>
    <w:rsid w:val="00431C3B"/>
    <w:rsid w:val="0043265A"/>
    <w:rsid w:val="00433197"/>
    <w:rsid w:val="00434859"/>
    <w:rsid w:val="00435DFF"/>
    <w:rsid w:val="00436A2D"/>
    <w:rsid w:val="00440299"/>
    <w:rsid w:val="004403FA"/>
    <w:rsid w:val="00440530"/>
    <w:rsid w:val="00440B2B"/>
    <w:rsid w:val="004413CF"/>
    <w:rsid w:val="0044162B"/>
    <w:rsid w:val="00441773"/>
    <w:rsid w:val="0044195E"/>
    <w:rsid w:val="0044233B"/>
    <w:rsid w:val="0044245C"/>
    <w:rsid w:val="004425AF"/>
    <w:rsid w:val="004432EE"/>
    <w:rsid w:val="00443535"/>
    <w:rsid w:val="00443723"/>
    <w:rsid w:val="00443E91"/>
    <w:rsid w:val="004444EA"/>
    <w:rsid w:val="0044550E"/>
    <w:rsid w:val="00445CFC"/>
    <w:rsid w:val="00446B31"/>
    <w:rsid w:val="00446E9D"/>
    <w:rsid w:val="00447736"/>
    <w:rsid w:val="00447D1F"/>
    <w:rsid w:val="00450288"/>
    <w:rsid w:val="00450BA7"/>
    <w:rsid w:val="00450E8A"/>
    <w:rsid w:val="0045128C"/>
    <w:rsid w:val="0045183A"/>
    <w:rsid w:val="0045296B"/>
    <w:rsid w:val="00453B15"/>
    <w:rsid w:val="004540CB"/>
    <w:rsid w:val="0045469D"/>
    <w:rsid w:val="00454CB2"/>
    <w:rsid w:val="00455290"/>
    <w:rsid w:val="00456E31"/>
    <w:rsid w:val="00457EB5"/>
    <w:rsid w:val="00461123"/>
    <w:rsid w:val="004614E8"/>
    <w:rsid w:val="00461842"/>
    <w:rsid w:val="00461FA4"/>
    <w:rsid w:val="00462C8B"/>
    <w:rsid w:val="00462C94"/>
    <w:rsid w:val="00462DFE"/>
    <w:rsid w:val="00463CF5"/>
    <w:rsid w:val="00464A28"/>
    <w:rsid w:val="004655C7"/>
    <w:rsid w:val="00465611"/>
    <w:rsid w:val="00465AD0"/>
    <w:rsid w:val="0046666F"/>
    <w:rsid w:val="00466CB9"/>
    <w:rsid w:val="00467393"/>
    <w:rsid w:val="004709BF"/>
    <w:rsid w:val="00471013"/>
    <w:rsid w:val="004727B2"/>
    <w:rsid w:val="00472FD3"/>
    <w:rsid w:val="004730D8"/>
    <w:rsid w:val="00473F63"/>
    <w:rsid w:val="004751D1"/>
    <w:rsid w:val="004756F7"/>
    <w:rsid w:val="00475A60"/>
    <w:rsid w:val="004771ED"/>
    <w:rsid w:val="00480019"/>
    <w:rsid w:val="00480036"/>
    <w:rsid w:val="00480728"/>
    <w:rsid w:val="00480C44"/>
    <w:rsid w:val="00481A45"/>
    <w:rsid w:val="00483163"/>
    <w:rsid w:val="00483B63"/>
    <w:rsid w:val="00485551"/>
    <w:rsid w:val="00485796"/>
    <w:rsid w:val="004859C9"/>
    <w:rsid w:val="00485B47"/>
    <w:rsid w:val="004861E6"/>
    <w:rsid w:val="00487D13"/>
    <w:rsid w:val="0049080D"/>
    <w:rsid w:val="00491708"/>
    <w:rsid w:val="004929BF"/>
    <w:rsid w:val="00492A62"/>
    <w:rsid w:val="004943CE"/>
    <w:rsid w:val="0049444F"/>
    <w:rsid w:val="004948EF"/>
    <w:rsid w:val="00494F3B"/>
    <w:rsid w:val="004956AA"/>
    <w:rsid w:val="004963B3"/>
    <w:rsid w:val="00496C9B"/>
    <w:rsid w:val="00496D84"/>
    <w:rsid w:val="00496EF7"/>
    <w:rsid w:val="00496F83"/>
    <w:rsid w:val="00497BE9"/>
    <w:rsid w:val="004A0165"/>
    <w:rsid w:val="004A07A3"/>
    <w:rsid w:val="004A1EDF"/>
    <w:rsid w:val="004A217E"/>
    <w:rsid w:val="004A2244"/>
    <w:rsid w:val="004A2CB7"/>
    <w:rsid w:val="004A40C6"/>
    <w:rsid w:val="004A4723"/>
    <w:rsid w:val="004A4E9F"/>
    <w:rsid w:val="004A506C"/>
    <w:rsid w:val="004A5624"/>
    <w:rsid w:val="004A583B"/>
    <w:rsid w:val="004A5ABA"/>
    <w:rsid w:val="004A5E0A"/>
    <w:rsid w:val="004A6B7A"/>
    <w:rsid w:val="004A7462"/>
    <w:rsid w:val="004A770E"/>
    <w:rsid w:val="004B01B3"/>
    <w:rsid w:val="004B1201"/>
    <w:rsid w:val="004B1298"/>
    <w:rsid w:val="004B1625"/>
    <w:rsid w:val="004B17ED"/>
    <w:rsid w:val="004B19C4"/>
    <w:rsid w:val="004B1D71"/>
    <w:rsid w:val="004B353D"/>
    <w:rsid w:val="004B459E"/>
    <w:rsid w:val="004B496A"/>
    <w:rsid w:val="004B4F3C"/>
    <w:rsid w:val="004B7195"/>
    <w:rsid w:val="004B7858"/>
    <w:rsid w:val="004C15EA"/>
    <w:rsid w:val="004C1A7D"/>
    <w:rsid w:val="004C2AF7"/>
    <w:rsid w:val="004C33C2"/>
    <w:rsid w:val="004C3F2F"/>
    <w:rsid w:val="004C4164"/>
    <w:rsid w:val="004C5221"/>
    <w:rsid w:val="004C5708"/>
    <w:rsid w:val="004C6164"/>
    <w:rsid w:val="004C64F3"/>
    <w:rsid w:val="004C7E2C"/>
    <w:rsid w:val="004C7F09"/>
    <w:rsid w:val="004D0425"/>
    <w:rsid w:val="004D0727"/>
    <w:rsid w:val="004D3CA5"/>
    <w:rsid w:val="004D40A0"/>
    <w:rsid w:val="004D43DA"/>
    <w:rsid w:val="004D45ED"/>
    <w:rsid w:val="004D4CFE"/>
    <w:rsid w:val="004D502F"/>
    <w:rsid w:val="004D5170"/>
    <w:rsid w:val="004D5BFA"/>
    <w:rsid w:val="004D5F2F"/>
    <w:rsid w:val="004D6378"/>
    <w:rsid w:val="004D7148"/>
    <w:rsid w:val="004D75AD"/>
    <w:rsid w:val="004D761E"/>
    <w:rsid w:val="004D7E3D"/>
    <w:rsid w:val="004E0923"/>
    <w:rsid w:val="004E0F30"/>
    <w:rsid w:val="004E137F"/>
    <w:rsid w:val="004E13CC"/>
    <w:rsid w:val="004E16A6"/>
    <w:rsid w:val="004E2624"/>
    <w:rsid w:val="004E2C67"/>
    <w:rsid w:val="004E32A0"/>
    <w:rsid w:val="004E4106"/>
    <w:rsid w:val="004E42B8"/>
    <w:rsid w:val="004E4D50"/>
    <w:rsid w:val="004E4E53"/>
    <w:rsid w:val="004E54CB"/>
    <w:rsid w:val="004E593C"/>
    <w:rsid w:val="004E676B"/>
    <w:rsid w:val="004E6A87"/>
    <w:rsid w:val="004E782F"/>
    <w:rsid w:val="004F0001"/>
    <w:rsid w:val="004F0042"/>
    <w:rsid w:val="004F05FB"/>
    <w:rsid w:val="004F10C9"/>
    <w:rsid w:val="004F2F67"/>
    <w:rsid w:val="004F3370"/>
    <w:rsid w:val="004F3D0B"/>
    <w:rsid w:val="004F495C"/>
    <w:rsid w:val="004F50C8"/>
    <w:rsid w:val="004F529B"/>
    <w:rsid w:val="004F5D3E"/>
    <w:rsid w:val="004F6AAB"/>
    <w:rsid w:val="004F7372"/>
    <w:rsid w:val="004F75E5"/>
    <w:rsid w:val="004F7D1F"/>
    <w:rsid w:val="0050042B"/>
    <w:rsid w:val="00500C51"/>
    <w:rsid w:val="00501389"/>
    <w:rsid w:val="00501642"/>
    <w:rsid w:val="00501AD9"/>
    <w:rsid w:val="00501B42"/>
    <w:rsid w:val="00502327"/>
    <w:rsid w:val="00502C11"/>
    <w:rsid w:val="00503270"/>
    <w:rsid w:val="0050342C"/>
    <w:rsid w:val="00503582"/>
    <w:rsid w:val="0050394C"/>
    <w:rsid w:val="005045AF"/>
    <w:rsid w:val="0050630D"/>
    <w:rsid w:val="005063ED"/>
    <w:rsid w:val="00507702"/>
    <w:rsid w:val="00507889"/>
    <w:rsid w:val="005116EB"/>
    <w:rsid w:val="00511E58"/>
    <w:rsid w:val="00511F83"/>
    <w:rsid w:val="00513A69"/>
    <w:rsid w:val="00513D4E"/>
    <w:rsid w:val="0051484E"/>
    <w:rsid w:val="0051505E"/>
    <w:rsid w:val="00515FDD"/>
    <w:rsid w:val="005160B2"/>
    <w:rsid w:val="0051622C"/>
    <w:rsid w:val="00516940"/>
    <w:rsid w:val="00516D4C"/>
    <w:rsid w:val="00516E95"/>
    <w:rsid w:val="00517589"/>
    <w:rsid w:val="005175FF"/>
    <w:rsid w:val="005201E2"/>
    <w:rsid w:val="0052082F"/>
    <w:rsid w:val="00520CF9"/>
    <w:rsid w:val="00520F4E"/>
    <w:rsid w:val="005231D5"/>
    <w:rsid w:val="00523A21"/>
    <w:rsid w:val="005258A4"/>
    <w:rsid w:val="00527412"/>
    <w:rsid w:val="005279A2"/>
    <w:rsid w:val="005279B2"/>
    <w:rsid w:val="00530064"/>
    <w:rsid w:val="0053089A"/>
    <w:rsid w:val="00530C86"/>
    <w:rsid w:val="00532B94"/>
    <w:rsid w:val="00533A2D"/>
    <w:rsid w:val="00533A95"/>
    <w:rsid w:val="005355E4"/>
    <w:rsid w:val="00535A96"/>
    <w:rsid w:val="00535D6B"/>
    <w:rsid w:val="00536147"/>
    <w:rsid w:val="005361F8"/>
    <w:rsid w:val="005364AB"/>
    <w:rsid w:val="0053653D"/>
    <w:rsid w:val="00536E67"/>
    <w:rsid w:val="005374D5"/>
    <w:rsid w:val="00537B54"/>
    <w:rsid w:val="0054047E"/>
    <w:rsid w:val="00540C1F"/>
    <w:rsid w:val="00541479"/>
    <w:rsid w:val="00541B23"/>
    <w:rsid w:val="00542DE3"/>
    <w:rsid w:val="00544B30"/>
    <w:rsid w:val="0054518A"/>
    <w:rsid w:val="005451B1"/>
    <w:rsid w:val="00545570"/>
    <w:rsid w:val="00545819"/>
    <w:rsid w:val="005468E9"/>
    <w:rsid w:val="00547067"/>
    <w:rsid w:val="005472AB"/>
    <w:rsid w:val="00547AEC"/>
    <w:rsid w:val="00547CC9"/>
    <w:rsid w:val="00547FCC"/>
    <w:rsid w:val="00550B9E"/>
    <w:rsid w:val="00550BD4"/>
    <w:rsid w:val="005510DC"/>
    <w:rsid w:val="00552523"/>
    <w:rsid w:val="00552C4D"/>
    <w:rsid w:val="0055303F"/>
    <w:rsid w:val="00554B11"/>
    <w:rsid w:val="00555073"/>
    <w:rsid w:val="0055537A"/>
    <w:rsid w:val="005563CB"/>
    <w:rsid w:val="00556BAC"/>
    <w:rsid w:val="00556C14"/>
    <w:rsid w:val="005608D5"/>
    <w:rsid w:val="00561033"/>
    <w:rsid w:val="00561116"/>
    <w:rsid w:val="0056125B"/>
    <w:rsid w:val="0056236A"/>
    <w:rsid w:val="00562844"/>
    <w:rsid w:val="005631CC"/>
    <w:rsid w:val="00563CA6"/>
    <w:rsid w:val="00565064"/>
    <w:rsid w:val="005650BB"/>
    <w:rsid w:val="005650EA"/>
    <w:rsid w:val="0056614C"/>
    <w:rsid w:val="00566990"/>
    <w:rsid w:val="00567885"/>
    <w:rsid w:val="0057130F"/>
    <w:rsid w:val="0057146E"/>
    <w:rsid w:val="005720F7"/>
    <w:rsid w:val="005728E5"/>
    <w:rsid w:val="0057307E"/>
    <w:rsid w:val="00573722"/>
    <w:rsid w:val="00573827"/>
    <w:rsid w:val="00574B96"/>
    <w:rsid w:val="00576206"/>
    <w:rsid w:val="00576958"/>
    <w:rsid w:val="0058005D"/>
    <w:rsid w:val="005805F8"/>
    <w:rsid w:val="00581301"/>
    <w:rsid w:val="00581356"/>
    <w:rsid w:val="00581F25"/>
    <w:rsid w:val="00583234"/>
    <w:rsid w:val="00583307"/>
    <w:rsid w:val="00583BB4"/>
    <w:rsid w:val="00583F3F"/>
    <w:rsid w:val="005845AC"/>
    <w:rsid w:val="0058500D"/>
    <w:rsid w:val="00590A36"/>
    <w:rsid w:val="00591503"/>
    <w:rsid w:val="00592039"/>
    <w:rsid w:val="00593887"/>
    <w:rsid w:val="00593DBD"/>
    <w:rsid w:val="00594DF9"/>
    <w:rsid w:val="0059516E"/>
    <w:rsid w:val="00595F1D"/>
    <w:rsid w:val="00596251"/>
    <w:rsid w:val="00597029"/>
    <w:rsid w:val="005971F4"/>
    <w:rsid w:val="00597243"/>
    <w:rsid w:val="005A2681"/>
    <w:rsid w:val="005A3509"/>
    <w:rsid w:val="005A37D1"/>
    <w:rsid w:val="005A44D7"/>
    <w:rsid w:val="005A601D"/>
    <w:rsid w:val="005A6C6F"/>
    <w:rsid w:val="005A775B"/>
    <w:rsid w:val="005A78E0"/>
    <w:rsid w:val="005B0076"/>
    <w:rsid w:val="005B0C48"/>
    <w:rsid w:val="005B176E"/>
    <w:rsid w:val="005B1C7B"/>
    <w:rsid w:val="005B1DE6"/>
    <w:rsid w:val="005B2CBB"/>
    <w:rsid w:val="005B4A3B"/>
    <w:rsid w:val="005B70CC"/>
    <w:rsid w:val="005B732C"/>
    <w:rsid w:val="005C120C"/>
    <w:rsid w:val="005C23FC"/>
    <w:rsid w:val="005C3696"/>
    <w:rsid w:val="005C3958"/>
    <w:rsid w:val="005C472C"/>
    <w:rsid w:val="005C521E"/>
    <w:rsid w:val="005C53D2"/>
    <w:rsid w:val="005C54D4"/>
    <w:rsid w:val="005C6180"/>
    <w:rsid w:val="005C6839"/>
    <w:rsid w:val="005C7EDA"/>
    <w:rsid w:val="005D07A5"/>
    <w:rsid w:val="005D0A8E"/>
    <w:rsid w:val="005D102B"/>
    <w:rsid w:val="005D132E"/>
    <w:rsid w:val="005D179C"/>
    <w:rsid w:val="005D17E8"/>
    <w:rsid w:val="005D1DD9"/>
    <w:rsid w:val="005D2146"/>
    <w:rsid w:val="005D2B89"/>
    <w:rsid w:val="005D2ED1"/>
    <w:rsid w:val="005D3506"/>
    <w:rsid w:val="005D3835"/>
    <w:rsid w:val="005D3ED0"/>
    <w:rsid w:val="005D4A17"/>
    <w:rsid w:val="005D4AFB"/>
    <w:rsid w:val="005D69DC"/>
    <w:rsid w:val="005D7480"/>
    <w:rsid w:val="005D76E4"/>
    <w:rsid w:val="005D7A18"/>
    <w:rsid w:val="005D7DE5"/>
    <w:rsid w:val="005E059F"/>
    <w:rsid w:val="005E0B4D"/>
    <w:rsid w:val="005E103F"/>
    <w:rsid w:val="005E112F"/>
    <w:rsid w:val="005E17A1"/>
    <w:rsid w:val="005E199E"/>
    <w:rsid w:val="005E1A1B"/>
    <w:rsid w:val="005E319D"/>
    <w:rsid w:val="005E354F"/>
    <w:rsid w:val="005E4C26"/>
    <w:rsid w:val="005E5480"/>
    <w:rsid w:val="005E55E2"/>
    <w:rsid w:val="005E62B3"/>
    <w:rsid w:val="005E6950"/>
    <w:rsid w:val="005E6C1C"/>
    <w:rsid w:val="005E6C2D"/>
    <w:rsid w:val="005E6F18"/>
    <w:rsid w:val="005E7358"/>
    <w:rsid w:val="005F0EC1"/>
    <w:rsid w:val="005F1F15"/>
    <w:rsid w:val="005F3B87"/>
    <w:rsid w:val="005F3BA7"/>
    <w:rsid w:val="005F3F3A"/>
    <w:rsid w:val="005F454C"/>
    <w:rsid w:val="005F53B3"/>
    <w:rsid w:val="005F64DA"/>
    <w:rsid w:val="005F68A2"/>
    <w:rsid w:val="005F6ACF"/>
    <w:rsid w:val="005F6E0E"/>
    <w:rsid w:val="005F6F6C"/>
    <w:rsid w:val="005F7944"/>
    <w:rsid w:val="00600814"/>
    <w:rsid w:val="00600B4A"/>
    <w:rsid w:val="00601BF3"/>
    <w:rsid w:val="006031BD"/>
    <w:rsid w:val="00603A3D"/>
    <w:rsid w:val="00603B49"/>
    <w:rsid w:val="006045EB"/>
    <w:rsid w:val="0060595D"/>
    <w:rsid w:val="00605A2A"/>
    <w:rsid w:val="00605F27"/>
    <w:rsid w:val="00606A29"/>
    <w:rsid w:val="00606DE4"/>
    <w:rsid w:val="0060719E"/>
    <w:rsid w:val="00607CE7"/>
    <w:rsid w:val="00612062"/>
    <w:rsid w:val="00612618"/>
    <w:rsid w:val="0061282E"/>
    <w:rsid w:val="00613465"/>
    <w:rsid w:val="00613BAF"/>
    <w:rsid w:val="00613DE1"/>
    <w:rsid w:val="00614B8C"/>
    <w:rsid w:val="00614D76"/>
    <w:rsid w:val="0061559C"/>
    <w:rsid w:val="00615627"/>
    <w:rsid w:val="00615969"/>
    <w:rsid w:val="0061602E"/>
    <w:rsid w:val="006161B8"/>
    <w:rsid w:val="006165D4"/>
    <w:rsid w:val="0062089A"/>
    <w:rsid w:val="00620E80"/>
    <w:rsid w:val="00621145"/>
    <w:rsid w:val="00621ED9"/>
    <w:rsid w:val="00622E53"/>
    <w:rsid w:val="006231AF"/>
    <w:rsid w:val="00623759"/>
    <w:rsid w:val="00623839"/>
    <w:rsid w:val="00625A27"/>
    <w:rsid w:val="00626BB4"/>
    <w:rsid w:val="00627458"/>
    <w:rsid w:val="00627E3A"/>
    <w:rsid w:val="00627E9B"/>
    <w:rsid w:val="00630C2E"/>
    <w:rsid w:val="00630ECB"/>
    <w:rsid w:val="006310AF"/>
    <w:rsid w:val="00631A92"/>
    <w:rsid w:val="00631D51"/>
    <w:rsid w:val="00632DF3"/>
    <w:rsid w:val="00632EE1"/>
    <w:rsid w:val="006337D3"/>
    <w:rsid w:val="00634181"/>
    <w:rsid w:val="00635023"/>
    <w:rsid w:val="00635080"/>
    <w:rsid w:val="006352EA"/>
    <w:rsid w:val="00635B7B"/>
    <w:rsid w:val="0063660C"/>
    <w:rsid w:val="006368E6"/>
    <w:rsid w:val="00637145"/>
    <w:rsid w:val="006400A4"/>
    <w:rsid w:val="006404B8"/>
    <w:rsid w:val="00640689"/>
    <w:rsid w:val="0064355C"/>
    <w:rsid w:val="00643564"/>
    <w:rsid w:val="00643B8F"/>
    <w:rsid w:val="00643E3D"/>
    <w:rsid w:val="00643F2A"/>
    <w:rsid w:val="006442F9"/>
    <w:rsid w:val="00644767"/>
    <w:rsid w:val="00644769"/>
    <w:rsid w:val="00644CB7"/>
    <w:rsid w:val="00644E61"/>
    <w:rsid w:val="00645CD8"/>
    <w:rsid w:val="00645EB3"/>
    <w:rsid w:val="0064783F"/>
    <w:rsid w:val="00652865"/>
    <w:rsid w:val="00652C9D"/>
    <w:rsid w:val="00653818"/>
    <w:rsid w:val="006557A7"/>
    <w:rsid w:val="00655D4C"/>
    <w:rsid w:val="00655E42"/>
    <w:rsid w:val="006561E9"/>
    <w:rsid w:val="00656641"/>
    <w:rsid w:val="00656A69"/>
    <w:rsid w:val="00657095"/>
    <w:rsid w:val="006641B4"/>
    <w:rsid w:val="006644FF"/>
    <w:rsid w:val="006649F4"/>
    <w:rsid w:val="00664C03"/>
    <w:rsid w:val="00664EE3"/>
    <w:rsid w:val="00665870"/>
    <w:rsid w:val="00665C6F"/>
    <w:rsid w:val="006668CB"/>
    <w:rsid w:val="00666BDB"/>
    <w:rsid w:val="00667526"/>
    <w:rsid w:val="00667BFF"/>
    <w:rsid w:val="00667F31"/>
    <w:rsid w:val="00670BB6"/>
    <w:rsid w:val="0067320A"/>
    <w:rsid w:val="00673C93"/>
    <w:rsid w:val="00673DE7"/>
    <w:rsid w:val="006740CA"/>
    <w:rsid w:val="006753D8"/>
    <w:rsid w:val="00676A1C"/>
    <w:rsid w:val="0067703F"/>
    <w:rsid w:val="006774D0"/>
    <w:rsid w:val="00677548"/>
    <w:rsid w:val="00677766"/>
    <w:rsid w:val="00680784"/>
    <w:rsid w:val="00681716"/>
    <w:rsid w:val="00682344"/>
    <w:rsid w:val="0068240A"/>
    <w:rsid w:val="00682826"/>
    <w:rsid w:val="006836B2"/>
    <w:rsid w:val="006837CA"/>
    <w:rsid w:val="006848B2"/>
    <w:rsid w:val="00685B9A"/>
    <w:rsid w:val="00686100"/>
    <w:rsid w:val="0069066B"/>
    <w:rsid w:val="006909E7"/>
    <w:rsid w:val="00693B42"/>
    <w:rsid w:val="00693F9A"/>
    <w:rsid w:val="00696CF4"/>
    <w:rsid w:val="00696DD5"/>
    <w:rsid w:val="00697AF2"/>
    <w:rsid w:val="00697DEF"/>
    <w:rsid w:val="00697EAE"/>
    <w:rsid w:val="006A152A"/>
    <w:rsid w:val="006A1567"/>
    <w:rsid w:val="006A1B3E"/>
    <w:rsid w:val="006A2CB3"/>
    <w:rsid w:val="006A36BB"/>
    <w:rsid w:val="006A40AE"/>
    <w:rsid w:val="006A4EDC"/>
    <w:rsid w:val="006A5429"/>
    <w:rsid w:val="006A60FF"/>
    <w:rsid w:val="006A674D"/>
    <w:rsid w:val="006A68EE"/>
    <w:rsid w:val="006A7580"/>
    <w:rsid w:val="006A7A1E"/>
    <w:rsid w:val="006B2349"/>
    <w:rsid w:val="006B2476"/>
    <w:rsid w:val="006B30DB"/>
    <w:rsid w:val="006B3CD2"/>
    <w:rsid w:val="006B3E99"/>
    <w:rsid w:val="006B4DA7"/>
    <w:rsid w:val="006B73D0"/>
    <w:rsid w:val="006B7437"/>
    <w:rsid w:val="006B7856"/>
    <w:rsid w:val="006B795B"/>
    <w:rsid w:val="006C0B3A"/>
    <w:rsid w:val="006C0DD5"/>
    <w:rsid w:val="006C32BC"/>
    <w:rsid w:val="006C4727"/>
    <w:rsid w:val="006C4E3F"/>
    <w:rsid w:val="006C51D2"/>
    <w:rsid w:val="006C5B65"/>
    <w:rsid w:val="006C5D67"/>
    <w:rsid w:val="006C6164"/>
    <w:rsid w:val="006C7875"/>
    <w:rsid w:val="006C7D45"/>
    <w:rsid w:val="006C7DA4"/>
    <w:rsid w:val="006D0BCE"/>
    <w:rsid w:val="006D2256"/>
    <w:rsid w:val="006D2A7F"/>
    <w:rsid w:val="006D2B87"/>
    <w:rsid w:val="006D2BD0"/>
    <w:rsid w:val="006D32B7"/>
    <w:rsid w:val="006D481A"/>
    <w:rsid w:val="006D5703"/>
    <w:rsid w:val="006D6363"/>
    <w:rsid w:val="006D6B44"/>
    <w:rsid w:val="006D6CB7"/>
    <w:rsid w:val="006D712F"/>
    <w:rsid w:val="006E14AC"/>
    <w:rsid w:val="006E1BB2"/>
    <w:rsid w:val="006E242B"/>
    <w:rsid w:val="006E34B5"/>
    <w:rsid w:val="006E355B"/>
    <w:rsid w:val="006E3651"/>
    <w:rsid w:val="006E3679"/>
    <w:rsid w:val="006E3AF6"/>
    <w:rsid w:val="006E47EE"/>
    <w:rsid w:val="006E5173"/>
    <w:rsid w:val="006E57F6"/>
    <w:rsid w:val="006E6855"/>
    <w:rsid w:val="006E77DA"/>
    <w:rsid w:val="006E7858"/>
    <w:rsid w:val="006E7DEE"/>
    <w:rsid w:val="006F06E9"/>
    <w:rsid w:val="006F0930"/>
    <w:rsid w:val="006F0949"/>
    <w:rsid w:val="006F143B"/>
    <w:rsid w:val="006F20D2"/>
    <w:rsid w:val="006F2368"/>
    <w:rsid w:val="006F3542"/>
    <w:rsid w:val="006F3712"/>
    <w:rsid w:val="006F3F6F"/>
    <w:rsid w:val="006F4333"/>
    <w:rsid w:val="006F4A5C"/>
    <w:rsid w:val="006F502F"/>
    <w:rsid w:val="006F5B59"/>
    <w:rsid w:val="006F60BC"/>
    <w:rsid w:val="006F63B4"/>
    <w:rsid w:val="006F78E7"/>
    <w:rsid w:val="00700700"/>
    <w:rsid w:val="007008F2"/>
    <w:rsid w:val="00700B5D"/>
    <w:rsid w:val="007022A1"/>
    <w:rsid w:val="0070335C"/>
    <w:rsid w:val="00703384"/>
    <w:rsid w:val="00703C3D"/>
    <w:rsid w:val="00705899"/>
    <w:rsid w:val="00706A5B"/>
    <w:rsid w:val="0071005A"/>
    <w:rsid w:val="00710B94"/>
    <w:rsid w:val="00710F7E"/>
    <w:rsid w:val="0071124A"/>
    <w:rsid w:val="00712882"/>
    <w:rsid w:val="007129E6"/>
    <w:rsid w:val="00713876"/>
    <w:rsid w:val="00713FF7"/>
    <w:rsid w:val="00714033"/>
    <w:rsid w:val="00714579"/>
    <w:rsid w:val="00715FBD"/>
    <w:rsid w:val="0071643A"/>
    <w:rsid w:val="00721710"/>
    <w:rsid w:val="00721DAC"/>
    <w:rsid w:val="007228E0"/>
    <w:rsid w:val="00722CB0"/>
    <w:rsid w:val="00722D07"/>
    <w:rsid w:val="00722FEC"/>
    <w:rsid w:val="007232AB"/>
    <w:rsid w:val="00723E20"/>
    <w:rsid w:val="00724F81"/>
    <w:rsid w:val="0072576C"/>
    <w:rsid w:val="00725A05"/>
    <w:rsid w:val="00725B08"/>
    <w:rsid w:val="00726452"/>
    <w:rsid w:val="00726B4E"/>
    <w:rsid w:val="0072703B"/>
    <w:rsid w:val="007270CD"/>
    <w:rsid w:val="00727299"/>
    <w:rsid w:val="007300F4"/>
    <w:rsid w:val="007302AF"/>
    <w:rsid w:val="007306A3"/>
    <w:rsid w:val="00730A9A"/>
    <w:rsid w:val="00730E5F"/>
    <w:rsid w:val="00730F65"/>
    <w:rsid w:val="00731F1B"/>
    <w:rsid w:val="007325DF"/>
    <w:rsid w:val="00733188"/>
    <w:rsid w:val="00733641"/>
    <w:rsid w:val="00734CF2"/>
    <w:rsid w:val="0073668E"/>
    <w:rsid w:val="007369CD"/>
    <w:rsid w:val="00736A8C"/>
    <w:rsid w:val="007402C2"/>
    <w:rsid w:val="0074069D"/>
    <w:rsid w:val="00740CBA"/>
    <w:rsid w:val="0074180F"/>
    <w:rsid w:val="007419AF"/>
    <w:rsid w:val="00741C4E"/>
    <w:rsid w:val="00741DE6"/>
    <w:rsid w:val="00741EDF"/>
    <w:rsid w:val="007421FE"/>
    <w:rsid w:val="007430E3"/>
    <w:rsid w:val="0074314A"/>
    <w:rsid w:val="00746B98"/>
    <w:rsid w:val="00746C54"/>
    <w:rsid w:val="007473CB"/>
    <w:rsid w:val="0075057D"/>
    <w:rsid w:val="007508D6"/>
    <w:rsid w:val="007517A7"/>
    <w:rsid w:val="00751FAE"/>
    <w:rsid w:val="00752255"/>
    <w:rsid w:val="007524F1"/>
    <w:rsid w:val="007533C0"/>
    <w:rsid w:val="007546D8"/>
    <w:rsid w:val="00754B9D"/>
    <w:rsid w:val="00755F6B"/>
    <w:rsid w:val="0075615C"/>
    <w:rsid w:val="00757B9F"/>
    <w:rsid w:val="00757BD1"/>
    <w:rsid w:val="00760074"/>
    <w:rsid w:val="00760167"/>
    <w:rsid w:val="00761C76"/>
    <w:rsid w:val="007630C5"/>
    <w:rsid w:val="0076372C"/>
    <w:rsid w:val="00764CA8"/>
    <w:rsid w:val="007653F1"/>
    <w:rsid w:val="00765DB2"/>
    <w:rsid w:val="007673C9"/>
    <w:rsid w:val="0076769F"/>
    <w:rsid w:val="00767CAF"/>
    <w:rsid w:val="00767F93"/>
    <w:rsid w:val="00771412"/>
    <w:rsid w:val="00771639"/>
    <w:rsid w:val="00772EC9"/>
    <w:rsid w:val="007738DF"/>
    <w:rsid w:val="00773D2E"/>
    <w:rsid w:val="00774998"/>
    <w:rsid w:val="00774F86"/>
    <w:rsid w:val="00775055"/>
    <w:rsid w:val="00775412"/>
    <w:rsid w:val="00775972"/>
    <w:rsid w:val="00775B8F"/>
    <w:rsid w:val="00775DC8"/>
    <w:rsid w:val="0077623C"/>
    <w:rsid w:val="007777E3"/>
    <w:rsid w:val="00777E0E"/>
    <w:rsid w:val="0078003E"/>
    <w:rsid w:val="00780EBD"/>
    <w:rsid w:val="00781577"/>
    <w:rsid w:val="00781592"/>
    <w:rsid w:val="00781684"/>
    <w:rsid w:val="007841B9"/>
    <w:rsid w:val="00784B84"/>
    <w:rsid w:val="00787648"/>
    <w:rsid w:val="00787A84"/>
    <w:rsid w:val="00787D38"/>
    <w:rsid w:val="00787E13"/>
    <w:rsid w:val="00787E44"/>
    <w:rsid w:val="007900B0"/>
    <w:rsid w:val="00790322"/>
    <w:rsid w:val="00790453"/>
    <w:rsid w:val="00790599"/>
    <w:rsid w:val="00790670"/>
    <w:rsid w:val="0079126C"/>
    <w:rsid w:val="00791513"/>
    <w:rsid w:val="00791FAD"/>
    <w:rsid w:val="0079206D"/>
    <w:rsid w:val="00792168"/>
    <w:rsid w:val="00794BD6"/>
    <w:rsid w:val="00795886"/>
    <w:rsid w:val="007958F6"/>
    <w:rsid w:val="007961C8"/>
    <w:rsid w:val="007964B6"/>
    <w:rsid w:val="007A056B"/>
    <w:rsid w:val="007A07CA"/>
    <w:rsid w:val="007A097D"/>
    <w:rsid w:val="007A10E8"/>
    <w:rsid w:val="007A1A7D"/>
    <w:rsid w:val="007A1EEE"/>
    <w:rsid w:val="007A2104"/>
    <w:rsid w:val="007A41D6"/>
    <w:rsid w:val="007A5178"/>
    <w:rsid w:val="007A5418"/>
    <w:rsid w:val="007A5AAE"/>
    <w:rsid w:val="007A71D1"/>
    <w:rsid w:val="007A7555"/>
    <w:rsid w:val="007A7919"/>
    <w:rsid w:val="007A7A27"/>
    <w:rsid w:val="007B0EC5"/>
    <w:rsid w:val="007B1928"/>
    <w:rsid w:val="007B402B"/>
    <w:rsid w:val="007B465D"/>
    <w:rsid w:val="007B488F"/>
    <w:rsid w:val="007B4AC7"/>
    <w:rsid w:val="007B60A3"/>
    <w:rsid w:val="007B685C"/>
    <w:rsid w:val="007B69EE"/>
    <w:rsid w:val="007B748C"/>
    <w:rsid w:val="007B7BBE"/>
    <w:rsid w:val="007B7E65"/>
    <w:rsid w:val="007C0251"/>
    <w:rsid w:val="007C0762"/>
    <w:rsid w:val="007C0F52"/>
    <w:rsid w:val="007C1230"/>
    <w:rsid w:val="007C1D48"/>
    <w:rsid w:val="007C205E"/>
    <w:rsid w:val="007C2F43"/>
    <w:rsid w:val="007C4829"/>
    <w:rsid w:val="007C513D"/>
    <w:rsid w:val="007C5F75"/>
    <w:rsid w:val="007C6940"/>
    <w:rsid w:val="007C7FE1"/>
    <w:rsid w:val="007D038B"/>
    <w:rsid w:val="007D048C"/>
    <w:rsid w:val="007D2036"/>
    <w:rsid w:val="007D3B4E"/>
    <w:rsid w:val="007D4D3F"/>
    <w:rsid w:val="007D5147"/>
    <w:rsid w:val="007D63C9"/>
    <w:rsid w:val="007D6F64"/>
    <w:rsid w:val="007D7242"/>
    <w:rsid w:val="007E0525"/>
    <w:rsid w:val="007E06FF"/>
    <w:rsid w:val="007E0728"/>
    <w:rsid w:val="007E07A0"/>
    <w:rsid w:val="007E0AB7"/>
    <w:rsid w:val="007E137A"/>
    <w:rsid w:val="007E1391"/>
    <w:rsid w:val="007E1428"/>
    <w:rsid w:val="007E2726"/>
    <w:rsid w:val="007E2B92"/>
    <w:rsid w:val="007E3DC8"/>
    <w:rsid w:val="007E4486"/>
    <w:rsid w:val="007E451E"/>
    <w:rsid w:val="007E61C0"/>
    <w:rsid w:val="007E6CAB"/>
    <w:rsid w:val="007F087E"/>
    <w:rsid w:val="007F0C44"/>
    <w:rsid w:val="007F0E62"/>
    <w:rsid w:val="007F1755"/>
    <w:rsid w:val="007F1ACD"/>
    <w:rsid w:val="007F2518"/>
    <w:rsid w:val="007F363A"/>
    <w:rsid w:val="007F391A"/>
    <w:rsid w:val="007F4417"/>
    <w:rsid w:val="007F47ED"/>
    <w:rsid w:val="007F6763"/>
    <w:rsid w:val="007F7ACE"/>
    <w:rsid w:val="008011F2"/>
    <w:rsid w:val="00801301"/>
    <w:rsid w:val="0080155B"/>
    <w:rsid w:val="00802A07"/>
    <w:rsid w:val="00803055"/>
    <w:rsid w:val="00803FFE"/>
    <w:rsid w:val="0080424A"/>
    <w:rsid w:val="008042A2"/>
    <w:rsid w:val="00804F32"/>
    <w:rsid w:val="008051DF"/>
    <w:rsid w:val="00807464"/>
    <w:rsid w:val="0081095A"/>
    <w:rsid w:val="00810C8F"/>
    <w:rsid w:val="00812AE6"/>
    <w:rsid w:val="00812D98"/>
    <w:rsid w:val="008134BB"/>
    <w:rsid w:val="00813515"/>
    <w:rsid w:val="00813665"/>
    <w:rsid w:val="00813961"/>
    <w:rsid w:val="00815072"/>
    <w:rsid w:val="008150CC"/>
    <w:rsid w:val="008152E0"/>
    <w:rsid w:val="008154DA"/>
    <w:rsid w:val="00815625"/>
    <w:rsid w:val="0081644B"/>
    <w:rsid w:val="00817535"/>
    <w:rsid w:val="00817BD8"/>
    <w:rsid w:val="008204B4"/>
    <w:rsid w:val="0082061E"/>
    <w:rsid w:val="008230A3"/>
    <w:rsid w:val="008239EF"/>
    <w:rsid w:val="00824333"/>
    <w:rsid w:val="00824B25"/>
    <w:rsid w:val="008250E2"/>
    <w:rsid w:val="00825F00"/>
    <w:rsid w:val="00827254"/>
    <w:rsid w:val="00827D78"/>
    <w:rsid w:val="008307CB"/>
    <w:rsid w:val="00830D0D"/>
    <w:rsid w:val="0083117B"/>
    <w:rsid w:val="00832A5C"/>
    <w:rsid w:val="00833964"/>
    <w:rsid w:val="008359E0"/>
    <w:rsid w:val="00836610"/>
    <w:rsid w:val="00836C13"/>
    <w:rsid w:val="00840014"/>
    <w:rsid w:val="00840F67"/>
    <w:rsid w:val="00841F3C"/>
    <w:rsid w:val="00842AED"/>
    <w:rsid w:val="0084305C"/>
    <w:rsid w:val="008437C3"/>
    <w:rsid w:val="00843981"/>
    <w:rsid w:val="00843BC0"/>
    <w:rsid w:val="00843C1C"/>
    <w:rsid w:val="008445DD"/>
    <w:rsid w:val="008448FA"/>
    <w:rsid w:val="00844CD1"/>
    <w:rsid w:val="00846DB4"/>
    <w:rsid w:val="008474A9"/>
    <w:rsid w:val="00847C5F"/>
    <w:rsid w:val="008508BE"/>
    <w:rsid w:val="00850E45"/>
    <w:rsid w:val="008542B1"/>
    <w:rsid w:val="0085446E"/>
    <w:rsid w:val="0085489B"/>
    <w:rsid w:val="00854E72"/>
    <w:rsid w:val="008555C4"/>
    <w:rsid w:val="00855DF5"/>
    <w:rsid w:val="00855F33"/>
    <w:rsid w:val="00856E47"/>
    <w:rsid w:val="00856F70"/>
    <w:rsid w:val="0085738C"/>
    <w:rsid w:val="008579E1"/>
    <w:rsid w:val="00861037"/>
    <w:rsid w:val="00861D0D"/>
    <w:rsid w:val="00864098"/>
    <w:rsid w:val="008645DD"/>
    <w:rsid w:val="008702B0"/>
    <w:rsid w:val="008703EA"/>
    <w:rsid w:val="00870F49"/>
    <w:rsid w:val="00871729"/>
    <w:rsid w:val="00871C6B"/>
    <w:rsid w:val="00871D54"/>
    <w:rsid w:val="00871E2E"/>
    <w:rsid w:val="008720A9"/>
    <w:rsid w:val="00872194"/>
    <w:rsid w:val="0087262F"/>
    <w:rsid w:val="00873879"/>
    <w:rsid w:val="00875D34"/>
    <w:rsid w:val="008764C3"/>
    <w:rsid w:val="0087674F"/>
    <w:rsid w:val="00876F7C"/>
    <w:rsid w:val="00880014"/>
    <w:rsid w:val="00881848"/>
    <w:rsid w:val="008819E6"/>
    <w:rsid w:val="00881A02"/>
    <w:rsid w:val="00881FC1"/>
    <w:rsid w:val="008820BA"/>
    <w:rsid w:val="00882241"/>
    <w:rsid w:val="008829E0"/>
    <w:rsid w:val="00882E81"/>
    <w:rsid w:val="00883379"/>
    <w:rsid w:val="00883968"/>
    <w:rsid w:val="00883CFE"/>
    <w:rsid w:val="00884AAE"/>
    <w:rsid w:val="00884F7E"/>
    <w:rsid w:val="008852AD"/>
    <w:rsid w:val="00885B17"/>
    <w:rsid w:val="008864D8"/>
    <w:rsid w:val="008864F0"/>
    <w:rsid w:val="0088772F"/>
    <w:rsid w:val="00887B63"/>
    <w:rsid w:val="00890671"/>
    <w:rsid w:val="00891E20"/>
    <w:rsid w:val="00892584"/>
    <w:rsid w:val="00892EA2"/>
    <w:rsid w:val="00892F36"/>
    <w:rsid w:val="00892F44"/>
    <w:rsid w:val="0089310D"/>
    <w:rsid w:val="00893B20"/>
    <w:rsid w:val="00894359"/>
    <w:rsid w:val="00895185"/>
    <w:rsid w:val="008962DF"/>
    <w:rsid w:val="00896867"/>
    <w:rsid w:val="00896908"/>
    <w:rsid w:val="00897B95"/>
    <w:rsid w:val="008A099F"/>
    <w:rsid w:val="008A1D9C"/>
    <w:rsid w:val="008A29C4"/>
    <w:rsid w:val="008A3FFE"/>
    <w:rsid w:val="008A4679"/>
    <w:rsid w:val="008A48EF"/>
    <w:rsid w:val="008A516A"/>
    <w:rsid w:val="008A74C0"/>
    <w:rsid w:val="008A7D7F"/>
    <w:rsid w:val="008B0058"/>
    <w:rsid w:val="008B08E2"/>
    <w:rsid w:val="008B1183"/>
    <w:rsid w:val="008B247E"/>
    <w:rsid w:val="008B2828"/>
    <w:rsid w:val="008B3DCA"/>
    <w:rsid w:val="008B4134"/>
    <w:rsid w:val="008B4502"/>
    <w:rsid w:val="008B4B05"/>
    <w:rsid w:val="008B4DF3"/>
    <w:rsid w:val="008B5563"/>
    <w:rsid w:val="008B5B5E"/>
    <w:rsid w:val="008B5DF6"/>
    <w:rsid w:val="008B64DC"/>
    <w:rsid w:val="008B747C"/>
    <w:rsid w:val="008B7983"/>
    <w:rsid w:val="008C03BF"/>
    <w:rsid w:val="008C1388"/>
    <w:rsid w:val="008C1E5B"/>
    <w:rsid w:val="008C1ECA"/>
    <w:rsid w:val="008C249A"/>
    <w:rsid w:val="008C320B"/>
    <w:rsid w:val="008C3BD2"/>
    <w:rsid w:val="008C455E"/>
    <w:rsid w:val="008C5337"/>
    <w:rsid w:val="008C7F14"/>
    <w:rsid w:val="008D1133"/>
    <w:rsid w:val="008D1647"/>
    <w:rsid w:val="008D1F0D"/>
    <w:rsid w:val="008D1F71"/>
    <w:rsid w:val="008D3768"/>
    <w:rsid w:val="008D389A"/>
    <w:rsid w:val="008D4022"/>
    <w:rsid w:val="008D4B55"/>
    <w:rsid w:val="008D5CFD"/>
    <w:rsid w:val="008D5EE6"/>
    <w:rsid w:val="008D65D2"/>
    <w:rsid w:val="008D6CC0"/>
    <w:rsid w:val="008D73E5"/>
    <w:rsid w:val="008E097D"/>
    <w:rsid w:val="008E1A2C"/>
    <w:rsid w:val="008E1DFC"/>
    <w:rsid w:val="008E3178"/>
    <w:rsid w:val="008E35DC"/>
    <w:rsid w:val="008E39B6"/>
    <w:rsid w:val="008E3D12"/>
    <w:rsid w:val="008E61EF"/>
    <w:rsid w:val="008E630E"/>
    <w:rsid w:val="008E64BD"/>
    <w:rsid w:val="008E68CD"/>
    <w:rsid w:val="008E6EB7"/>
    <w:rsid w:val="008F0A5E"/>
    <w:rsid w:val="008F26DC"/>
    <w:rsid w:val="008F2CD7"/>
    <w:rsid w:val="008F2FAC"/>
    <w:rsid w:val="008F4581"/>
    <w:rsid w:val="008F49AE"/>
    <w:rsid w:val="008F4D71"/>
    <w:rsid w:val="008F57C0"/>
    <w:rsid w:val="008F58CD"/>
    <w:rsid w:val="008F59B5"/>
    <w:rsid w:val="008F6703"/>
    <w:rsid w:val="008F6CB5"/>
    <w:rsid w:val="008F75E2"/>
    <w:rsid w:val="00900B55"/>
    <w:rsid w:val="00900CBC"/>
    <w:rsid w:val="00900F8C"/>
    <w:rsid w:val="00900FD4"/>
    <w:rsid w:val="00901356"/>
    <w:rsid w:val="009017AE"/>
    <w:rsid w:val="00901A80"/>
    <w:rsid w:val="00901C81"/>
    <w:rsid w:val="009026C1"/>
    <w:rsid w:val="009026C5"/>
    <w:rsid w:val="0090281A"/>
    <w:rsid w:val="00902965"/>
    <w:rsid w:val="00902F64"/>
    <w:rsid w:val="00903C8B"/>
    <w:rsid w:val="00903D19"/>
    <w:rsid w:val="0090449F"/>
    <w:rsid w:val="009045B9"/>
    <w:rsid w:val="00904758"/>
    <w:rsid w:val="00904B9D"/>
    <w:rsid w:val="00905070"/>
    <w:rsid w:val="0090530A"/>
    <w:rsid w:val="00905A06"/>
    <w:rsid w:val="0090664C"/>
    <w:rsid w:val="00910358"/>
    <w:rsid w:val="00910ABE"/>
    <w:rsid w:val="009116A7"/>
    <w:rsid w:val="00912023"/>
    <w:rsid w:val="0091264D"/>
    <w:rsid w:val="00913615"/>
    <w:rsid w:val="0091398B"/>
    <w:rsid w:val="00914539"/>
    <w:rsid w:val="00914FB3"/>
    <w:rsid w:val="00916007"/>
    <w:rsid w:val="00916860"/>
    <w:rsid w:val="00916BC7"/>
    <w:rsid w:val="00917A84"/>
    <w:rsid w:val="00920226"/>
    <w:rsid w:val="009206A0"/>
    <w:rsid w:val="00920C88"/>
    <w:rsid w:val="009215BF"/>
    <w:rsid w:val="00921FE4"/>
    <w:rsid w:val="0092220D"/>
    <w:rsid w:val="00923233"/>
    <w:rsid w:val="0092358D"/>
    <w:rsid w:val="00923DC1"/>
    <w:rsid w:val="009240D2"/>
    <w:rsid w:val="00924EAC"/>
    <w:rsid w:val="009255B1"/>
    <w:rsid w:val="00930704"/>
    <w:rsid w:val="00930747"/>
    <w:rsid w:val="0093128C"/>
    <w:rsid w:val="009316E8"/>
    <w:rsid w:val="00932252"/>
    <w:rsid w:val="0093331D"/>
    <w:rsid w:val="00933F09"/>
    <w:rsid w:val="009346C7"/>
    <w:rsid w:val="00934DF2"/>
    <w:rsid w:val="0093527C"/>
    <w:rsid w:val="009363C0"/>
    <w:rsid w:val="00936FA2"/>
    <w:rsid w:val="00936FDF"/>
    <w:rsid w:val="00937392"/>
    <w:rsid w:val="0093763C"/>
    <w:rsid w:val="00937A60"/>
    <w:rsid w:val="00937C21"/>
    <w:rsid w:val="00941CD2"/>
    <w:rsid w:val="009437BC"/>
    <w:rsid w:val="00944043"/>
    <w:rsid w:val="00944594"/>
    <w:rsid w:val="009445CB"/>
    <w:rsid w:val="00944631"/>
    <w:rsid w:val="00944E10"/>
    <w:rsid w:val="00944EB9"/>
    <w:rsid w:val="00945ACD"/>
    <w:rsid w:val="009466A1"/>
    <w:rsid w:val="00946747"/>
    <w:rsid w:val="00946A3A"/>
    <w:rsid w:val="009479B7"/>
    <w:rsid w:val="00947F98"/>
    <w:rsid w:val="0095041A"/>
    <w:rsid w:val="00950AC9"/>
    <w:rsid w:val="00950BD8"/>
    <w:rsid w:val="0095180B"/>
    <w:rsid w:val="00951889"/>
    <w:rsid w:val="00952806"/>
    <w:rsid w:val="00953BE9"/>
    <w:rsid w:val="00953DF0"/>
    <w:rsid w:val="00953F06"/>
    <w:rsid w:val="0095491E"/>
    <w:rsid w:val="009549C2"/>
    <w:rsid w:val="00954A61"/>
    <w:rsid w:val="00954B13"/>
    <w:rsid w:val="00955C38"/>
    <w:rsid w:val="00955CD6"/>
    <w:rsid w:val="009562B7"/>
    <w:rsid w:val="00957494"/>
    <w:rsid w:val="00957CAF"/>
    <w:rsid w:val="00960905"/>
    <w:rsid w:val="0096098A"/>
    <w:rsid w:val="00961594"/>
    <w:rsid w:val="00961A81"/>
    <w:rsid w:val="00961F41"/>
    <w:rsid w:val="00961FB5"/>
    <w:rsid w:val="00962AE3"/>
    <w:rsid w:val="00962F79"/>
    <w:rsid w:val="0096361D"/>
    <w:rsid w:val="0096399C"/>
    <w:rsid w:val="009647B4"/>
    <w:rsid w:val="009651B1"/>
    <w:rsid w:val="00965892"/>
    <w:rsid w:val="00965ECC"/>
    <w:rsid w:val="009661F1"/>
    <w:rsid w:val="009666F9"/>
    <w:rsid w:val="009674B2"/>
    <w:rsid w:val="00970AE5"/>
    <w:rsid w:val="00970C42"/>
    <w:rsid w:val="00971413"/>
    <w:rsid w:val="00971417"/>
    <w:rsid w:val="009716EC"/>
    <w:rsid w:val="00971CE1"/>
    <w:rsid w:val="009727FA"/>
    <w:rsid w:val="00972A32"/>
    <w:rsid w:val="00972DEC"/>
    <w:rsid w:val="00973065"/>
    <w:rsid w:val="009741A5"/>
    <w:rsid w:val="0097492D"/>
    <w:rsid w:val="00974DD1"/>
    <w:rsid w:val="00974FF9"/>
    <w:rsid w:val="00975F0F"/>
    <w:rsid w:val="00976560"/>
    <w:rsid w:val="009770BA"/>
    <w:rsid w:val="0098013E"/>
    <w:rsid w:val="00982743"/>
    <w:rsid w:val="009829DE"/>
    <w:rsid w:val="00982A2E"/>
    <w:rsid w:val="00982FAF"/>
    <w:rsid w:val="00982FB0"/>
    <w:rsid w:val="009832E7"/>
    <w:rsid w:val="00983BF7"/>
    <w:rsid w:val="00984046"/>
    <w:rsid w:val="00984E97"/>
    <w:rsid w:val="00984FEE"/>
    <w:rsid w:val="0098550F"/>
    <w:rsid w:val="00985BD9"/>
    <w:rsid w:val="00985D3A"/>
    <w:rsid w:val="00985E89"/>
    <w:rsid w:val="00986870"/>
    <w:rsid w:val="00986D04"/>
    <w:rsid w:val="00986FC4"/>
    <w:rsid w:val="00986FDF"/>
    <w:rsid w:val="0098707C"/>
    <w:rsid w:val="009873CB"/>
    <w:rsid w:val="009873DF"/>
    <w:rsid w:val="0099000F"/>
    <w:rsid w:val="00990B71"/>
    <w:rsid w:val="0099138D"/>
    <w:rsid w:val="00991747"/>
    <w:rsid w:val="00991BFB"/>
    <w:rsid w:val="00991D5C"/>
    <w:rsid w:val="009921C5"/>
    <w:rsid w:val="00993483"/>
    <w:rsid w:val="0099477D"/>
    <w:rsid w:val="009950F1"/>
    <w:rsid w:val="0099680B"/>
    <w:rsid w:val="00996D11"/>
    <w:rsid w:val="00997003"/>
    <w:rsid w:val="00997117"/>
    <w:rsid w:val="0099712F"/>
    <w:rsid w:val="009A09A0"/>
    <w:rsid w:val="009A0CB1"/>
    <w:rsid w:val="009A2C61"/>
    <w:rsid w:val="009A2E12"/>
    <w:rsid w:val="009A3786"/>
    <w:rsid w:val="009A37D0"/>
    <w:rsid w:val="009A4199"/>
    <w:rsid w:val="009A52D9"/>
    <w:rsid w:val="009B038D"/>
    <w:rsid w:val="009B0900"/>
    <w:rsid w:val="009B0B94"/>
    <w:rsid w:val="009B21F2"/>
    <w:rsid w:val="009B285A"/>
    <w:rsid w:val="009B3732"/>
    <w:rsid w:val="009B4340"/>
    <w:rsid w:val="009B445F"/>
    <w:rsid w:val="009B50FC"/>
    <w:rsid w:val="009B65C6"/>
    <w:rsid w:val="009B6A8E"/>
    <w:rsid w:val="009B71BD"/>
    <w:rsid w:val="009B7482"/>
    <w:rsid w:val="009B7D62"/>
    <w:rsid w:val="009C0A04"/>
    <w:rsid w:val="009C22CE"/>
    <w:rsid w:val="009C29EB"/>
    <w:rsid w:val="009C3AE7"/>
    <w:rsid w:val="009C490D"/>
    <w:rsid w:val="009C5ECD"/>
    <w:rsid w:val="009C5FE6"/>
    <w:rsid w:val="009C6847"/>
    <w:rsid w:val="009C7446"/>
    <w:rsid w:val="009D0B60"/>
    <w:rsid w:val="009D11C3"/>
    <w:rsid w:val="009D1971"/>
    <w:rsid w:val="009D274F"/>
    <w:rsid w:val="009D30A5"/>
    <w:rsid w:val="009D3470"/>
    <w:rsid w:val="009D3A23"/>
    <w:rsid w:val="009D3E92"/>
    <w:rsid w:val="009D3E93"/>
    <w:rsid w:val="009D3EF6"/>
    <w:rsid w:val="009D3F0E"/>
    <w:rsid w:val="009D4244"/>
    <w:rsid w:val="009D59AB"/>
    <w:rsid w:val="009D61DA"/>
    <w:rsid w:val="009D62D7"/>
    <w:rsid w:val="009D677B"/>
    <w:rsid w:val="009D6C12"/>
    <w:rsid w:val="009D7307"/>
    <w:rsid w:val="009D75A4"/>
    <w:rsid w:val="009D7BF4"/>
    <w:rsid w:val="009D7F6B"/>
    <w:rsid w:val="009E0893"/>
    <w:rsid w:val="009E0AC3"/>
    <w:rsid w:val="009E219C"/>
    <w:rsid w:val="009E3CC5"/>
    <w:rsid w:val="009E4E74"/>
    <w:rsid w:val="009E4F0A"/>
    <w:rsid w:val="009E5356"/>
    <w:rsid w:val="009E578F"/>
    <w:rsid w:val="009E7489"/>
    <w:rsid w:val="009E7A41"/>
    <w:rsid w:val="009F019B"/>
    <w:rsid w:val="009F0A2D"/>
    <w:rsid w:val="009F118B"/>
    <w:rsid w:val="009F1F86"/>
    <w:rsid w:val="009F2432"/>
    <w:rsid w:val="009F30A1"/>
    <w:rsid w:val="009F36EB"/>
    <w:rsid w:val="009F3985"/>
    <w:rsid w:val="009F41BB"/>
    <w:rsid w:val="009F4DE0"/>
    <w:rsid w:val="009F52C8"/>
    <w:rsid w:val="009F549B"/>
    <w:rsid w:val="009F5518"/>
    <w:rsid w:val="009F5CBA"/>
    <w:rsid w:val="009F6196"/>
    <w:rsid w:val="009F6767"/>
    <w:rsid w:val="009F76A3"/>
    <w:rsid w:val="009F7747"/>
    <w:rsid w:val="00A00BCB"/>
    <w:rsid w:val="00A02AC2"/>
    <w:rsid w:val="00A031A2"/>
    <w:rsid w:val="00A04045"/>
    <w:rsid w:val="00A06576"/>
    <w:rsid w:val="00A06A76"/>
    <w:rsid w:val="00A075F7"/>
    <w:rsid w:val="00A1015F"/>
    <w:rsid w:val="00A10B01"/>
    <w:rsid w:val="00A10D81"/>
    <w:rsid w:val="00A11441"/>
    <w:rsid w:val="00A115D7"/>
    <w:rsid w:val="00A11925"/>
    <w:rsid w:val="00A12017"/>
    <w:rsid w:val="00A123E2"/>
    <w:rsid w:val="00A12560"/>
    <w:rsid w:val="00A12DC5"/>
    <w:rsid w:val="00A12F37"/>
    <w:rsid w:val="00A12FF3"/>
    <w:rsid w:val="00A131A7"/>
    <w:rsid w:val="00A132BD"/>
    <w:rsid w:val="00A13373"/>
    <w:rsid w:val="00A13801"/>
    <w:rsid w:val="00A155A1"/>
    <w:rsid w:val="00A155D4"/>
    <w:rsid w:val="00A15FAF"/>
    <w:rsid w:val="00A16704"/>
    <w:rsid w:val="00A16DBA"/>
    <w:rsid w:val="00A17771"/>
    <w:rsid w:val="00A17812"/>
    <w:rsid w:val="00A17C0D"/>
    <w:rsid w:val="00A17FA5"/>
    <w:rsid w:val="00A214FE"/>
    <w:rsid w:val="00A21BCA"/>
    <w:rsid w:val="00A2202F"/>
    <w:rsid w:val="00A221C1"/>
    <w:rsid w:val="00A222A5"/>
    <w:rsid w:val="00A237BA"/>
    <w:rsid w:val="00A24C99"/>
    <w:rsid w:val="00A250EB"/>
    <w:rsid w:val="00A26F7D"/>
    <w:rsid w:val="00A27097"/>
    <w:rsid w:val="00A27867"/>
    <w:rsid w:val="00A3122D"/>
    <w:rsid w:val="00A316B4"/>
    <w:rsid w:val="00A31A7D"/>
    <w:rsid w:val="00A31BB0"/>
    <w:rsid w:val="00A31F3E"/>
    <w:rsid w:val="00A3273F"/>
    <w:rsid w:val="00A32CD3"/>
    <w:rsid w:val="00A32D17"/>
    <w:rsid w:val="00A32FA2"/>
    <w:rsid w:val="00A3327E"/>
    <w:rsid w:val="00A33FFF"/>
    <w:rsid w:val="00A342BF"/>
    <w:rsid w:val="00A3568C"/>
    <w:rsid w:val="00A36283"/>
    <w:rsid w:val="00A369B5"/>
    <w:rsid w:val="00A37020"/>
    <w:rsid w:val="00A4000B"/>
    <w:rsid w:val="00A4057E"/>
    <w:rsid w:val="00A406E2"/>
    <w:rsid w:val="00A40A96"/>
    <w:rsid w:val="00A410D7"/>
    <w:rsid w:val="00A41A74"/>
    <w:rsid w:val="00A42662"/>
    <w:rsid w:val="00A436BE"/>
    <w:rsid w:val="00A437C2"/>
    <w:rsid w:val="00A43B69"/>
    <w:rsid w:val="00A4410C"/>
    <w:rsid w:val="00A44F54"/>
    <w:rsid w:val="00A4608E"/>
    <w:rsid w:val="00A46DF6"/>
    <w:rsid w:val="00A46EA8"/>
    <w:rsid w:val="00A479ED"/>
    <w:rsid w:val="00A47B15"/>
    <w:rsid w:val="00A47FDA"/>
    <w:rsid w:val="00A507D4"/>
    <w:rsid w:val="00A50B23"/>
    <w:rsid w:val="00A50E9E"/>
    <w:rsid w:val="00A50F7E"/>
    <w:rsid w:val="00A51A60"/>
    <w:rsid w:val="00A5397E"/>
    <w:rsid w:val="00A53B0A"/>
    <w:rsid w:val="00A550D4"/>
    <w:rsid w:val="00A55778"/>
    <w:rsid w:val="00A55CA8"/>
    <w:rsid w:val="00A56FF6"/>
    <w:rsid w:val="00A57179"/>
    <w:rsid w:val="00A60159"/>
    <w:rsid w:val="00A60F8B"/>
    <w:rsid w:val="00A6139C"/>
    <w:rsid w:val="00A6430B"/>
    <w:rsid w:val="00A652EE"/>
    <w:rsid w:val="00A65C66"/>
    <w:rsid w:val="00A66429"/>
    <w:rsid w:val="00A67A0A"/>
    <w:rsid w:val="00A67F35"/>
    <w:rsid w:val="00A70DDE"/>
    <w:rsid w:val="00A7136F"/>
    <w:rsid w:val="00A71C18"/>
    <w:rsid w:val="00A72639"/>
    <w:rsid w:val="00A73C9E"/>
    <w:rsid w:val="00A73E31"/>
    <w:rsid w:val="00A752CC"/>
    <w:rsid w:val="00A7530A"/>
    <w:rsid w:val="00A778BD"/>
    <w:rsid w:val="00A80BA7"/>
    <w:rsid w:val="00A831BF"/>
    <w:rsid w:val="00A831C8"/>
    <w:rsid w:val="00A833DD"/>
    <w:rsid w:val="00A8340F"/>
    <w:rsid w:val="00A839C1"/>
    <w:rsid w:val="00A84949"/>
    <w:rsid w:val="00A85511"/>
    <w:rsid w:val="00A855B8"/>
    <w:rsid w:val="00A85C33"/>
    <w:rsid w:val="00A869C6"/>
    <w:rsid w:val="00A8711F"/>
    <w:rsid w:val="00A875DA"/>
    <w:rsid w:val="00A87D37"/>
    <w:rsid w:val="00A9198C"/>
    <w:rsid w:val="00A919E3"/>
    <w:rsid w:val="00A91BEA"/>
    <w:rsid w:val="00A9279D"/>
    <w:rsid w:val="00A92A4B"/>
    <w:rsid w:val="00A92A6E"/>
    <w:rsid w:val="00A92BE6"/>
    <w:rsid w:val="00A933D9"/>
    <w:rsid w:val="00A93F1F"/>
    <w:rsid w:val="00A93F5D"/>
    <w:rsid w:val="00A947D7"/>
    <w:rsid w:val="00A95A74"/>
    <w:rsid w:val="00A95B29"/>
    <w:rsid w:val="00A96D13"/>
    <w:rsid w:val="00A96F07"/>
    <w:rsid w:val="00A97770"/>
    <w:rsid w:val="00AA0359"/>
    <w:rsid w:val="00AA05DE"/>
    <w:rsid w:val="00AA0DE1"/>
    <w:rsid w:val="00AA1BAD"/>
    <w:rsid w:val="00AA289F"/>
    <w:rsid w:val="00AA2D98"/>
    <w:rsid w:val="00AA5704"/>
    <w:rsid w:val="00AA5DB7"/>
    <w:rsid w:val="00AA6091"/>
    <w:rsid w:val="00AA75BE"/>
    <w:rsid w:val="00AA7EF0"/>
    <w:rsid w:val="00AB068E"/>
    <w:rsid w:val="00AB06A5"/>
    <w:rsid w:val="00AB1570"/>
    <w:rsid w:val="00AB17BD"/>
    <w:rsid w:val="00AB1C23"/>
    <w:rsid w:val="00AB34D0"/>
    <w:rsid w:val="00AB471C"/>
    <w:rsid w:val="00AB4B4F"/>
    <w:rsid w:val="00AB5493"/>
    <w:rsid w:val="00AB5958"/>
    <w:rsid w:val="00AB7933"/>
    <w:rsid w:val="00AC3020"/>
    <w:rsid w:val="00AC340D"/>
    <w:rsid w:val="00AC3ACB"/>
    <w:rsid w:val="00AC48AE"/>
    <w:rsid w:val="00AC54F7"/>
    <w:rsid w:val="00AC6000"/>
    <w:rsid w:val="00AC64A7"/>
    <w:rsid w:val="00AC760B"/>
    <w:rsid w:val="00AD0091"/>
    <w:rsid w:val="00AD026C"/>
    <w:rsid w:val="00AD0D7B"/>
    <w:rsid w:val="00AD18E7"/>
    <w:rsid w:val="00AD31F5"/>
    <w:rsid w:val="00AD3C45"/>
    <w:rsid w:val="00AD43EB"/>
    <w:rsid w:val="00AD579D"/>
    <w:rsid w:val="00AD5DBF"/>
    <w:rsid w:val="00AD5DE6"/>
    <w:rsid w:val="00AD6CEC"/>
    <w:rsid w:val="00AD7297"/>
    <w:rsid w:val="00AD739E"/>
    <w:rsid w:val="00AD7AF5"/>
    <w:rsid w:val="00AE07EC"/>
    <w:rsid w:val="00AE0C9A"/>
    <w:rsid w:val="00AE15E1"/>
    <w:rsid w:val="00AE1A25"/>
    <w:rsid w:val="00AE2CBE"/>
    <w:rsid w:val="00AE3705"/>
    <w:rsid w:val="00AE49CD"/>
    <w:rsid w:val="00AE6576"/>
    <w:rsid w:val="00AE65E9"/>
    <w:rsid w:val="00AE670C"/>
    <w:rsid w:val="00AE6B21"/>
    <w:rsid w:val="00AE7143"/>
    <w:rsid w:val="00AE7946"/>
    <w:rsid w:val="00AF024E"/>
    <w:rsid w:val="00AF0453"/>
    <w:rsid w:val="00AF1E86"/>
    <w:rsid w:val="00AF41EE"/>
    <w:rsid w:val="00AF4EF7"/>
    <w:rsid w:val="00AF7C53"/>
    <w:rsid w:val="00B00DA8"/>
    <w:rsid w:val="00B01054"/>
    <w:rsid w:val="00B023A2"/>
    <w:rsid w:val="00B025E1"/>
    <w:rsid w:val="00B03004"/>
    <w:rsid w:val="00B0416E"/>
    <w:rsid w:val="00B04EF4"/>
    <w:rsid w:val="00B05191"/>
    <w:rsid w:val="00B05F91"/>
    <w:rsid w:val="00B065E1"/>
    <w:rsid w:val="00B06EE0"/>
    <w:rsid w:val="00B070ED"/>
    <w:rsid w:val="00B10DA6"/>
    <w:rsid w:val="00B115D5"/>
    <w:rsid w:val="00B1226E"/>
    <w:rsid w:val="00B13796"/>
    <w:rsid w:val="00B13920"/>
    <w:rsid w:val="00B13DD9"/>
    <w:rsid w:val="00B15C03"/>
    <w:rsid w:val="00B15DCB"/>
    <w:rsid w:val="00B16BF8"/>
    <w:rsid w:val="00B16F2E"/>
    <w:rsid w:val="00B1707B"/>
    <w:rsid w:val="00B17BA0"/>
    <w:rsid w:val="00B20520"/>
    <w:rsid w:val="00B22047"/>
    <w:rsid w:val="00B22A0A"/>
    <w:rsid w:val="00B22C49"/>
    <w:rsid w:val="00B22F22"/>
    <w:rsid w:val="00B22FED"/>
    <w:rsid w:val="00B235B0"/>
    <w:rsid w:val="00B258D6"/>
    <w:rsid w:val="00B25B53"/>
    <w:rsid w:val="00B25C83"/>
    <w:rsid w:val="00B261F1"/>
    <w:rsid w:val="00B2726F"/>
    <w:rsid w:val="00B3173C"/>
    <w:rsid w:val="00B33438"/>
    <w:rsid w:val="00B348AC"/>
    <w:rsid w:val="00B357CB"/>
    <w:rsid w:val="00B365A6"/>
    <w:rsid w:val="00B36B6B"/>
    <w:rsid w:val="00B3722F"/>
    <w:rsid w:val="00B376B7"/>
    <w:rsid w:val="00B37ECA"/>
    <w:rsid w:val="00B40CF5"/>
    <w:rsid w:val="00B417EB"/>
    <w:rsid w:val="00B41D87"/>
    <w:rsid w:val="00B41E36"/>
    <w:rsid w:val="00B434D4"/>
    <w:rsid w:val="00B44E02"/>
    <w:rsid w:val="00B45723"/>
    <w:rsid w:val="00B459AF"/>
    <w:rsid w:val="00B45BCF"/>
    <w:rsid w:val="00B46C4F"/>
    <w:rsid w:val="00B47823"/>
    <w:rsid w:val="00B47A43"/>
    <w:rsid w:val="00B47DBD"/>
    <w:rsid w:val="00B50860"/>
    <w:rsid w:val="00B50B9D"/>
    <w:rsid w:val="00B5123E"/>
    <w:rsid w:val="00B514A8"/>
    <w:rsid w:val="00B5206D"/>
    <w:rsid w:val="00B525BB"/>
    <w:rsid w:val="00B53152"/>
    <w:rsid w:val="00B53645"/>
    <w:rsid w:val="00B5396F"/>
    <w:rsid w:val="00B547D7"/>
    <w:rsid w:val="00B549A5"/>
    <w:rsid w:val="00B552E4"/>
    <w:rsid w:val="00B556C4"/>
    <w:rsid w:val="00B55CEB"/>
    <w:rsid w:val="00B60499"/>
    <w:rsid w:val="00B608C1"/>
    <w:rsid w:val="00B612A0"/>
    <w:rsid w:val="00B61A8F"/>
    <w:rsid w:val="00B63190"/>
    <w:rsid w:val="00B63715"/>
    <w:rsid w:val="00B65B28"/>
    <w:rsid w:val="00B65EA1"/>
    <w:rsid w:val="00B66CA3"/>
    <w:rsid w:val="00B701B0"/>
    <w:rsid w:val="00B711AF"/>
    <w:rsid w:val="00B718B3"/>
    <w:rsid w:val="00B732E0"/>
    <w:rsid w:val="00B73CE5"/>
    <w:rsid w:val="00B74EBB"/>
    <w:rsid w:val="00B75DB1"/>
    <w:rsid w:val="00B77319"/>
    <w:rsid w:val="00B77DC5"/>
    <w:rsid w:val="00B80902"/>
    <w:rsid w:val="00B80E7C"/>
    <w:rsid w:val="00B812EA"/>
    <w:rsid w:val="00B81E99"/>
    <w:rsid w:val="00B82FCD"/>
    <w:rsid w:val="00B83357"/>
    <w:rsid w:val="00B8338D"/>
    <w:rsid w:val="00B86634"/>
    <w:rsid w:val="00B86A2B"/>
    <w:rsid w:val="00B87141"/>
    <w:rsid w:val="00B876FB"/>
    <w:rsid w:val="00B9032E"/>
    <w:rsid w:val="00B90D86"/>
    <w:rsid w:val="00B91466"/>
    <w:rsid w:val="00B92147"/>
    <w:rsid w:val="00B92425"/>
    <w:rsid w:val="00B94EEF"/>
    <w:rsid w:val="00B955AC"/>
    <w:rsid w:val="00B95E12"/>
    <w:rsid w:val="00B96C76"/>
    <w:rsid w:val="00B970A4"/>
    <w:rsid w:val="00B97EA7"/>
    <w:rsid w:val="00BA1334"/>
    <w:rsid w:val="00BA1472"/>
    <w:rsid w:val="00BA34C2"/>
    <w:rsid w:val="00BA37A5"/>
    <w:rsid w:val="00BA3F81"/>
    <w:rsid w:val="00BA498D"/>
    <w:rsid w:val="00BA597A"/>
    <w:rsid w:val="00BA62AC"/>
    <w:rsid w:val="00BB11DC"/>
    <w:rsid w:val="00BB2B0D"/>
    <w:rsid w:val="00BB32D6"/>
    <w:rsid w:val="00BB3E00"/>
    <w:rsid w:val="00BB5690"/>
    <w:rsid w:val="00BB5B9E"/>
    <w:rsid w:val="00BB75D3"/>
    <w:rsid w:val="00BB7BAB"/>
    <w:rsid w:val="00BC13BB"/>
    <w:rsid w:val="00BC163D"/>
    <w:rsid w:val="00BC1EC1"/>
    <w:rsid w:val="00BC2191"/>
    <w:rsid w:val="00BC2484"/>
    <w:rsid w:val="00BC2615"/>
    <w:rsid w:val="00BC3003"/>
    <w:rsid w:val="00BC32EE"/>
    <w:rsid w:val="00BC37BA"/>
    <w:rsid w:val="00BC3934"/>
    <w:rsid w:val="00BC4AA0"/>
    <w:rsid w:val="00BC4BF5"/>
    <w:rsid w:val="00BC7614"/>
    <w:rsid w:val="00BD0339"/>
    <w:rsid w:val="00BD036E"/>
    <w:rsid w:val="00BD04FD"/>
    <w:rsid w:val="00BD0BA9"/>
    <w:rsid w:val="00BD17B9"/>
    <w:rsid w:val="00BD19A2"/>
    <w:rsid w:val="00BD23C6"/>
    <w:rsid w:val="00BD28FF"/>
    <w:rsid w:val="00BD2C9E"/>
    <w:rsid w:val="00BD2F42"/>
    <w:rsid w:val="00BD3F97"/>
    <w:rsid w:val="00BD43C0"/>
    <w:rsid w:val="00BD5306"/>
    <w:rsid w:val="00BD58AA"/>
    <w:rsid w:val="00BD5C5C"/>
    <w:rsid w:val="00BD60AB"/>
    <w:rsid w:val="00BD76F3"/>
    <w:rsid w:val="00BD78BA"/>
    <w:rsid w:val="00BD79FA"/>
    <w:rsid w:val="00BE18CE"/>
    <w:rsid w:val="00BE1D11"/>
    <w:rsid w:val="00BE1F98"/>
    <w:rsid w:val="00BE325A"/>
    <w:rsid w:val="00BE44AB"/>
    <w:rsid w:val="00BE5111"/>
    <w:rsid w:val="00BE609B"/>
    <w:rsid w:val="00BE664C"/>
    <w:rsid w:val="00BF01BD"/>
    <w:rsid w:val="00BF06C8"/>
    <w:rsid w:val="00BF0B9F"/>
    <w:rsid w:val="00BF31C7"/>
    <w:rsid w:val="00BF3CD2"/>
    <w:rsid w:val="00BF47E8"/>
    <w:rsid w:val="00BF5B92"/>
    <w:rsid w:val="00BF5BAD"/>
    <w:rsid w:val="00BF64BA"/>
    <w:rsid w:val="00C01640"/>
    <w:rsid w:val="00C03715"/>
    <w:rsid w:val="00C0396F"/>
    <w:rsid w:val="00C049E8"/>
    <w:rsid w:val="00C04CD1"/>
    <w:rsid w:val="00C052A2"/>
    <w:rsid w:val="00C05616"/>
    <w:rsid w:val="00C05A8F"/>
    <w:rsid w:val="00C05E5B"/>
    <w:rsid w:val="00C06113"/>
    <w:rsid w:val="00C0663D"/>
    <w:rsid w:val="00C067B9"/>
    <w:rsid w:val="00C075A7"/>
    <w:rsid w:val="00C10E50"/>
    <w:rsid w:val="00C11B3B"/>
    <w:rsid w:val="00C11E5D"/>
    <w:rsid w:val="00C1275C"/>
    <w:rsid w:val="00C12E1B"/>
    <w:rsid w:val="00C1333C"/>
    <w:rsid w:val="00C13F22"/>
    <w:rsid w:val="00C14014"/>
    <w:rsid w:val="00C144F8"/>
    <w:rsid w:val="00C14861"/>
    <w:rsid w:val="00C14EF3"/>
    <w:rsid w:val="00C1572D"/>
    <w:rsid w:val="00C17C85"/>
    <w:rsid w:val="00C17CA8"/>
    <w:rsid w:val="00C20432"/>
    <w:rsid w:val="00C211F8"/>
    <w:rsid w:val="00C21944"/>
    <w:rsid w:val="00C21B36"/>
    <w:rsid w:val="00C238E4"/>
    <w:rsid w:val="00C246B4"/>
    <w:rsid w:val="00C24A18"/>
    <w:rsid w:val="00C251AC"/>
    <w:rsid w:val="00C25D57"/>
    <w:rsid w:val="00C26069"/>
    <w:rsid w:val="00C26ADA"/>
    <w:rsid w:val="00C27008"/>
    <w:rsid w:val="00C27BD7"/>
    <w:rsid w:val="00C3081A"/>
    <w:rsid w:val="00C30E24"/>
    <w:rsid w:val="00C31D47"/>
    <w:rsid w:val="00C31FF3"/>
    <w:rsid w:val="00C324F3"/>
    <w:rsid w:val="00C326D2"/>
    <w:rsid w:val="00C32A0F"/>
    <w:rsid w:val="00C335BC"/>
    <w:rsid w:val="00C338D7"/>
    <w:rsid w:val="00C35CED"/>
    <w:rsid w:val="00C366F0"/>
    <w:rsid w:val="00C37A82"/>
    <w:rsid w:val="00C37F47"/>
    <w:rsid w:val="00C40229"/>
    <w:rsid w:val="00C40C89"/>
    <w:rsid w:val="00C418CE"/>
    <w:rsid w:val="00C4279F"/>
    <w:rsid w:val="00C42896"/>
    <w:rsid w:val="00C43975"/>
    <w:rsid w:val="00C43987"/>
    <w:rsid w:val="00C44051"/>
    <w:rsid w:val="00C440CA"/>
    <w:rsid w:val="00C4464C"/>
    <w:rsid w:val="00C44C99"/>
    <w:rsid w:val="00C46660"/>
    <w:rsid w:val="00C46ACE"/>
    <w:rsid w:val="00C47838"/>
    <w:rsid w:val="00C47E3E"/>
    <w:rsid w:val="00C47EAB"/>
    <w:rsid w:val="00C50A58"/>
    <w:rsid w:val="00C514AD"/>
    <w:rsid w:val="00C529E8"/>
    <w:rsid w:val="00C5300A"/>
    <w:rsid w:val="00C549F7"/>
    <w:rsid w:val="00C54FDD"/>
    <w:rsid w:val="00C55192"/>
    <w:rsid w:val="00C551AC"/>
    <w:rsid w:val="00C555DB"/>
    <w:rsid w:val="00C56103"/>
    <w:rsid w:val="00C5652D"/>
    <w:rsid w:val="00C56BD5"/>
    <w:rsid w:val="00C5744A"/>
    <w:rsid w:val="00C576C3"/>
    <w:rsid w:val="00C61837"/>
    <w:rsid w:val="00C61E69"/>
    <w:rsid w:val="00C621FE"/>
    <w:rsid w:val="00C633D3"/>
    <w:rsid w:val="00C634DA"/>
    <w:rsid w:val="00C636A7"/>
    <w:rsid w:val="00C63D8F"/>
    <w:rsid w:val="00C651D8"/>
    <w:rsid w:val="00C65449"/>
    <w:rsid w:val="00C66328"/>
    <w:rsid w:val="00C66578"/>
    <w:rsid w:val="00C66B21"/>
    <w:rsid w:val="00C66D52"/>
    <w:rsid w:val="00C66DDD"/>
    <w:rsid w:val="00C67081"/>
    <w:rsid w:val="00C676AF"/>
    <w:rsid w:val="00C7047D"/>
    <w:rsid w:val="00C71506"/>
    <w:rsid w:val="00C7264B"/>
    <w:rsid w:val="00C72CE2"/>
    <w:rsid w:val="00C730C5"/>
    <w:rsid w:val="00C76C46"/>
    <w:rsid w:val="00C76C4F"/>
    <w:rsid w:val="00C820F4"/>
    <w:rsid w:val="00C83D81"/>
    <w:rsid w:val="00C85184"/>
    <w:rsid w:val="00C8591E"/>
    <w:rsid w:val="00C865CC"/>
    <w:rsid w:val="00C8669C"/>
    <w:rsid w:val="00C86C35"/>
    <w:rsid w:val="00C86D5F"/>
    <w:rsid w:val="00C91B29"/>
    <w:rsid w:val="00C91BCE"/>
    <w:rsid w:val="00C92A39"/>
    <w:rsid w:val="00C92EE6"/>
    <w:rsid w:val="00C93282"/>
    <w:rsid w:val="00C93292"/>
    <w:rsid w:val="00C950F2"/>
    <w:rsid w:val="00C95FF2"/>
    <w:rsid w:val="00C96BAA"/>
    <w:rsid w:val="00C96FC1"/>
    <w:rsid w:val="00C97EC7"/>
    <w:rsid w:val="00CA0B8F"/>
    <w:rsid w:val="00CA10C5"/>
    <w:rsid w:val="00CA1B9D"/>
    <w:rsid w:val="00CA3A9C"/>
    <w:rsid w:val="00CA4E93"/>
    <w:rsid w:val="00CA5696"/>
    <w:rsid w:val="00CA7971"/>
    <w:rsid w:val="00CA7C64"/>
    <w:rsid w:val="00CB125F"/>
    <w:rsid w:val="00CB23A0"/>
    <w:rsid w:val="00CB2C7F"/>
    <w:rsid w:val="00CB46CD"/>
    <w:rsid w:val="00CB49B2"/>
    <w:rsid w:val="00CB5754"/>
    <w:rsid w:val="00CB5A34"/>
    <w:rsid w:val="00CB5B4A"/>
    <w:rsid w:val="00CB5EE7"/>
    <w:rsid w:val="00CB67C8"/>
    <w:rsid w:val="00CB7085"/>
    <w:rsid w:val="00CC0240"/>
    <w:rsid w:val="00CC1A43"/>
    <w:rsid w:val="00CC2097"/>
    <w:rsid w:val="00CC2993"/>
    <w:rsid w:val="00CC313E"/>
    <w:rsid w:val="00CC350A"/>
    <w:rsid w:val="00CC3559"/>
    <w:rsid w:val="00CC3BD5"/>
    <w:rsid w:val="00CC4174"/>
    <w:rsid w:val="00CC418B"/>
    <w:rsid w:val="00CC453D"/>
    <w:rsid w:val="00CC57C5"/>
    <w:rsid w:val="00CC5CE4"/>
    <w:rsid w:val="00CC608E"/>
    <w:rsid w:val="00CC63F9"/>
    <w:rsid w:val="00CC678A"/>
    <w:rsid w:val="00CC73CB"/>
    <w:rsid w:val="00CC7C78"/>
    <w:rsid w:val="00CD1441"/>
    <w:rsid w:val="00CD16DC"/>
    <w:rsid w:val="00CD1B88"/>
    <w:rsid w:val="00CD2CB8"/>
    <w:rsid w:val="00CD345B"/>
    <w:rsid w:val="00CD3DEA"/>
    <w:rsid w:val="00CD4C46"/>
    <w:rsid w:val="00CD5035"/>
    <w:rsid w:val="00CD6FC2"/>
    <w:rsid w:val="00CD7D01"/>
    <w:rsid w:val="00CE0214"/>
    <w:rsid w:val="00CE052B"/>
    <w:rsid w:val="00CE055C"/>
    <w:rsid w:val="00CE08E6"/>
    <w:rsid w:val="00CE1C34"/>
    <w:rsid w:val="00CE1D5D"/>
    <w:rsid w:val="00CE39FD"/>
    <w:rsid w:val="00CE5D70"/>
    <w:rsid w:val="00CE5D90"/>
    <w:rsid w:val="00CE64A2"/>
    <w:rsid w:val="00CE6506"/>
    <w:rsid w:val="00CE6D2F"/>
    <w:rsid w:val="00CE722D"/>
    <w:rsid w:val="00CF05F1"/>
    <w:rsid w:val="00CF0A07"/>
    <w:rsid w:val="00CF0B0C"/>
    <w:rsid w:val="00CF0C0B"/>
    <w:rsid w:val="00CF0CC0"/>
    <w:rsid w:val="00CF0FEA"/>
    <w:rsid w:val="00CF2B19"/>
    <w:rsid w:val="00CF2BF6"/>
    <w:rsid w:val="00CF4290"/>
    <w:rsid w:val="00CF4C34"/>
    <w:rsid w:val="00CF5084"/>
    <w:rsid w:val="00CF5110"/>
    <w:rsid w:val="00CF710D"/>
    <w:rsid w:val="00CF7F3D"/>
    <w:rsid w:val="00CF7FCC"/>
    <w:rsid w:val="00D0030D"/>
    <w:rsid w:val="00D0032B"/>
    <w:rsid w:val="00D009D3"/>
    <w:rsid w:val="00D009F2"/>
    <w:rsid w:val="00D00B5E"/>
    <w:rsid w:val="00D00FE4"/>
    <w:rsid w:val="00D01E97"/>
    <w:rsid w:val="00D02734"/>
    <w:rsid w:val="00D0283B"/>
    <w:rsid w:val="00D03F94"/>
    <w:rsid w:val="00D045D2"/>
    <w:rsid w:val="00D050E4"/>
    <w:rsid w:val="00D0665E"/>
    <w:rsid w:val="00D0722C"/>
    <w:rsid w:val="00D07257"/>
    <w:rsid w:val="00D10324"/>
    <w:rsid w:val="00D1082A"/>
    <w:rsid w:val="00D1094A"/>
    <w:rsid w:val="00D10C28"/>
    <w:rsid w:val="00D1125B"/>
    <w:rsid w:val="00D13458"/>
    <w:rsid w:val="00D14C8E"/>
    <w:rsid w:val="00D14E66"/>
    <w:rsid w:val="00D151B2"/>
    <w:rsid w:val="00D15DFC"/>
    <w:rsid w:val="00D15F4B"/>
    <w:rsid w:val="00D15FDF"/>
    <w:rsid w:val="00D165AE"/>
    <w:rsid w:val="00D17382"/>
    <w:rsid w:val="00D17E3D"/>
    <w:rsid w:val="00D200F1"/>
    <w:rsid w:val="00D21890"/>
    <w:rsid w:val="00D228C0"/>
    <w:rsid w:val="00D22FFB"/>
    <w:rsid w:val="00D2322A"/>
    <w:rsid w:val="00D237EF"/>
    <w:rsid w:val="00D246DA"/>
    <w:rsid w:val="00D24F75"/>
    <w:rsid w:val="00D26238"/>
    <w:rsid w:val="00D26799"/>
    <w:rsid w:val="00D305F9"/>
    <w:rsid w:val="00D3140F"/>
    <w:rsid w:val="00D3232A"/>
    <w:rsid w:val="00D33E20"/>
    <w:rsid w:val="00D347F4"/>
    <w:rsid w:val="00D35079"/>
    <w:rsid w:val="00D358B6"/>
    <w:rsid w:val="00D35E87"/>
    <w:rsid w:val="00D364F8"/>
    <w:rsid w:val="00D36665"/>
    <w:rsid w:val="00D37CED"/>
    <w:rsid w:val="00D37F4C"/>
    <w:rsid w:val="00D40C02"/>
    <w:rsid w:val="00D450D9"/>
    <w:rsid w:val="00D4657C"/>
    <w:rsid w:val="00D469EB"/>
    <w:rsid w:val="00D46D40"/>
    <w:rsid w:val="00D4709A"/>
    <w:rsid w:val="00D474E6"/>
    <w:rsid w:val="00D4762A"/>
    <w:rsid w:val="00D47FD1"/>
    <w:rsid w:val="00D5036E"/>
    <w:rsid w:val="00D5096F"/>
    <w:rsid w:val="00D50B6D"/>
    <w:rsid w:val="00D50DF0"/>
    <w:rsid w:val="00D5125F"/>
    <w:rsid w:val="00D513CC"/>
    <w:rsid w:val="00D514C9"/>
    <w:rsid w:val="00D51504"/>
    <w:rsid w:val="00D52867"/>
    <w:rsid w:val="00D54B6F"/>
    <w:rsid w:val="00D5724A"/>
    <w:rsid w:val="00D57BAD"/>
    <w:rsid w:val="00D60C76"/>
    <w:rsid w:val="00D6121C"/>
    <w:rsid w:val="00D62551"/>
    <w:rsid w:val="00D62BEA"/>
    <w:rsid w:val="00D65E5A"/>
    <w:rsid w:val="00D65F77"/>
    <w:rsid w:val="00D6661F"/>
    <w:rsid w:val="00D66E3F"/>
    <w:rsid w:val="00D70105"/>
    <w:rsid w:val="00D70584"/>
    <w:rsid w:val="00D70FEA"/>
    <w:rsid w:val="00D7183A"/>
    <w:rsid w:val="00D718A3"/>
    <w:rsid w:val="00D71D64"/>
    <w:rsid w:val="00D71DD5"/>
    <w:rsid w:val="00D72416"/>
    <w:rsid w:val="00D7293D"/>
    <w:rsid w:val="00D73114"/>
    <w:rsid w:val="00D73532"/>
    <w:rsid w:val="00D73FEE"/>
    <w:rsid w:val="00D7498C"/>
    <w:rsid w:val="00D75629"/>
    <w:rsid w:val="00D766D7"/>
    <w:rsid w:val="00D76BA0"/>
    <w:rsid w:val="00D77986"/>
    <w:rsid w:val="00D77CDD"/>
    <w:rsid w:val="00D8033B"/>
    <w:rsid w:val="00D808D0"/>
    <w:rsid w:val="00D80D5D"/>
    <w:rsid w:val="00D81197"/>
    <w:rsid w:val="00D837DB"/>
    <w:rsid w:val="00D84731"/>
    <w:rsid w:val="00D8546B"/>
    <w:rsid w:val="00D86E3F"/>
    <w:rsid w:val="00D8715C"/>
    <w:rsid w:val="00D878A7"/>
    <w:rsid w:val="00D87FDA"/>
    <w:rsid w:val="00D90040"/>
    <w:rsid w:val="00D900FB"/>
    <w:rsid w:val="00D92583"/>
    <w:rsid w:val="00D9263F"/>
    <w:rsid w:val="00D92DC6"/>
    <w:rsid w:val="00D941D2"/>
    <w:rsid w:val="00D94525"/>
    <w:rsid w:val="00D9534D"/>
    <w:rsid w:val="00D95654"/>
    <w:rsid w:val="00D96034"/>
    <w:rsid w:val="00D96B1F"/>
    <w:rsid w:val="00D9791E"/>
    <w:rsid w:val="00D97DE8"/>
    <w:rsid w:val="00DA166C"/>
    <w:rsid w:val="00DA1742"/>
    <w:rsid w:val="00DA1756"/>
    <w:rsid w:val="00DA17B1"/>
    <w:rsid w:val="00DA1B14"/>
    <w:rsid w:val="00DA1BD5"/>
    <w:rsid w:val="00DA276D"/>
    <w:rsid w:val="00DA3ACB"/>
    <w:rsid w:val="00DA3E03"/>
    <w:rsid w:val="00DA4402"/>
    <w:rsid w:val="00DA4C60"/>
    <w:rsid w:val="00DA6590"/>
    <w:rsid w:val="00DA7054"/>
    <w:rsid w:val="00DA7818"/>
    <w:rsid w:val="00DB03F6"/>
    <w:rsid w:val="00DB16FD"/>
    <w:rsid w:val="00DB2291"/>
    <w:rsid w:val="00DB3481"/>
    <w:rsid w:val="00DB38B2"/>
    <w:rsid w:val="00DB4656"/>
    <w:rsid w:val="00DB4B3C"/>
    <w:rsid w:val="00DB5CAD"/>
    <w:rsid w:val="00DB619E"/>
    <w:rsid w:val="00DC006D"/>
    <w:rsid w:val="00DC04EA"/>
    <w:rsid w:val="00DC0EAB"/>
    <w:rsid w:val="00DC1192"/>
    <w:rsid w:val="00DC1BFC"/>
    <w:rsid w:val="00DC1DA4"/>
    <w:rsid w:val="00DC234F"/>
    <w:rsid w:val="00DC2833"/>
    <w:rsid w:val="00DC296A"/>
    <w:rsid w:val="00DC2E6C"/>
    <w:rsid w:val="00DC3534"/>
    <w:rsid w:val="00DC5806"/>
    <w:rsid w:val="00DC61BD"/>
    <w:rsid w:val="00DC623F"/>
    <w:rsid w:val="00DC7CDC"/>
    <w:rsid w:val="00DC7CF7"/>
    <w:rsid w:val="00DD118B"/>
    <w:rsid w:val="00DD1279"/>
    <w:rsid w:val="00DD1AEA"/>
    <w:rsid w:val="00DD1CDA"/>
    <w:rsid w:val="00DD2178"/>
    <w:rsid w:val="00DD275E"/>
    <w:rsid w:val="00DD27AC"/>
    <w:rsid w:val="00DD3D7B"/>
    <w:rsid w:val="00DD41B2"/>
    <w:rsid w:val="00DD4611"/>
    <w:rsid w:val="00DD4BD0"/>
    <w:rsid w:val="00DD564D"/>
    <w:rsid w:val="00DD569E"/>
    <w:rsid w:val="00DD7B3B"/>
    <w:rsid w:val="00DD7B66"/>
    <w:rsid w:val="00DD7FB7"/>
    <w:rsid w:val="00DE1329"/>
    <w:rsid w:val="00DE23E3"/>
    <w:rsid w:val="00DE5550"/>
    <w:rsid w:val="00DE5923"/>
    <w:rsid w:val="00DE67C6"/>
    <w:rsid w:val="00DE6841"/>
    <w:rsid w:val="00DF1038"/>
    <w:rsid w:val="00DF1847"/>
    <w:rsid w:val="00DF29ED"/>
    <w:rsid w:val="00DF3555"/>
    <w:rsid w:val="00DF3A3B"/>
    <w:rsid w:val="00DF3D6D"/>
    <w:rsid w:val="00DF46B6"/>
    <w:rsid w:val="00DF4ABD"/>
    <w:rsid w:val="00DF58AA"/>
    <w:rsid w:val="00DF6D42"/>
    <w:rsid w:val="00DF73E7"/>
    <w:rsid w:val="00E008FD"/>
    <w:rsid w:val="00E00E57"/>
    <w:rsid w:val="00E01355"/>
    <w:rsid w:val="00E02895"/>
    <w:rsid w:val="00E02ABC"/>
    <w:rsid w:val="00E03552"/>
    <w:rsid w:val="00E03942"/>
    <w:rsid w:val="00E03960"/>
    <w:rsid w:val="00E03FC9"/>
    <w:rsid w:val="00E041F8"/>
    <w:rsid w:val="00E054BF"/>
    <w:rsid w:val="00E057D2"/>
    <w:rsid w:val="00E06925"/>
    <w:rsid w:val="00E07246"/>
    <w:rsid w:val="00E1032F"/>
    <w:rsid w:val="00E10B44"/>
    <w:rsid w:val="00E11A31"/>
    <w:rsid w:val="00E11C81"/>
    <w:rsid w:val="00E11DF8"/>
    <w:rsid w:val="00E11FC0"/>
    <w:rsid w:val="00E128B2"/>
    <w:rsid w:val="00E12D46"/>
    <w:rsid w:val="00E12F20"/>
    <w:rsid w:val="00E13272"/>
    <w:rsid w:val="00E144B3"/>
    <w:rsid w:val="00E1472A"/>
    <w:rsid w:val="00E1482F"/>
    <w:rsid w:val="00E1578B"/>
    <w:rsid w:val="00E163E4"/>
    <w:rsid w:val="00E1685D"/>
    <w:rsid w:val="00E16DD8"/>
    <w:rsid w:val="00E20162"/>
    <w:rsid w:val="00E20CF3"/>
    <w:rsid w:val="00E21405"/>
    <w:rsid w:val="00E21925"/>
    <w:rsid w:val="00E23CD0"/>
    <w:rsid w:val="00E24429"/>
    <w:rsid w:val="00E24ADA"/>
    <w:rsid w:val="00E2575E"/>
    <w:rsid w:val="00E25855"/>
    <w:rsid w:val="00E258F1"/>
    <w:rsid w:val="00E27786"/>
    <w:rsid w:val="00E2782C"/>
    <w:rsid w:val="00E31607"/>
    <w:rsid w:val="00E3169C"/>
    <w:rsid w:val="00E3197B"/>
    <w:rsid w:val="00E32A5E"/>
    <w:rsid w:val="00E33245"/>
    <w:rsid w:val="00E33CD2"/>
    <w:rsid w:val="00E33D87"/>
    <w:rsid w:val="00E349B8"/>
    <w:rsid w:val="00E35538"/>
    <w:rsid w:val="00E35779"/>
    <w:rsid w:val="00E37DB9"/>
    <w:rsid w:val="00E410E9"/>
    <w:rsid w:val="00E414FC"/>
    <w:rsid w:val="00E41DB0"/>
    <w:rsid w:val="00E41F33"/>
    <w:rsid w:val="00E42330"/>
    <w:rsid w:val="00E423B6"/>
    <w:rsid w:val="00E4296A"/>
    <w:rsid w:val="00E43887"/>
    <w:rsid w:val="00E45AEB"/>
    <w:rsid w:val="00E47C00"/>
    <w:rsid w:val="00E50002"/>
    <w:rsid w:val="00E51A4B"/>
    <w:rsid w:val="00E541DB"/>
    <w:rsid w:val="00E54864"/>
    <w:rsid w:val="00E550D8"/>
    <w:rsid w:val="00E55337"/>
    <w:rsid w:val="00E55A34"/>
    <w:rsid w:val="00E607AD"/>
    <w:rsid w:val="00E6111E"/>
    <w:rsid w:val="00E6199E"/>
    <w:rsid w:val="00E625B9"/>
    <w:rsid w:val="00E628B8"/>
    <w:rsid w:val="00E62BDE"/>
    <w:rsid w:val="00E62CB2"/>
    <w:rsid w:val="00E643BC"/>
    <w:rsid w:val="00E666BB"/>
    <w:rsid w:val="00E6767F"/>
    <w:rsid w:val="00E70BC3"/>
    <w:rsid w:val="00E717C7"/>
    <w:rsid w:val="00E71ECB"/>
    <w:rsid w:val="00E72070"/>
    <w:rsid w:val="00E745B0"/>
    <w:rsid w:val="00E74964"/>
    <w:rsid w:val="00E74ADA"/>
    <w:rsid w:val="00E74D6E"/>
    <w:rsid w:val="00E74E9A"/>
    <w:rsid w:val="00E74EBD"/>
    <w:rsid w:val="00E74FCF"/>
    <w:rsid w:val="00E75310"/>
    <w:rsid w:val="00E75423"/>
    <w:rsid w:val="00E7545D"/>
    <w:rsid w:val="00E76157"/>
    <w:rsid w:val="00E76E1C"/>
    <w:rsid w:val="00E76F4C"/>
    <w:rsid w:val="00E7750E"/>
    <w:rsid w:val="00E800B6"/>
    <w:rsid w:val="00E8031C"/>
    <w:rsid w:val="00E803FF"/>
    <w:rsid w:val="00E80B33"/>
    <w:rsid w:val="00E8151F"/>
    <w:rsid w:val="00E82107"/>
    <w:rsid w:val="00E8264F"/>
    <w:rsid w:val="00E835D6"/>
    <w:rsid w:val="00E8367B"/>
    <w:rsid w:val="00E83CBA"/>
    <w:rsid w:val="00E84487"/>
    <w:rsid w:val="00E84949"/>
    <w:rsid w:val="00E84F03"/>
    <w:rsid w:val="00E84F38"/>
    <w:rsid w:val="00E84FC4"/>
    <w:rsid w:val="00E85C32"/>
    <w:rsid w:val="00E85DFD"/>
    <w:rsid w:val="00E920D2"/>
    <w:rsid w:val="00E93CE7"/>
    <w:rsid w:val="00E93D68"/>
    <w:rsid w:val="00E94DB2"/>
    <w:rsid w:val="00E951BD"/>
    <w:rsid w:val="00E955E7"/>
    <w:rsid w:val="00E95BE6"/>
    <w:rsid w:val="00E9613E"/>
    <w:rsid w:val="00EA07A4"/>
    <w:rsid w:val="00EA0985"/>
    <w:rsid w:val="00EA0F58"/>
    <w:rsid w:val="00EA1DA8"/>
    <w:rsid w:val="00EA26B3"/>
    <w:rsid w:val="00EA2771"/>
    <w:rsid w:val="00EA3BDC"/>
    <w:rsid w:val="00EA4608"/>
    <w:rsid w:val="00EA4810"/>
    <w:rsid w:val="00EA50E6"/>
    <w:rsid w:val="00EA67C6"/>
    <w:rsid w:val="00EA6BED"/>
    <w:rsid w:val="00EA6ECF"/>
    <w:rsid w:val="00EA6FBA"/>
    <w:rsid w:val="00EB08B8"/>
    <w:rsid w:val="00EB0ECD"/>
    <w:rsid w:val="00EB2041"/>
    <w:rsid w:val="00EB2921"/>
    <w:rsid w:val="00EB311C"/>
    <w:rsid w:val="00EB47D5"/>
    <w:rsid w:val="00EB4993"/>
    <w:rsid w:val="00EB5A0A"/>
    <w:rsid w:val="00EB617E"/>
    <w:rsid w:val="00EB624A"/>
    <w:rsid w:val="00EB635D"/>
    <w:rsid w:val="00EB6C29"/>
    <w:rsid w:val="00EC089F"/>
    <w:rsid w:val="00EC1A4A"/>
    <w:rsid w:val="00EC2070"/>
    <w:rsid w:val="00EC2E58"/>
    <w:rsid w:val="00EC3CE2"/>
    <w:rsid w:val="00EC44BA"/>
    <w:rsid w:val="00EC4744"/>
    <w:rsid w:val="00EC4A55"/>
    <w:rsid w:val="00EC5662"/>
    <w:rsid w:val="00EC569E"/>
    <w:rsid w:val="00EC76B9"/>
    <w:rsid w:val="00EC7BD9"/>
    <w:rsid w:val="00EC7FFC"/>
    <w:rsid w:val="00ED1C39"/>
    <w:rsid w:val="00ED1F1B"/>
    <w:rsid w:val="00ED5752"/>
    <w:rsid w:val="00ED59FE"/>
    <w:rsid w:val="00ED5FD6"/>
    <w:rsid w:val="00EE0141"/>
    <w:rsid w:val="00EE0461"/>
    <w:rsid w:val="00EE080D"/>
    <w:rsid w:val="00EE103B"/>
    <w:rsid w:val="00EE17E6"/>
    <w:rsid w:val="00EE1923"/>
    <w:rsid w:val="00EE1ACC"/>
    <w:rsid w:val="00EE1B90"/>
    <w:rsid w:val="00EE22F4"/>
    <w:rsid w:val="00EE2917"/>
    <w:rsid w:val="00EE3448"/>
    <w:rsid w:val="00EE3471"/>
    <w:rsid w:val="00EE3B8B"/>
    <w:rsid w:val="00EE46F5"/>
    <w:rsid w:val="00EE47D7"/>
    <w:rsid w:val="00EE4A29"/>
    <w:rsid w:val="00EE4A46"/>
    <w:rsid w:val="00EE5796"/>
    <w:rsid w:val="00EE5FF0"/>
    <w:rsid w:val="00EE6602"/>
    <w:rsid w:val="00EE68EE"/>
    <w:rsid w:val="00EE77A7"/>
    <w:rsid w:val="00EF00ED"/>
    <w:rsid w:val="00EF03DC"/>
    <w:rsid w:val="00EF0974"/>
    <w:rsid w:val="00EF0A6F"/>
    <w:rsid w:val="00EF1156"/>
    <w:rsid w:val="00EF1971"/>
    <w:rsid w:val="00EF1C7F"/>
    <w:rsid w:val="00EF252E"/>
    <w:rsid w:val="00EF346D"/>
    <w:rsid w:val="00EF3977"/>
    <w:rsid w:val="00EF400C"/>
    <w:rsid w:val="00EF4327"/>
    <w:rsid w:val="00EF43B6"/>
    <w:rsid w:val="00EF5143"/>
    <w:rsid w:val="00EF52CC"/>
    <w:rsid w:val="00EF5920"/>
    <w:rsid w:val="00EF5A41"/>
    <w:rsid w:val="00EF5B32"/>
    <w:rsid w:val="00EF5B5E"/>
    <w:rsid w:val="00EF5F8E"/>
    <w:rsid w:val="00EF611A"/>
    <w:rsid w:val="00EF6228"/>
    <w:rsid w:val="00EF6A57"/>
    <w:rsid w:val="00F00E24"/>
    <w:rsid w:val="00F016E0"/>
    <w:rsid w:val="00F0176D"/>
    <w:rsid w:val="00F046AD"/>
    <w:rsid w:val="00F049BA"/>
    <w:rsid w:val="00F049C1"/>
    <w:rsid w:val="00F0549D"/>
    <w:rsid w:val="00F05DA6"/>
    <w:rsid w:val="00F06A06"/>
    <w:rsid w:val="00F0743B"/>
    <w:rsid w:val="00F077E6"/>
    <w:rsid w:val="00F10AB9"/>
    <w:rsid w:val="00F114F2"/>
    <w:rsid w:val="00F11AE5"/>
    <w:rsid w:val="00F11CDD"/>
    <w:rsid w:val="00F12217"/>
    <w:rsid w:val="00F1282F"/>
    <w:rsid w:val="00F12955"/>
    <w:rsid w:val="00F12BAF"/>
    <w:rsid w:val="00F12F7A"/>
    <w:rsid w:val="00F13338"/>
    <w:rsid w:val="00F1486C"/>
    <w:rsid w:val="00F14D64"/>
    <w:rsid w:val="00F158A1"/>
    <w:rsid w:val="00F16A74"/>
    <w:rsid w:val="00F16D97"/>
    <w:rsid w:val="00F17B21"/>
    <w:rsid w:val="00F2198D"/>
    <w:rsid w:val="00F23181"/>
    <w:rsid w:val="00F2383B"/>
    <w:rsid w:val="00F23913"/>
    <w:rsid w:val="00F243DD"/>
    <w:rsid w:val="00F25E0E"/>
    <w:rsid w:val="00F25E97"/>
    <w:rsid w:val="00F265E3"/>
    <w:rsid w:val="00F26819"/>
    <w:rsid w:val="00F26A1C"/>
    <w:rsid w:val="00F27212"/>
    <w:rsid w:val="00F3049B"/>
    <w:rsid w:val="00F30B54"/>
    <w:rsid w:val="00F31255"/>
    <w:rsid w:val="00F32346"/>
    <w:rsid w:val="00F32E32"/>
    <w:rsid w:val="00F33179"/>
    <w:rsid w:val="00F33EE9"/>
    <w:rsid w:val="00F34316"/>
    <w:rsid w:val="00F3432D"/>
    <w:rsid w:val="00F347C3"/>
    <w:rsid w:val="00F351C3"/>
    <w:rsid w:val="00F37221"/>
    <w:rsid w:val="00F372F0"/>
    <w:rsid w:val="00F37670"/>
    <w:rsid w:val="00F378EE"/>
    <w:rsid w:val="00F41270"/>
    <w:rsid w:val="00F42423"/>
    <w:rsid w:val="00F4282B"/>
    <w:rsid w:val="00F4295F"/>
    <w:rsid w:val="00F43312"/>
    <w:rsid w:val="00F4340A"/>
    <w:rsid w:val="00F435FE"/>
    <w:rsid w:val="00F453F1"/>
    <w:rsid w:val="00F4629D"/>
    <w:rsid w:val="00F464D3"/>
    <w:rsid w:val="00F46C32"/>
    <w:rsid w:val="00F46F8C"/>
    <w:rsid w:val="00F46FE0"/>
    <w:rsid w:val="00F470CD"/>
    <w:rsid w:val="00F471C0"/>
    <w:rsid w:val="00F47442"/>
    <w:rsid w:val="00F5003F"/>
    <w:rsid w:val="00F5014C"/>
    <w:rsid w:val="00F5094D"/>
    <w:rsid w:val="00F51418"/>
    <w:rsid w:val="00F515FE"/>
    <w:rsid w:val="00F51EBF"/>
    <w:rsid w:val="00F52288"/>
    <w:rsid w:val="00F52300"/>
    <w:rsid w:val="00F52462"/>
    <w:rsid w:val="00F52521"/>
    <w:rsid w:val="00F52B96"/>
    <w:rsid w:val="00F52BA9"/>
    <w:rsid w:val="00F52D4F"/>
    <w:rsid w:val="00F52DF5"/>
    <w:rsid w:val="00F52F60"/>
    <w:rsid w:val="00F5318F"/>
    <w:rsid w:val="00F53742"/>
    <w:rsid w:val="00F53768"/>
    <w:rsid w:val="00F53E42"/>
    <w:rsid w:val="00F5481B"/>
    <w:rsid w:val="00F55397"/>
    <w:rsid w:val="00F56547"/>
    <w:rsid w:val="00F56916"/>
    <w:rsid w:val="00F578B5"/>
    <w:rsid w:val="00F57921"/>
    <w:rsid w:val="00F57E21"/>
    <w:rsid w:val="00F57FE5"/>
    <w:rsid w:val="00F61E05"/>
    <w:rsid w:val="00F63D2D"/>
    <w:rsid w:val="00F644C8"/>
    <w:rsid w:val="00F64A5C"/>
    <w:rsid w:val="00F6530B"/>
    <w:rsid w:val="00F653EF"/>
    <w:rsid w:val="00F65F0C"/>
    <w:rsid w:val="00F661AD"/>
    <w:rsid w:val="00F66631"/>
    <w:rsid w:val="00F67514"/>
    <w:rsid w:val="00F67770"/>
    <w:rsid w:val="00F7062D"/>
    <w:rsid w:val="00F71683"/>
    <w:rsid w:val="00F7360E"/>
    <w:rsid w:val="00F741F6"/>
    <w:rsid w:val="00F74396"/>
    <w:rsid w:val="00F74F21"/>
    <w:rsid w:val="00F8049B"/>
    <w:rsid w:val="00F816FA"/>
    <w:rsid w:val="00F81F3B"/>
    <w:rsid w:val="00F829DA"/>
    <w:rsid w:val="00F83A36"/>
    <w:rsid w:val="00F83C3E"/>
    <w:rsid w:val="00F83C64"/>
    <w:rsid w:val="00F851D3"/>
    <w:rsid w:val="00F8661D"/>
    <w:rsid w:val="00F870B0"/>
    <w:rsid w:val="00F871CF"/>
    <w:rsid w:val="00F871FC"/>
    <w:rsid w:val="00F874C3"/>
    <w:rsid w:val="00F9000A"/>
    <w:rsid w:val="00F90D16"/>
    <w:rsid w:val="00F91116"/>
    <w:rsid w:val="00F9298C"/>
    <w:rsid w:val="00F92CEC"/>
    <w:rsid w:val="00F94D87"/>
    <w:rsid w:val="00F95105"/>
    <w:rsid w:val="00F95BB6"/>
    <w:rsid w:val="00F9708B"/>
    <w:rsid w:val="00FA002B"/>
    <w:rsid w:val="00FA006F"/>
    <w:rsid w:val="00FA071D"/>
    <w:rsid w:val="00FA11AE"/>
    <w:rsid w:val="00FA1880"/>
    <w:rsid w:val="00FA22B4"/>
    <w:rsid w:val="00FA2497"/>
    <w:rsid w:val="00FA32DC"/>
    <w:rsid w:val="00FA376A"/>
    <w:rsid w:val="00FA3EB1"/>
    <w:rsid w:val="00FA416D"/>
    <w:rsid w:val="00FA4314"/>
    <w:rsid w:val="00FA5906"/>
    <w:rsid w:val="00FA7E7A"/>
    <w:rsid w:val="00FB0DB6"/>
    <w:rsid w:val="00FB300D"/>
    <w:rsid w:val="00FB3927"/>
    <w:rsid w:val="00FB39A9"/>
    <w:rsid w:val="00FB3B29"/>
    <w:rsid w:val="00FB469D"/>
    <w:rsid w:val="00FB51FB"/>
    <w:rsid w:val="00FB53C6"/>
    <w:rsid w:val="00FB53F0"/>
    <w:rsid w:val="00FB6416"/>
    <w:rsid w:val="00FB695C"/>
    <w:rsid w:val="00FB6C55"/>
    <w:rsid w:val="00FB6E8F"/>
    <w:rsid w:val="00FB7C14"/>
    <w:rsid w:val="00FC0F42"/>
    <w:rsid w:val="00FC0FF7"/>
    <w:rsid w:val="00FC1606"/>
    <w:rsid w:val="00FC1EFB"/>
    <w:rsid w:val="00FC4649"/>
    <w:rsid w:val="00FC4C1C"/>
    <w:rsid w:val="00FC513F"/>
    <w:rsid w:val="00FC5524"/>
    <w:rsid w:val="00FC6149"/>
    <w:rsid w:val="00FC6272"/>
    <w:rsid w:val="00FC68A9"/>
    <w:rsid w:val="00FC73C6"/>
    <w:rsid w:val="00FD09CD"/>
    <w:rsid w:val="00FD111A"/>
    <w:rsid w:val="00FD1811"/>
    <w:rsid w:val="00FD2576"/>
    <w:rsid w:val="00FD3B3F"/>
    <w:rsid w:val="00FD3EFA"/>
    <w:rsid w:val="00FD5F3C"/>
    <w:rsid w:val="00FD6E5E"/>
    <w:rsid w:val="00FD7F0D"/>
    <w:rsid w:val="00FE0A13"/>
    <w:rsid w:val="00FE17D9"/>
    <w:rsid w:val="00FE1FD6"/>
    <w:rsid w:val="00FE1FDC"/>
    <w:rsid w:val="00FE2759"/>
    <w:rsid w:val="00FE3AD9"/>
    <w:rsid w:val="00FE3FDF"/>
    <w:rsid w:val="00FE4674"/>
    <w:rsid w:val="00FE488A"/>
    <w:rsid w:val="00FE4C6C"/>
    <w:rsid w:val="00FE5021"/>
    <w:rsid w:val="00FE510D"/>
    <w:rsid w:val="00FE66FE"/>
    <w:rsid w:val="00FE6715"/>
    <w:rsid w:val="00FE6794"/>
    <w:rsid w:val="00FE6AAF"/>
    <w:rsid w:val="00FE6BB9"/>
    <w:rsid w:val="00FE78A8"/>
    <w:rsid w:val="00FF0626"/>
    <w:rsid w:val="00FF0942"/>
    <w:rsid w:val="00FF1ADF"/>
    <w:rsid w:val="00FF2957"/>
    <w:rsid w:val="00FF2997"/>
    <w:rsid w:val="00FF33B4"/>
    <w:rsid w:val="00FF33C6"/>
    <w:rsid w:val="00FF33F0"/>
    <w:rsid w:val="00FF3D32"/>
    <w:rsid w:val="00FF3E91"/>
    <w:rsid w:val="00FF4583"/>
    <w:rsid w:val="00FF458B"/>
    <w:rsid w:val="00FF47C3"/>
    <w:rsid w:val="00FF4DE0"/>
    <w:rsid w:val="00FF5E36"/>
    <w:rsid w:val="00FF5F3D"/>
    <w:rsid w:val="00FF7F38"/>
    <w:rsid w:val="037E5581"/>
    <w:rsid w:val="04EDBCD7"/>
    <w:rsid w:val="055803FD"/>
    <w:rsid w:val="05768B8F"/>
    <w:rsid w:val="067F7165"/>
    <w:rsid w:val="0765E326"/>
    <w:rsid w:val="0C14FF74"/>
    <w:rsid w:val="0C1F7001"/>
    <w:rsid w:val="0E16E0FE"/>
    <w:rsid w:val="0E27F389"/>
    <w:rsid w:val="0E4F6CCE"/>
    <w:rsid w:val="0E5F4557"/>
    <w:rsid w:val="1114B0AD"/>
    <w:rsid w:val="123192AE"/>
    <w:rsid w:val="1231B734"/>
    <w:rsid w:val="1309467F"/>
    <w:rsid w:val="138E633E"/>
    <w:rsid w:val="139CD835"/>
    <w:rsid w:val="14243FC4"/>
    <w:rsid w:val="1509D442"/>
    <w:rsid w:val="169B89AA"/>
    <w:rsid w:val="195C69FB"/>
    <w:rsid w:val="1A45D882"/>
    <w:rsid w:val="1AF6F313"/>
    <w:rsid w:val="1B98BF6A"/>
    <w:rsid w:val="1C1194A1"/>
    <w:rsid w:val="1D55043A"/>
    <w:rsid w:val="1DACC1C9"/>
    <w:rsid w:val="1DDB6CF7"/>
    <w:rsid w:val="1E70DCE1"/>
    <w:rsid w:val="1F337407"/>
    <w:rsid w:val="1F411A52"/>
    <w:rsid w:val="2006194C"/>
    <w:rsid w:val="200ECE28"/>
    <w:rsid w:val="208AA5E9"/>
    <w:rsid w:val="22CD2530"/>
    <w:rsid w:val="24D0C584"/>
    <w:rsid w:val="26E49E38"/>
    <w:rsid w:val="26FF0DC3"/>
    <w:rsid w:val="270A7BBF"/>
    <w:rsid w:val="28041534"/>
    <w:rsid w:val="282ABB3F"/>
    <w:rsid w:val="2A8A0187"/>
    <w:rsid w:val="2AAE2827"/>
    <w:rsid w:val="2DE07230"/>
    <w:rsid w:val="2ED4E825"/>
    <w:rsid w:val="2ED91B88"/>
    <w:rsid w:val="2FE9E3CD"/>
    <w:rsid w:val="306B9032"/>
    <w:rsid w:val="30B9912A"/>
    <w:rsid w:val="321B276C"/>
    <w:rsid w:val="3292B5D8"/>
    <w:rsid w:val="3351EAAB"/>
    <w:rsid w:val="34460606"/>
    <w:rsid w:val="34646B7C"/>
    <w:rsid w:val="35D50E9A"/>
    <w:rsid w:val="37A84D92"/>
    <w:rsid w:val="39B26F24"/>
    <w:rsid w:val="3A6740C8"/>
    <w:rsid w:val="3A6E3A27"/>
    <w:rsid w:val="3ADE654D"/>
    <w:rsid w:val="3B133D95"/>
    <w:rsid w:val="405BD032"/>
    <w:rsid w:val="409F2D3D"/>
    <w:rsid w:val="43B917F9"/>
    <w:rsid w:val="44751B5B"/>
    <w:rsid w:val="457AC470"/>
    <w:rsid w:val="48D6F6A1"/>
    <w:rsid w:val="4902BFCF"/>
    <w:rsid w:val="49AFA30F"/>
    <w:rsid w:val="4A1964DE"/>
    <w:rsid w:val="4A8BB5B3"/>
    <w:rsid w:val="4B7594EF"/>
    <w:rsid w:val="4CCCBA2F"/>
    <w:rsid w:val="4D2CF1D2"/>
    <w:rsid w:val="4D41E4D7"/>
    <w:rsid w:val="4D8D1B1D"/>
    <w:rsid w:val="4DD25920"/>
    <w:rsid w:val="4F7F4D2B"/>
    <w:rsid w:val="518F575A"/>
    <w:rsid w:val="52402BEA"/>
    <w:rsid w:val="569587F5"/>
    <w:rsid w:val="56BB668D"/>
    <w:rsid w:val="5BB848EA"/>
    <w:rsid w:val="5D158268"/>
    <w:rsid w:val="5D85746C"/>
    <w:rsid w:val="5EABA16E"/>
    <w:rsid w:val="5ECE7D16"/>
    <w:rsid w:val="601DCD3E"/>
    <w:rsid w:val="61E11C81"/>
    <w:rsid w:val="62077751"/>
    <w:rsid w:val="64BA2DD7"/>
    <w:rsid w:val="65D81EE0"/>
    <w:rsid w:val="66F01245"/>
    <w:rsid w:val="67754F47"/>
    <w:rsid w:val="67D9E34B"/>
    <w:rsid w:val="68312CC6"/>
    <w:rsid w:val="69B3A56F"/>
    <w:rsid w:val="6B3F5254"/>
    <w:rsid w:val="6B957848"/>
    <w:rsid w:val="6BE4EAAD"/>
    <w:rsid w:val="6BF47135"/>
    <w:rsid w:val="6CD2B93B"/>
    <w:rsid w:val="6D3E4AC0"/>
    <w:rsid w:val="6D6BBBF5"/>
    <w:rsid w:val="6E4E416B"/>
    <w:rsid w:val="6E6F9460"/>
    <w:rsid w:val="6EE537DC"/>
    <w:rsid w:val="6F0B7023"/>
    <w:rsid w:val="6F8BFAAC"/>
    <w:rsid w:val="70006C50"/>
    <w:rsid w:val="713BFE02"/>
    <w:rsid w:val="714DE778"/>
    <w:rsid w:val="72E31C27"/>
    <w:rsid w:val="735619A5"/>
    <w:rsid w:val="7392AFBB"/>
    <w:rsid w:val="73C53EEA"/>
    <w:rsid w:val="74A784AD"/>
    <w:rsid w:val="753989CA"/>
    <w:rsid w:val="753E5BBC"/>
    <w:rsid w:val="75BAD450"/>
    <w:rsid w:val="77E12D44"/>
    <w:rsid w:val="787D1006"/>
    <w:rsid w:val="7B745EFD"/>
    <w:rsid w:val="7C489F77"/>
    <w:rsid w:val="7E40EB11"/>
    <w:rsid w:val="7EB2375A"/>
    <w:rsid w:val="7F4F8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3BAEF2"/>
  <w15:chartTrackingRefBased/>
  <w15:docId w15:val="{4F737930-520F-43FE-8FF4-60872CBBD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2C9E"/>
    <w:rPr>
      <w:rFonts w:cstheme="minorBidi"/>
      <w:szCs w:val="22"/>
    </w:rPr>
  </w:style>
  <w:style w:type="paragraph" w:styleId="Heading1">
    <w:name w:val="heading 1"/>
    <w:next w:val="Normal"/>
    <w:link w:val="Heading1Char"/>
    <w:uiPriority w:val="9"/>
    <w:unhideWhenUsed/>
    <w:qFormat/>
    <w:rsid w:val="00CF7FCC"/>
    <w:pPr>
      <w:widowControl w:val="0"/>
      <w:jc w:val="center"/>
      <w:outlineLvl w:val="0"/>
    </w:pPr>
    <w:rPr>
      <w:rFonts w:eastAsia="Arial"/>
      <w:b/>
      <w:color w:val="00000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7FCC"/>
    <w:pPr>
      <w:keepNext/>
      <w:keepLines/>
      <w:outlineLvl w:val="1"/>
    </w:pPr>
    <w:rPr>
      <w:rFonts w:eastAsiaTheme="majorEastAsia" w:cstheme="majorBidi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F7FCC"/>
    <w:rPr>
      <w:rFonts w:eastAsiaTheme="majorEastAsia" w:cstheme="majorBidi"/>
      <w:szCs w:val="26"/>
    </w:rPr>
  </w:style>
  <w:style w:type="character" w:customStyle="1" w:styleId="Heading1Char">
    <w:name w:val="Heading 1 Char"/>
    <w:link w:val="Heading1"/>
    <w:uiPriority w:val="9"/>
    <w:rsid w:val="00CF7FCC"/>
    <w:rPr>
      <w:rFonts w:eastAsia="Arial"/>
      <w:b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C86C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6C35"/>
    <w:rPr>
      <w:rFonts w:cstheme="minorBidi"/>
      <w:szCs w:val="22"/>
    </w:rPr>
  </w:style>
  <w:style w:type="paragraph" w:styleId="Footer">
    <w:name w:val="footer"/>
    <w:basedOn w:val="Normal"/>
    <w:link w:val="FooterChar"/>
    <w:uiPriority w:val="99"/>
    <w:unhideWhenUsed/>
    <w:rsid w:val="00C86C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6C35"/>
    <w:rPr>
      <w:rFonts w:cstheme="minorBidi"/>
      <w:szCs w:val="22"/>
    </w:rPr>
  </w:style>
  <w:style w:type="table" w:styleId="TableGrid">
    <w:name w:val="Table Grid"/>
    <w:basedOn w:val="TableNormal"/>
    <w:uiPriority w:val="39"/>
    <w:rsid w:val="00C8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873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873D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873DF"/>
    <w:rPr>
      <w:rFonts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73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73DF"/>
    <w:rPr>
      <w:rFonts w:cstheme="minorBidi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73D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73D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30EDE"/>
    <w:pPr>
      <w:ind w:left="720"/>
      <w:contextualSpacing/>
    </w:pPr>
  </w:style>
  <w:style w:type="paragraph" w:styleId="Revision">
    <w:name w:val="Revision"/>
    <w:hidden/>
    <w:uiPriority w:val="99"/>
    <w:semiHidden/>
    <w:rsid w:val="00B023A2"/>
    <w:rPr>
      <w:rFonts w:cstheme="minorBidi"/>
      <w:szCs w:val="22"/>
    </w:rPr>
  </w:style>
  <w:style w:type="character" w:styleId="Mention">
    <w:name w:val="Mention"/>
    <w:basedOn w:val="DefaultParagraphFont"/>
    <w:uiPriority w:val="99"/>
    <w:unhideWhenUsed/>
    <w:rsid w:val="00E3197B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documenttasks/documenttasks1.xml><?xml version="1.0" encoding="utf-8"?>
<t:Tasks xmlns:t="http://schemas.microsoft.com/office/tasks/2019/documenttasks" xmlns:oel="http://schemas.microsoft.com/office/2019/extlst">
  <t:Task id="{907B3611-39AA-4889-99E8-71E8C97E6B2E}">
    <t:Anchor>
      <t:Comment id="96615378"/>
    </t:Anchor>
    <t:History>
      <t:Event id="{96782E7D-9D85-400E-8ADD-B64863EDE1E5}" time="2025-12-03T16:59:25.8Z">
        <t:Attribution userId="S::nlarson@alanet.org::edaf7397-b991-420d-89fb-86b646c1aaea" userProvider="AD" userName="Nicole Larson"/>
        <t:Anchor>
          <t:Comment id="96615378"/>
        </t:Anchor>
        <t:Create/>
      </t:Event>
      <t:Event id="{E4E73D40-E3A9-4143-82E8-7FBD4A1B28D0}" time="2025-12-03T16:59:25.8Z">
        <t:Attribution userId="S::nlarson@alanet.org::edaf7397-b991-420d-89fb-86b646c1aaea" userProvider="AD" userName="Nicole Larson"/>
        <t:Anchor>
          <t:Comment id="96615378"/>
        </t:Anchor>
        <t:Assign userId="S::amckie@alanet.org::43aaf75d-0530-4ef1-847f-e9cde4c4cfbe" userProvider="AD" userName="Alyson McKie"/>
      </t:Event>
      <t:Event id="{63E77D15-EFBA-4BEB-AAB1-886AA3460D61}" time="2025-12-03T16:59:25.8Z">
        <t:Attribution userId="S::nlarson@alanet.org::edaf7397-b991-420d-89fb-86b646c1aaea" userProvider="AD" userName="Nicole Larson"/>
        <t:Anchor>
          <t:Comment id="96615378"/>
        </t:Anchor>
        <t:SetTitle title="@Alyson - Where do we stand on this function? "/>
      </t:Event>
      <t:Event id="{98D859DC-05FF-420C-B48D-5C98BE4ED105}" time="2025-12-03T16:59:55.788Z">
        <t:Attribution userId="S::nlarson@alanet.org::edaf7397-b991-420d-89fb-86b646c1aaea" userProvider="AD" userName="Nicole Larson"/>
        <t:Anchor>
          <t:Comment id="96615378"/>
        </t:Anchor>
        <t:Undo id="{96782E7D-9D85-400E-8ADD-B64863EDE1E5}"/>
      </t:Event>
      <t:Event id="{E80EBE42-2B18-4236-9C87-023C8921483B}" time="2025-12-03T16:59:55.788Z">
        <t:Attribution userId="S::nlarson@alanet.org::edaf7397-b991-420d-89fb-86b646c1aaea" userProvider="AD" userName="Nicole Larson"/>
        <t:Anchor>
          <t:Comment id="96615378"/>
        </t:Anchor>
        <t:Undo id="{E4E73D40-E3A9-4143-82E8-7FBD4A1B28D0}"/>
      </t:Event>
      <t:Event id="{AE1B9C9B-AF21-4003-85BF-127D0353392D}" time="2025-12-03T16:59:55.788Z">
        <t:Attribution userId="S::nlarson@alanet.org::edaf7397-b991-420d-89fb-86b646c1aaea" userProvider="AD" userName="Nicole Larson"/>
        <t:Anchor>
          <t:Comment id="96615378"/>
        </t:Anchor>
        <t:Undo id="{63E77D15-EFBA-4BEB-AAB1-886AA3460D61}"/>
      </t:Event>
    </t:History>
  </t:Task>
  <t:Task id="{0C2969C9-A1AA-4978-944D-C748DBA8F880}">
    <t:Anchor>
      <t:Comment id="164407615"/>
    </t:Anchor>
    <t:History>
      <t:Event id="{E3776EEE-3FA6-4231-94B7-5619525CEA14}" time="2025-12-03T17:01:34.603Z">
        <t:Attribution userId="S::nlarson@alanet.org::edaf7397-b991-420d-89fb-86b646c1aaea" userProvider="AD" userName="Nicole Larson"/>
        <t:Anchor>
          <t:Comment id="164407615"/>
        </t:Anchor>
        <t:Create/>
      </t:Event>
      <t:Event id="{06EEFBD7-F91E-4C68-AFB3-FCFB0B0F0F29}" time="2025-12-03T17:01:34.603Z">
        <t:Attribution userId="S::nlarson@alanet.org::edaf7397-b991-420d-89fb-86b646c1aaea" userProvider="AD" userName="Nicole Larson"/>
        <t:Anchor>
          <t:Comment id="164407615"/>
        </t:Anchor>
        <t:Assign userId="S::amckie@alanet.org::43aaf75d-0530-4ef1-847f-e9cde4c4cfbe" userProvider="AD" userName="Alyson McKie"/>
      </t:Event>
      <t:Event id="{0C5D8D94-C112-4FC1-89A6-2A4D8B1EF059}" time="2025-12-03T17:01:34.603Z">
        <t:Attribution userId="S::nlarson@alanet.org::edaf7397-b991-420d-89fb-86b646c1aaea" userProvider="AD" userName="Nicole Larson"/>
        <t:Anchor>
          <t:Comment id="164407615"/>
        </t:Anchor>
        <t:SetTitle title="@Alyson - Are we proceeding with this event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BF6DC5A204BB438EECB0A771FBE546" ma:contentTypeVersion="19" ma:contentTypeDescription="Create a new document." ma:contentTypeScope="" ma:versionID="e8227ce3b439651163c6ae058b4f0d69">
  <xsd:schema xmlns:xsd="http://www.w3.org/2001/XMLSchema" xmlns:xs="http://www.w3.org/2001/XMLSchema" xmlns:p="http://schemas.microsoft.com/office/2006/metadata/properties" xmlns:ns2="4ee3b6b4-6951-4bf4-8f47-e290ce920599" xmlns:ns3="b0d0b4d8-dac0-442f-a11d-e01bf3bc84e2" targetNamespace="http://schemas.microsoft.com/office/2006/metadata/properties" ma:root="true" ma:fieldsID="ef1c0109e9249e568fed3ce2a933d8ed" ns2:_="" ns3:_="">
    <xsd:import namespace="4ee3b6b4-6951-4bf4-8f47-e290ce920599"/>
    <xsd:import namespace="b0d0b4d8-dac0-442f-a11d-e01bf3bc84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Retention_x0020_Date" minOccurs="0"/>
                <xsd:element ref="ns3:_dlc_DocId" minOccurs="0"/>
                <xsd:element ref="ns3:_dlc_DocIdUrl" minOccurs="0"/>
                <xsd:element ref="ns3:_dlc_DocIdPersistId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Group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e3b6b4-6951-4bf4-8f47-e290ce9205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e99fb18b-195f-4cbe-b952-cf12f91f989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GroupType" ma:index="30" nillable="true" ma:displayName="Group Type" ma:format="Dropdown" ma:internalName="GroupType">
      <xsd:simpleType>
        <xsd:restriction base="dms:Choice">
          <xsd:enumeration value="Committee"/>
          <xsd:enumeration value="Advisory Council"/>
          <xsd:enumeration value="Project Team"/>
          <xsd:enumeration value="Task Forc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d0b4d8-dac0-442f-a11d-e01bf3bc84e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Retention_x0020_Date" ma:index="17" nillable="true" ma:displayName="Retention Date" ma:default="5 Years" ma:format="Dropdown" ma:internalName="Retention_x0020_Date">
      <xsd:simpleType>
        <xsd:restriction base="dms:Choice">
          <xsd:enumeration value="1 Year"/>
          <xsd:enumeration value="2 Years"/>
          <xsd:enumeration value="3 Years"/>
          <xsd:enumeration value="4 Years"/>
          <xsd:enumeration value="5 Years"/>
          <xsd:enumeration value="6 Years"/>
          <xsd:enumeration value="7 Years"/>
          <xsd:enumeration value="8 Years"/>
          <xsd:enumeration value="9 Years"/>
          <xsd:enumeration value="10 Years"/>
          <xsd:enumeration value="Permanent"/>
        </xsd:restriction>
      </xsd:simpleType>
    </xsd:element>
    <xsd:element name="_dlc_DocId" ma:index="1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7" nillable="true" ma:displayName="Taxonomy Catch All Column" ma:hidden="true" ma:list="{7dde1d07-175e-4208-85f5-5974fcc063e7}" ma:internalName="TaxCatchAll" ma:showField="CatchAllData" ma:web="b0d0b4d8-dac0-442f-a11d-e01bf3bc84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0d0b4d8-dac0-442f-a11d-e01bf3bc84e2" xsi:nil="true"/>
    <Retention_x0020_Date xmlns="b0d0b4d8-dac0-442f-a11d-e01bf3bc84e2">5 Years</Retention_x0020_Date>
    <SharedWithUsers xmlns="b0d0b4d8-dac0-442f-a11d-e01bf3bc84e2">
      <UserInfo>
        <DisplayName>Cheri Newey</DisplayName>
        <AccountId>274</AccountId>
        <AccountType/>
      </UserInfo>
      <UserInfo>
        <DisplayName>Nicole Larson</DisplayName>
        <AccountId>58</AccountId>
        <AccountType/>
      </UserInfo>
    </SharedWithUsers>
    <_dlc_DocId xmlns="b0d0b4d8-dac0-442f-a11d-e01bf3bc84e2">ALADOCS-551428949-1681</_dlc_DocId>
    <_dlc_DocIdUrl xmlns="b0d0b4d8-dac0-442f-a11d-e01bf3bc84e2">
      <Url>https://alanet.sharepoint.com/boardportal/_layouts/15/DocIdRedir.aspx?ID=ALADOCS-551428949-1681</Url>
      <Description>ALADOCS-551428949-1681</Description>
    </_dlc_DocIdUrl>
    <_dlc_DocIdPersistId xmlns="b0d0b4d8-dac0-442f-a11d-e01bf3bc84e2" xsi:nil="true"/>
    <lcf76f155ced4ddcb4097134ff3c332f xmlns="4ee3b6b4-6951-4bf4-8f47-e290ce920599">
      <Terms xmlns="http://schemas.microsoft.com/office/infopath/2007/PartnerControls"/>
    </lcf76f155ced4ddcb4097134ff3c332f>
    <GroupType xmlns="4ee3b6b4-6951-4bf4-8f47-e290ce920599" xsi:nil="true"/>
  </documentManagement>
</p:properties>
</file>

<file path=customXml/itemProps1.xml><?xml version="1.0" encoding="utf-8"?>
<ds:datastoreItem xmlns:ds="http://schemas.openxmlformats.org/officeDocument/2006/customXml" ds:itemID="{055A11C5-AA8D-4FE8-A5CF-770559F72B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827C4C-649D-4458-9DA7-2CCD698985D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F03D318-DB60-4FDB-8609-F4AA7CB25FE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79A325C-9B7C-40AF-BADD-0C79C592D7C2}"/>
</file>

<file path=customXml/itemProps5.xml><?xml version="1.0" encoding="utf-8"?>
<ds:datastoreItem xmlns:ds="http://schemas.openxmlformats.org/officeDocument/2006/customXml" ds:itemID="{92EFAB62-DE1B-403E-9D1E-AB8B2E04D19A}">
  <ds:schemaRefs>
    <ds:schemaRef ds:uri="http://schemas.microsoft.com/office/2006/metadata/properties"/>
    <ds:schemaRef ds:uri="http://schemas.microsoft.com/office/infopath/2007/PartnerControls"/>
    <ds:schemaRef ds:uri="b0d0b4d8-dac0-442f-a11d-e01bf3bc84e2"/>
    <ds:schemaRef ds:uri="9f6ebd5d-6837-4be6-9cd1-389b441a273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69</Words>
  <Characters>6108</Characters>
  <Application>Microsoft Office Word</Application>
  <DocSecurity>0</DocSecurity>
  <Lines>12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8</CharactersWithSpaces>
  <SharedDoc>false</SharedDoc>
  <HLinks>
    <vt:vector size="12" baseType="variant">
      <vt:variant>
        <vt:i4>4784226</vt:i4>
      </vt:variant>
      <vt:variant>
        <vt:i4>3</vt:i4>
      </vt:variant>
      <vt:variant>
        <vt:i4>0</vt:i4>
      </vt:variant>
      <vt:variant>
        <vt:i4>5</vt:i4>
      </vt:variant>
      <vt:variant>
        <vt:lpwstr>mailto:nlarson@alanet.org</vt:lpwstr>
      </vt:variant>
      <vt:variant>
        <vt:lpwstr/>
      </vt:variant>
      <vt:variant>
        <vt:i4>3604492</vt:i4>
      </vt:variant>
      <vt:variant>
        <vt:i4>0</vt:i4>
      </vt:variant>
      <vt:variant>
        <vt:i4>0</vt:i4>
      </vt:variant>
      <vt:variant>
        <vt:i4>5</vt:i4>
      </vt:variant>
      <vt:variant>
        <vt:lpwstr>mailto:tdickerson@alanet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Larson</dc:creator>
  <cp:keywords/>
  <dc:description/>
  <cp:lastModifiedBy>Nicole Larson</cp:lastModifiedBy>
  <cp:revision>3</cp:revision>
  <cp:lastPrinted>2019-04-05T09:23:00Z</cp:lastPrinted>
  <dcterms:created xsi:type="dcterms:W3CDTF">2026-02-13T20:38:00Z</dcterms:created>
  <dcterms:modified xsi:type="dcterms:W3CDTF">2026-02-13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BF6DC5A204BB438EECB0A771FBE546</vt:lpwstr>
  </property>
  <property fmtid="{D5CDD505-2E9C-101B-9397-08002B2CF9AE}" pid="3" name="TaxKeyword">
    <vt:lpwstr/>
  </property>
  <property fmtid="{D5CDD505-2E9C-101B-9397-08002B2CF9AE}" pid="4" name="AuthorIds_UIVersion_8704">
    <vt:lpwstr>30</vt:lpwstr>
  </property>
  <property fmtid="{D5CDD505-2E9C-101B-9397-08002B2CF9AE}" pid="5" name="AuthorIds_UIVersion_11264">
    <vt:lpwstr>30,58</vt:lpwstr>
  </property>
  <property fmtid="{D5CDD505-2E9C-101B-9397-08002B2CF9AE}" pid="6" name="AuthorIds_UIVersion_23040">
    <vt:lpwstr>30</vt:lpwstr>
  </property>
  <property fmtid="{D5CDD505-2E9C-101B-9397-08002B2CF9AE}" pid="7" name="_dlc_DocIdItemGuid">
    <vt:lpwstr>9ef3a7bf-0d9a-454f-b56c-96df528d3aa2</vt:lpwstr>
  </property>
  <property fmtid="{D5CDD505-2E9C-101B-9397-08002B2CF9AE}" pid="8" name="GrammarlyDocumentId">
    <vt:lpwstr>e6a520345280f6b404c433a22dddd613a46ce4924cdfb41fc50ed714bbd7b7a6</vt:lpwstr>
  </property>
  <property fmtid="{D5CDD505-2E9C-101B-9397-08002B2CF9AE}" pid="9" name="MediaServiceImageTags">
    <vt:lpwstr/>
  </property>
</Properties>
</file>